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8" w:name="content"/>
    <w:bookmarkStart w:id="67" w:name="開発者のためのグラフデータベース概説とneo4j活用"/>
    <w:p>
      <w:pPr>
        <w:pStyle w:val="Heading1"/>
      </w:pPr>
      <w:r>
        <w:rPr>
          <w:rFonts w:hint="eastAsia"/>
        </w:rPr>
        <w:t xml:space="preserve">開発者のためのグラフデータベース概説とNeo4j活用</w:t>
      </w:r>
    </w:p>
    <w:bookmarkStart w:id="28" w:name="グラフデータベースの特徴rdbとの違い利点"/>
    <w:p>
      <w:pPr>
        <w:pStyle w:val="Heading2"/>
      </w:pPr>
      <w:r>
        <w:rPr>
          <w:rFonts w:hint="eastAsia"/>
        </w:rPr>
        <w:t xml:space="preserve">グラフデータベースの特徴（RDBとの違い・利点）</w:t>
      </w:r>
    </w:p>
    <w:p>
      <w:pPr>
        <w:pStyle w:val="FirstParagraph"/>
      </w:pPr>
      <w:r>
        <w:t xml:space="preserve">グラフデータベースはデータを</w:t>
      </w:r>
      <w:r>
        <w:rPr>
          <w:rFonts w:hint="eastAsia"/>
          <w:b/>
          <w:bCs/>
        </w:rPr>
        <w:t xml:space="preserve">ノード（点）</w:t>
      </w:r>
      <w:r>
        <w:t xml:space="preserve">と</w:t>
      </w:r>
      <w:r>
        <w:rPr>
          <w:rFonts w:hint="eastAsia"/>
          <w:b/>
          <w:bCs/>
        </w:rPr>
        <w:t xml:space="preserve">エッジ（線）</w:t>
      </w:r>
      <w:r>
        <w:rPr>
          <w:rFonts w:hint="eastAsia"/>
        </w:rPr>
        <w:t xml:space="preserve">で表現し、オブジェクト間の「つながり」そのものをデータとして直接管理できるデータベースです</w:t>
      </w:r>
      <w:hyperlink r:id="rId21">
        <w:r>
          <w:rPr>
            <w:rStyle w:val="Hyperlink"/>
          </w:rPr>
          <w:t xml:space="preserve">[1]</w:t>
        </w:r>
      </w:hyperlink>
      <w:r>
        <w:rPr>
          <w:rFonts w:hint="eastAsia"/>
        </w:rPr>
        <w:t xml:space="preserve">。従来のリレーショナルデータベース（RDB）が行と列からなるテーブル同士を外部キーやJOINで関連付けるのに対し、グラフDBでは最初から「つながっていること」を前提としたデータ設計が可能です</w:t>
      </w:r>
      <w:hyperlink r:id="rId21">
        <w:r>
          <w:rPr>
            <w:rStyle w:val="Hyperlink"/>
          </w:rPr>
          <w:t xml:space="preserve">[2]</w:t>
        </w:r>
      </w:hyperlink>
      <w:r>
        <w:rPr>
          <w:rFonts w:hint="eastAsia"/>
        </w:rPr>
        <w:t xml:space="preserve">。このアプローチの違いにより、データ同士の関係性を直感的かつ簡潔に扱える点が大きな特徴です。</w:t>
      </w:r>
    </w:p>
    <w:p>
      <w:pPr>
        <w:pStyle w:val="BodyText"/>
      </w:pPr>
      <w:r>
        <w:rPr>
          <w:rFonts w:hint="eastAsia"/>
        </w:rPr>
        <w:t xml:space="preserve">RDBでは複数テーブルをJOINして関係性を導き出しますが、関係が深く複雑になるほどJOINの数が増えてクエリが冗長化し、パフォーマンス低下を招きがちです</w:t>
      </w:r>
      <w:hyperlink r:id="rId22">
        <w:r>
          <w:rPr>
            <w:rStyle w:val="Hyperlink"/>
          </w:rPr>
          <w:t xml:space="preserve">[3]</w:t>
        </w:r>
      </w:hyperlink>
      <w:r>
        <w:rPr>
          <w:rFonts w:hint="eastAsia"/>
        </w:rPr>
        <w:t xml:space="preserve">。一方でグラフDBでは、ノードとエッジを直接結びつけたネットワーク構造としてデータを保持するため、多段階のリレーション（複数ホップの関係探索）でも高速にクエリを実行できます</w:t>
      </w:r>
      <w:hyperlink r:id="rId23">
        <w:r>
          <w:rPr>
            <w:rStyle w:val="Hyperlink"/>
          </w:rPr>
          <w:t xml:space="preserve">[4]</w:t>
        </w:r>
      </w:hyperlink>
      <w:hyperlink r:id="rId22">
        <w:r>
          <w:rPr>
            <w:rStyle w:val="Hyperlink"/>
          </w:rPr>
          <w:t xml:space="preserve">[3]</w:t>
        </w:r>
      </w:hyperlink>
      <w:r>
        <w:rPr>
          <w:rFonts w:hint="eastAsia"/>
        </w:rPr>
        <w:t xml:space="preserve">。また、ノード間の関係そのものをデータベースが持つことで、</w:t>
      </w:r>
      <w:r>
        <w:rPr>
          <w:rFonts w:hint="eastAsia"/>
          <w:b/>
          <w:bCs/>
        </w:rPr>
        <w:t xml:space="preserve">友人関係の検索</w:t>
      </w:r>
      <w:r>
        <w:t xml:space="preserve">や</w:t>
      </w:r>
      <w:r>
        <w:rPr>
          <w:rFonts w:hint="eastAsia"/>
          <w:b/>
          <w:bCs/>
        </w:rPr>
        <w:t xml:space="preserve">パス探索</w:t>
      </w:r>
      <w:r>
        <w:rPr>
          <w:rFonts w:hint="eastAsia"/>
        </w:rPr>
        <w:t xml:space="preserve">といった繰り返し関係を辿る処理において、必要な結合計算が大幅に減り効率的になります</w:t>
      </w:r>
      <w:hyperlink r:id="rId24">
        <w:r>
          <w:rPr>
            <w:rStyle w:val="Hyperlink"/>
          </w:rPr>
          <w:t xml:space="preserve">[5]</w:t>
        </w:r>
      </w:hyperlink>
      <w:r>
        <w:t xml:space="preserve">。このように、</w:t>
      </w:r>
      <w:r>
        <w:rPr>
          <w:rFonts w:hint="eastAsia"/>
          <w:b/>
          <w:bCs/>
        </w:rPr>
        <w:t xml:space="preserve">グラフ構造に特化したクエリ言語</w:t>
      </w:r>
      <w:r>
        <w:rPr>
          <w:rFonts w:hint="eastAsia"/>
        </w:rPr>
        <w:t xml:space="preserve">（後述）と相まって、複雑に絡み合うデータの検索・分析に優れた性能を発揮します。</w:t>
      </w:r>
    </w:p>
    <w:p>
      <w:pPr>
        <w:pStyle w:val="BodyText"/>
      </w:pPr>
      <w:r>
        <w:rPr>
          <w:rFonts w:hint="eastAsia"/>
        </w:rPr>
        <w:t xml:space="preserve">さらにグラフDBはスキーマが柔軟で、後から新たな種類の関係を追加しやすい利点もあります。例えばRDBで新しい関係性を表現しようとすると中間テーブルの追加やテーブル設計の変更が必要になりますが、グラフDBでは既存ノード同士を新しいエッジで繋ぐだけで関係性を拡張できます</w:t>
      </w:r>
      <w:hyperlink r:id="rId25">
        <w:r>
          <w:rPr>
            <w:rStyle w:val="Hyperlink"/>
          </w:rPr>
          <w:t xml:space="preserve">[6]</w:t>
        </w:r>
      </w:hyperlink>
      <w:r>
        <w:rPr>
          <w:rFonts w:hint="eastAsia"/>
        </w:rPr>
        <w:t xml:space="preserve">。このため、データモデルの進化に対するハードルが低く、要件変更にも柔軟に対応しやすい点は開発者にとって魅力です</w:t>
      </w:r>
      <w:hyperlink r:id="rId25">
        <w:r>
          <w:rPr>
            <w:rStyle w:val="Hyperlink"/>
          </w:rPr>
          <w:t xml:space="preserve">[6]</w:t>
        </w:r>
      </w:hyperlink>
      <w:r>
        <w:rPr>
          <w:rFonts w:hint="eastAsia"/>
        </w:rPr>
        <w:t xml:space="preserve">。加えて、グラフDBは多くの場合トランザクション管理やACID特性もサポートしており（Neo4jなど）</w:t>
      </w:r>
      <w:hyperlink r:id="rId26">
        <w:r>
          <w:rPr>
            <w:rStyle w:val="Hyperlink"/>
          </w:rPr>
          <w:t xml:space="preserve">[7]</w:t>
        </w:r>
      </w:hyperlink>
      <w:r>
        <w:rPr>
          <w:rFonts w:hint="eastAsia"/>
        </w:rPr>
        <w:t xml:space="preserve">、リレーショナルDBに近い信頼性で扱える点も安心材料です。</w:t>
      </w:r>
    </w:p>
    <w:p>
      <w:pPr>
        <w:pStyle w:val="BodyText"/>
      </w:pPr>
      <w:r>
        <w:rPr>
          <w:rFonts w:hint="eastAsia"/>
        </w:rPr>
        <w:t xml:space="preserve">ただし、グラフDBは万能ではなく、</w:t>
      </w:r>
      <w:r>
        <w:rPr>
          <w:rFonts w:hint="eastAsia"/>
          <w:b/>
          <w:bCs/>
        </w:rPr>
        <w:t xml:space="preserve">高頻度な更新が中心のトランザクション処理</w:t>
      </w:r>
      <w:r>
        <w:t xml:space="preserve">や</w:t>
      </w:r>
      <w:r>
        <w:rPr>
          <w:rFonts w:hint="eastAsia"/>
          <w:b/>
          <w:bCs/>
        </w:rPr>
        <w:t xml:space="preserve">集計系のバッチ処理</w:t>
      </w:r>
      <w:r>
        <w:rPr>
          <w:rFonts w:hint="eastAsia"/>
        </w:rPr>
        <w:t xml:space="preserve">などは依然としてRDBが得意とする領域です</w:t>
      </w:r>
      <w:hyperlink r:id="rId27">
        <w:r>
          <w:rPr>
            <w:rStyle w:val="Hyperlink"/>
          </w:rPr>
          <w:t xml:space="preserve">[8]</w:t>
        </w:r>
      </w:hyperlink>
      <w:r>
        <w:t xml:space="preserve">。グラフDBはあくまで</w:t>
      </w:r>
      <w:r>
        <w:rPr>
          <w:rFonts w:hint="eastAsia"/>
          <w:b/>
          <w:bCs/>
        </w:rPr>
        <w:t xml:space="preserve">データ間の関係性に価値がある場合に威力を発揮する</w:t>
      </w:r>
      <w:r>
        <w:rPr>
          <w:rFonts w:hint="eastAsia"/>
        </w:rPr>
        <w:t xml:space="preserve">選択肢であり、RDBと使い分けるのが現実的です</w:t>
      </w:r>
      <w:hyperlink r:id="rId27">
        <w:r>
          <w:rPr>
            <w:rStyle w:val="Hyperlink"/>
          </w:rPr>
          <w:t xml:space="preserve">[9]</w:t>
        </w:r>
      </w:hyperlink>
      <w:r>
        <w:t xml:space="preserve">。</w:t>
      </w:r>
    </w:p>
    <w:bookmarkEnd w:id="28"/>
    <w:bookmarkStart w:id="34" w:name="データモデルノードエッジプロパティ"/>
    <w:p>
      <w:pPr>
        <w:pStyle w:val="Heading2"/>
      </w:pPr>
      <w:r>
        <w:rPr>
          <w:rFonts w:hint="eastAsia"/>
        </w:rPr>
        <w:t xml:space="preserve">データモデル：ノード・エッジ・プロパティ</w:t>
      </w:r>
    </w:p>
    <w:p>
      <w:pPr>
        <w:pStyle w:val="FirstParagraph"/>
      </w:pPr>
      <w:r>
        <w:rPr>
          <w:rFonts w:hint="eastAsia"/>
        </w:rPr>
        <w:t xml:space="preserve">グラフデータベースの基本的なデータモデルは</w:t>
      </w:r>
      <w:r>
        <w:rPr>
          <w:b/>
          <w:bCs/>
        </w:rPr>
        <w:t xml:space="preserve">「ノード」「エッジ」「プロパティ」</w:t>
      </w:r>
      <w:r>
        <w:rPr>
          <w:rFonts w:hint="eastAsia"/>
        </w:rPr>
        <w:t xml:space="preserve">の3要素から構成されます</w:t>
      </w:r>
      <w:hyperlink r:id="rId29">
        <w:r>
          <w:rPr>
            <w:rStyle w:val="Hyperlink"/>
          </w:rPr>
          <w:t xml:space="preserve">[10]</w:t>
        </w:r>
      </w:hyperlink>
      <w:r>
        <w:t xml:space="preserve">。</w:t>
      </w:r>
      <w:r>
        <w:rPr>
          <w:rFonts w:hint="eastAsia"/>
          <w:b/>
          <w:bCs/>
        </w:rPr>
        <w:t xml:space="preserve">ノード（node）</w:t>
      </w:r>
      <w:r>
        <w:rPr>
          <w:rFonts w:hint="eastAsia"/>
        </w:rPr>
        <w:t xml:space="preserve">はエンティティ（実体）を表し、人・物・場所・イベントなど任意のオブジェクトに対応します。ノードには「ラベル」を付与して種類分けすることができ、例えばユーザノード、商品ノードといったカテゴリー分類が可能です</w:t>
      </w:r>
      <w:hyperlink r:id="rId30">
        <w:r>
          <w:rPr>
            <w:rStyle w:val="Hyperlink"/>
          </w:rPr>
          <w:t xml:space="preserve">[11]</w:t>
        </w:r>
      </w:hyperlink>
      <w:r>
        <w:t xml:space="preserve">。</w:t>
      </w:r>
      <w:r>
        <w:rPr>
          <w:rFonts w:hint="eastAsia"/>
          <w:b/>
          <w:bCs/>
        </w:rPr>
        <w:t xml:space="preserve">エッジ（edge）</w:t>
      </w:r>
      <w:r>
        <w:rPr>
          <w:rFonts w:hint="eastAsia"/>
        </w:rPr>
        <w:t xml:space="preserve">はノード間の関係（リレーション）を表すデータで、「～が友人である」「～を購入した」「～に所属する」等、ノード同士の関連性を矢印（有向グラフの場合）で結び付けます</w:t>
      </w:r>
      <w:hyperlink r:id="rId31">
        <w:r>
          <w:rPr>
            <w:rStyle w:val="Hyperlink"/>
          </w:rPr>
          <w:t xml:space="preserve">[12]</w:t>
        </w:r>
      </w:hyperlink>
      <w:r>
        <w:t xml:space="preserve">。エッジには</w:t>
      </w:r>
      <w:r>
        <w:rPr>
          <w:rFonts w:hint="eastAsia"/>
          <w:b/>
          <w:bCs/>
        </w:rPr>
        <w:t xml:space="preserve">方向</w:t>
      </w:r>
      <w:r>
        <w:t xml:space="preserve">と</w:t>
      </w:r>
      <w:r>
        <w:rPr>
          <w:rFonts w:hint="eastAsia"/>
          <w:b/>
          <w:bCs/>
        </w:rPr>
        <w:t xml:space="preserve">種類（タイプ）</w:t>
      </w:r>
      <w:r>
        <w:rPr>
          <w:rFonts w:hint="eastAsia"/>
        </w:rPr>
        <w:t xml:space="preserve">が定義され、例えば「FOLLOWS（フォローしている）」「ACTED_IN（出演した）」のように関係の種別を持ちます</w:t>
      </w:r>
      <w:hyperlink r:id="rId31">
        <w:r>
          <w:rPr>
            <w:rStyle w:val="Hyperlink"/>
          </w:rPr>
          <w:t xml:space="preserve">[12]</w:t>
        </w:r>
      </w:hyperlink>
      <w:r>
        <w:t xml:space="preserve">。</w:t>
      </w:r>
      <w:r>
        <w:rPr>
          <w:rFonts w:hint="eastAsia"/>
          <w:b/>
          <w:bCs/>
        </w:rPr>
        <w:t xml:space="preserve">プロパティ（property）</w:t>
      </w:r>
      <w:r>
        <w:rPr>
          <w:rFonts w:hint="eastAsia"/>
        </w:rPr>
        <w:t xml:space="preserve">はノードやエッジに付随する属性情報で、キーと値のペアの形式で保持されます</w:t>
      </w:r>
      <w:hyperlink r:id="rId31">
        <w:r>
          <w:rPr>
            <w:rStyle w:val="Hyperlink"/>
          </w:rPr>
          <w:t xml:space="preserve">[12]</w:t>
        </w:r>
      </w:hyperlink>
      <w:r>
        <w:rPr>
          <w:rFonts w:hint="eastAsia"/>
        </w:rPr>
        <w:t xml:space="preserve">。各ノードやエッジに複数のプロパティを持たせることができ、例えばユーザノードなら「名前」「年齢」、エッジなら「作成日時」「重み」などの属性を格納できます</w:t>
      </w:r>
      <w:hyperlink r:id="rId31">
        <w:r>
          <w:rPr>
            <w:rStyle w:val="Hyperlink"/>
          </w:rPr>
          <w:t xml:space="preserve">[12]</w:t>
        </w:r>
      </w:hyperlink>
      <w:r>
        <w:t xml:space="preserve">。このモデルは</w:t>
      </w:r>
      <w:r>
        <w:rPr>
          <w:b/>
          <w:bCs/>
        </w:rPr>
        <w:t xml:space="preserve">「プロパティグラフモデル」</w:t>
      </w:r>
      <w:r>
        <w:rPr>
          <w:rFonts w:hint="eastAsia"/>
        </w:rPr>
        <w:t xml:space="preserve">と呼ばれ、柔軟なスキーマレス設計を可能にします。ノード・エッジごとに異なるプロパティセットを持てるため、データ構造の異なるオブジェクト同士も同一グラフ内で表現できます</w:t>
      </w:r>
      <w:hyperlink r:id="rId24">
        <w:r>
          <w:rPr>
            <w:rStyle w:val="Hyperlink"/>
          </w:rPr>
          <w:t xml:space="preserve">[13]</w:t>
        </w:r>
      </w:hyperlink>
      <w:r>
        <w:t xml:space="preserve">。</w:t>
      </w:r>
    </w:p>
    <w:p>
      <w:pPr>
        <w:pStyle w:val="BlockText"/>
      </w:pPr>
      <w:r>
        <w:t xml:space="preserve">💡</w:t>
      </w:r>
      <w:r>
        <w:t xml:space="preserve"> </w:t>
      </w:r>
      <w:r>
        <w:rPr>
          <w:rFonts w:hint="eastAsia"/>
          <w:b/>
          <w:bCs/>
        </w:rPr>
        <w:t xml:space="preserve">補足:</w:t>
      </w:r>
      <w:r>
        <w:t xml:space="preserve"> </w:t>
      </w:r>
      <w:r>
        <w:rPr>
          <w:rFonts w:hint="eastAsia"/>
        </w:rPr>
        <w:t xml:space="preserve">グラフDBには本稿で扱うプロパティグラフモデル以外に、RDF/三項組モデルを採用した製品も存在します。RDF系ではデータを「主語-述語-目的語」のトリプルで表現し、クエリ言語にSPARQLを用います。一方、プロパティグラフはノードとエッジそれぞれにプロパティを持てる点が特徴で、Neo4jをはじめ多くのグラフDBが採用しています</w:t>
      </w:r>
      <w:hyperlink r:id="rId32">
        <w:r>
          <w:rPr>
            <w:rStyle w:val="Hyperlink"/>
          </w:rPr>
          <w:t xml:space="preserve">[14]</w:t>
        </w:r>
      </w:hyperlink>
      <w:hyperlink r:id="rId33">
        <w:r>
          <w:rPr>
            <w:rStyle w:val="Hyperlink"/>
          </w:rPr>
          <w:t xml:space="preserve">[15]</w:t>
        </w:r>
      </w:hyperlink>
      <w:r>
        <w:rPr>
          <w:rFonts w:hint="eastAsia"/>
        </w:rPr>
        <w:t xml:space="preserve">。本稿では主にプロパティグラフを前提に解説します。</w:t>
      </w:r>
    </w:p>
    <w:bookmarkEnd w:id="34"/>
    <w:bookmarkStart w:id="38" w:name="グラフデータベースの主なユースケース"/>
    <w:p>
      <w:pPr>
        <w:pStyle w:val="Heading2"/>
      </w:pPr>
      <w:r>
        <w:rPr>
          <w:rFonts w:hint="eastAsia"/>
        </w:rPr>
        <w:t xml:space="preserve">グラフデータベースの主なユースケース</w:t>
      </w:r>
    </w:p>
    <w:p>
      <w:pPr>
        <w:pStyle w:val="FirstParagraph"/>
      </w:pPr>
      <w:r>
        <w:rPr>
          <w:rFonts w:hint="eastAsia"/>
        </w:rPr>
        <w:t xml:space="preserve">グラフDBは特に</w:t>
      </w:r>
      <w:r>
        <w:rPr>
          <w:rFonts w:hint="eastAsia"/>
          <w:b/>
          <w:bCs/>
        </w:rPr>
        <w:t xml:space="preserve">「データ同士の関係性」が重要な分野</w:t>
      </w:r>
      <w:r>
        <w:rPr>
          <w:rFonts w:hint="eastAsia"/>
        </w:rPr>
        <w:t xml:space="preserve">で威力を発揮します</w:t>
      </w:r>
      <w:hyperlink r:id="rId35">
        <w:r>
          <w:rPr>
            <w:rStyle w:val="Hyperlink"/>
          </w:rPr>
          <w:t xml:space="preserve">[16]</w:t>
        </w:r>
      </w:hyperlink>
      <w:r>
        <w:rPr>
          <w:rFonts w:hint="eastAsia"/>
        </w:rPr>
        <w:t xml:space="preserve">。以下に代表的なユースケースを挙げます。</w:t>
      </w:r>
    </w:p>
    <w:p>
      <w:pPr>
        <w:numPr>
          <w:ilvl w:val="0"/>
          <w:numId w:val="1001"/>
        </w:numPr>
      </w:pPr>
      <w:r>
        <w:rPr>
          <w:rFonts w:hint="eastAsia"/>
          <w:b/>
          <w:bCs/>
        </w:rPr>
        <w:t xml:space="preserve">ソーシャルネットワークやコミュニティ分析:</w:t>
      </w:r>
      <w:r>
        <w:t xml:space="preserve"> </w:t>
      </w:r>
      <w:r>
        <w:rPr>
          <w:rFonts w:hint="eastAsia"/>
        </w:rPr>
        <w:t xml:space="preserve">SNSの友人関係やフォロー関係、社内コミュニティにおける人と人との繋がりなど</w:t>
      </w:r>
      <w:hyperlink r:id="rId36">
        <w:r>
          <w:rPr>
            <w:rStyle w:val="Hyperlink"/>
          </w:rPr>
          <w:t xml:space="preserve">[17]</w:t>
        </w:r>
      </w:hyperlink>
      <w:r>
        <w:rPr>
          <w:rFonts w:hint="eastAsia"/>
        </w:rPr>
        <w:t xml:space="preserve">。グラフDBを用いると、「友人の友人は誰か」「影響力の大きいユーザは誰か」など、多段階の関係性を辿った分析が容易になります。例えば</w:t>
      </w:r>
      <w:r>
        <w:rPr>
          <w:rFonts w:hint="eastAsia"/>
          <w:b/>
          <w:bCs/>
        </w:rPr>
        <w:t xml:space="preserve">ユーザ推薦</w:t>
      </w:r>
      <w:r>
        <w:t xml:space="preserve">や</w:t>
      </w:r>
      <w:r>
        <w:rPr>
          <w:rFonts w:hint="eastAsia"/>
          <w:b/>
          <w:bCs/>
        </w:rPr>
        <w:t xml:space="preserve">コミュニティ検出</w:t>
      </w:r>
      <w:r>
        <w:rPr>
          <w:rFonts w:hint="eastAsia"/>
        </w:rPr>
        <w:t xml:space="preserve">では、グラフアルゴリズムを駆使してネットワーク中心性を計算し、キーパーソンの特定やコミュニティ構造の可視化が可能です。</w:t>
      </w:r>
    </w:p>
    <w:p>
      <w:pPr>
        <w:numPr>
          <w:ilvl w:val="0"/>
          <w:numId w:val="1001"/>
        </w:numPr>
      </w:pPr>
      <w:r>
        <w:rPr>
          <w:rFonts w:hint="eastAsia"/>
          <w:b/>
          <w:bCs/>
        </w:rPr>
        <w:t xml:space="preserve">レコメンデーションと行動履歴分析:</w:t>
      </w:r>
      <w:r>
        <w:t xml:space="preserve"> </w:t>
      </w:r>
      <w:r>
        <w:rPr>
          <w:rFonts w:hint="eastAsia"/>
        </w:rPr>
        <w:t xml:space="preserve">ユーザの行動履歴（購入履歴や閲覧履歴）とアイテム間の関連性をグラフで表現し、</w:t>
      </w:r>
      <w:r>
        <w:rPr>
          <w:b/>
          <w:bCs/>
        </w:rPr>
        <w:t xml:space="preserve">レコメンドエンジン</w:t>
      </w:r>
      <w:r>
        <w:rPr>
          <w:rFonts w:hint="eastAsia"/>
        </w:rPr>
        <w:t xml:space="preserve">に活用する例です</w:t>
      </w:r>
      <w:hyperlink r:id="rId36">
        <w:r>
          <w:rPr>
            <w:rStyle w:val="Hyperlink"/>
          </w:rPr>
          <w:t xml:space="preserve">[17]</w:t>
        </w:r>
      </w:hyperlink>
      <w:r>
        <w:rPr>
          <w:rFonts w:hint="eastAsia"/>
        </w:rPr>
        <w:t xml:space="preserve">。ユーザ➡商品➡他のユーザ➡別の商品…といったパスを辿ることで、「類似嗜好を持つユーザが購入した別商品」を推薦するといった高度な分析ができます。RDBで実装しようとすると多数のJOINを伴う複雑なクエリになりますが、グラフならパス探索クエリで簡潔に記述できます。</w:t>
      </w:r>
    </w:p>
    <w:p>
      <w:pPr>
        <w:numPr>
          <w:ilvl w:val="0"/>
          <w:numId w:val="1001"/>
        </w:numPr>
      </w:pPr>
      <w:r>
        <w:rPr>
          <w:rFonts w:hint="eastAsia"/>
          <w:b/>
          <w:bCs/>
        </w:rPr>
        <w:t xml:space="preserve">ナレッジグラフ（知識グラフ）:</w:t>
      </w:r>
      <w:r>
        <w:t xml:space="preserve"> </w:t>
      </w:r>
      <w:r>
        <w:rPr>
          <w:rFonts w:hint="eastAsia"/>
        </w:rPr>
        <w:t xml:space="preserve">分野知識やドメイン知識をグラフ構造で表現した</w:t>
      </w:r>
      <w:r>
        <w:rPr>
          <w:b/>
          <w:bCs/>
        </w:rPr>
        <w:t xml:space="preserve">ナレッジベース</w:t>
      </w:r>
      <w:r>
        <w:t xml:space="preserve">です</w:t>
      </w:r>
      <w:hyperlink r:id="rId36">
        <w:r>
          <w:rPr>
            <w:rStyle w:val="Hyperlink"/>
          </w:rPr>
          <w:t xml:space="preserve">[17]</w:t>
        </w:r>
      </w:hyperlink>
      <w:r>
        <w:rPr>
          <w:rFonts w:hint="eastAsia"/>
        </w:rPr>
        <w:t xml:space="preserve">。例えば製品と部品の関係、学術論文の引用関係、企業と役員の関係などをノード・エッジで表し、知識同士のネットワークを構築します。ナレッジグラフを用いると、問合せに対する根拠となる知識パスを辿った</w:t>
      </w:r>
      <w:r>
        <w:rPr>
          <w:rFonts w:hint="eastAsia"/>
          <w:b/>
          <w:bCs/>
        </w:rPr>
        <w:t xml:space="preserve">説明可能なAI</w:t>
      </w:r>
      <w:r>
        <w:rPr>
          <w:rFonts w:hint="eastAsia"/>
        </w:rPr>
        <w:t xml:space="preserve">（Explainable</w:t>
      </w:r>
      <w:r>
        <w:t xml:space="preserve"> </w:t>
      </w:r>
      <w:r>
        <w:rPr>
          <w:rFonts w:hint="eastAsia"/>
        </w:rPr>
        <w:t xml:space="preserve">AI）の実現や、異なるデータソース間の知識統合による高度な質問応答（QA）システムなどに応用できます</w:t>
      </w:r>
      <w:hyperlink r:id="rId36">
        <w:r>
          <w:rPr>
            <w:rStyle w:val="Hyperlink"/>
          </w:rPr>
          <w:t xml:space="preserve">[17]</w:t>
        </w:r>
      </w:hyperlink>
      <w:r>
        <w:t xml:space="preserve">。</w:t>
      </w:r>
    </w:p>
    <w:p>
      <w:pPr>
        <w:numPr>
          <w:ilvl w:val="0"/>
          <w:numId w:val="1001"/>
        </w:numPr>
      </w:pPr>
      <w:r>
        <w:rPr>
          <w:rFonts w:hint="eastAsia"/>
          <w:b/>
          <w:bCs/>
        </w:rPr>
        <w:t xml:space="preserve">ネットワーク管理・構成依存の可視化:</w:t>
      </w:r>
      <w:r>
        <w:t xml:space="preserve"> </w:t>
      </w:r>
      <w:r>
        <w:rPr>
          <w:rFonts w:hint="eastAsia"/>
        </w:rPr>
        <w:t xml:space="preserve">ITインフラのネットワーク構成や、製造業における部品表(BOM)、サプライチェーンの流れなど、</w:t>
      </w:r>
      <w:r>
        <w:rPr>
          <w:rFonts w:hint="eastAsia"/>
          <w:b/>
          <w:bCs/>
        </w:rPr>
        <w:t xml:space="preserve">複雑な構成要素の依存関係</w:t>
      </w:r>
      <w:r>
        <w:rPr>
          <w:rFonts w:hint="eastAsia"/>
        </w:rPr>
        <w:t xml:space="preserve">を表現するケースです</w:t>
      </w:r>
      <w:hyperlink r:id="rId36">
        <w:r>
          <w:rPr>
            <w:rStyle w:val="Hyperlink"/>
          </w:rPr>
          <w:t xml:space="preserve">[17]</w:t>
        </w:r>
      </w:hyperlink>
      <w:r>
        <w:rPr>
          <w:rFonts w:hint="eastAsia"/>
        </w:rPr>
        <w:t xml:space="preserve">。グラフDB上にネットワーク構造をモデル化することで、障害時の影響範囲分析（このサーバが落ちたらどのサービスに影響するか？）、部品のトレーサビリティ（不良品ロットから影響製品を辿る）などを直感的に行えます。</w:t>
      </w:r>
    </w:p>
    <w:p>
      <w:pPr>
        <w:numPr>
          <w:ilvl w:val="0"/>
          <w:numId w:val="1001"/>
        </w:numPr>
      </w:pPr>
      <w:r>
        <w:rPr>
          <w:rFonts w:hint="eastAsia"/>
          <w:b/>
          <w:bCs/>
        </w:rPr>
        <w:t xml:space="preserve">不正検知・パターン分析:</w:t>
      </w:r>
      <w:r>
        <w:t xml:space="preserve"> </w:t>
      </w:r>
      <w:r>
        <w:rPr>
          <w:rFonts w:hint="eastAsia"/>
        </w:rPr>
        <w:t xml:space="preserve">金融取引やログデータをグラフで捉え、</w:t>
      </w:r>
      <w:r>
        <w:rPr>
          <w:rFonts w:hint="eastAsia"/>
          <w:b/>
          <w:bCs/>
        </w:rPr>
        <w:t xml:space="preserve">不正取引のパターン</w:t>
      </w:r>
      <w:r>
        <w:t xml:space="preserve">や</w:t>
      </w:r>
      <w:r>
        <w:rPr>
          <w:rFonts w:hint="eastAsia"/>
          <w:b/>
          <w:bCs/>
        </w:rPr>
        <w:t xml:space="preserve">サイバー攻撃経路</w:t>
      </w:r>
      <w:r>
        <w:rPr>
          <w:rFonts w:hint="eastAsia"/>
        </w:rPr>
        <w:t xml:space="preserve">の検出に利用するケースです</w:t>
      </w:r>
      <w:hyperlink r:id="rId36">
        <w:r>
          <w:rPr>
            <w:rStyle w:val="Hyperlink"/>
          </w:rPr>
          <w:t xml:space="preserve">[18]</w:t>
        </w:r>
      </w:hyperlink>
      <w:r>
        <w:rPr>
          <w:rFonts w:hint="eastAsia"/>
        </w:rPr>
        <w:t xml:space="preserve">。詐欺グループの共通点をソーシャルグラフから洗い出したり、マルウェアの感染経路をノード（端末）とエッジ（通信）で可視化して分析したりできます。グラフDBはパターンマッチングクエリにより「特定の構造を持つサブグラフの検出」が得意であり、異常なネットワークパターンの早期発見に貢献します。</w:t>
      </w:r>
    </w:p>
    <w:p>
      <w:pPr>
        <w:pStyle w:val="FirstParagraph"/>
      </w:pPr>
      <w:r>
        <w:rPr>
          <w:rFonts w:hint="eastAsia"/>
        </w:rPr>
        <w:t xml:space="preserve">以上のように、</w:t>
      </w:r>
      <w:r>
        <w:rPr>
          <w:rFonts w:hint="eastAsia"/>
          <w:b/>
          <w:bCs/>
        </w:rPr>
        <w:t xml:space="preserve">多対多の関係性</w:t>
      </w:r>
      <w:r>
        <w:t xml:space="preserve">や</w:t>
      </w:r>
      <w:r>
        <w:rPr>
          <w:rFonts w:hint="eastAsia"/>
          <w:b/>
          <w:bCs/>
        </w:rPr>
        <w:t xml:space="preserve">多段の関連性</w:t>
      </w:r>
      <w:r>
        <w:rPr>
          <w:rFonts w:hint="eastAsia"/>
        </w:rPr>
        <w:t xml:space="preserve">を扱うシステムではグラフDBが真価を発揮します</w:t>
      </w:r>
      <w:hyperlink r:id="rId37">
        <w:r>
          <w:rPr>
            <w:rStyle w:val="Hyperlink"/>
          </w:rPr>
          <w:t xml:space="preserve">[19]</w:t>
        </w:r>
      </w:hyperlink>
      <w:r>
        <w:rPr>
          <w:rFonts w:hint="eastAsia"/>
        </w:rPr>
        <w:t xml:space="preserve">。逆に、単純なマスタデータ管理やリアルタイム更新主体の会計システムなどは従来通りRDBが適しています</w:t>
      </w:r>
      <w:hyperlink r:id="rId27">
        <w:r>
          <w:rPr>
            <w:rStyle w:val="Hyperlink"/>
          </w:rPr>
          <w:t xml:space="preserve">[9]</w:t>
        </w:r>
      </w:hyperlink>
      <w:r>
        <w:rPr>
          <w:rFonts w:hint="eastAsia"/>
        </w:rPr>
        <w:t xml:space="preserve">。開発者はシステム要件に応じて両者を使い分けると良いでしょう。</w:t>
      </w:r>
    </w:p>
    <w:bookmarkEnd w:id="38"/>
    <w:bookmarkStart w:id="47" w:name="neo4jの概要と特徴"/>
    <w:p>
      <w:pPr>
        <w:pStyle w:val="Heading2"/>
      </w:pPr>
      <w:r>
        <w:rPr>
          <w:rFonts w:hint="eastAsia"/>
        </w:rPr>
        <w:t xml:space="preserve">Neo4jの概要と特徴</w:t>
      </w:r>
    </w:p>
    <w:p>
      <w:pPr>
        <w:pStyle w:val="FirstParagraph"/>
      </w:pPr>
      <w:r>
        <w:rPr>
          <w:rFonts w:hint="eastAsia"/>
        </w:rPr>
        <w:t xml:space="preserve">数あるグラフデータベースの中でも</w:t>
      </w:r>
      <w:r>
        <w:rPr>
          <w:rFonts w:hint="eastAsia"/>
          <w:b/>
          <w:bCs/>
        </w:rPr>
        <w:t xml:space="preserve">Neo4j（ネオフォージェイ）</w:t>
      </w:r>
      <w:r>
        <w:rPr>
          <w:rFonts w:hint="eastAsia"/>
        </w:rPr>
        <w:t xml:space="preserve">は最も知名度が高く、事実上のデファクトスタンダードと言える存在です</w:t>
      </w:r>
      <w:hyperlink r:id="rId39">
        <w:r>
          <w:rPr>
            <w:rStyle w:val="Hyperlink"/>
          </w:rPr>
          <w:t xml:space="preserve">[20]</w:t>
        </w:r>
      </w:hyperlink>
      <w:r>
        <w:t xml:space="preserve">。Neo4j, </w:t>
      </w:r>
      <w:r>
        <w:rPr>
          <w:rFonts w:hint="eastAsia"/>
        </w:rPr>
        <w:t xml:space="preserve">Inc.社によって2000年代から開発が進められてきたオープンソースのグラフDBで、グラフモデル（プロパティグラフ）を広く普及させた立役者でもあります</w:t>
      </w:r>
      <w:hyperlink r:id="rId40">
        <w:r>
          <w:rPr>
            <w:rStyle w:val="Hyperlink"/>
          </w:rPr>
          <w:t xml:space="preserve">[21]</w:t>
        </w:r>
      </w:hyperlink>
      <w:r>
        <w:rPr>
          <w:rFonts w:hint="eastAsia"/>
        </w:rPr>
        <w:t xml:space="preserve">。世界的にユーザコミュニティが大きく、グラフDB市場シェアにおいて圧倒的な存在感を持つ製品です</w:t>
      </w:r>
      <w:hyperlink r:id="rId40">
        <w:r>
          <w:rPr>
            <w:rStyle w:val="Hyperlink"/>
          </w:rPr>
          <w:t xml:space="preserve">[21]</w:t>
        </w:r>
      </w:hyperlink>
      <w:hyperlink r:id="rId41">
        <w:r>
          <w:rPr>
            <w:rStyle w:val="Hyperlink"/>
          </w:rPr>
          <w:t xml:space="preserve">[22]</w:t>
        </w:r>
      </w:hyperlink>
      <w:r>
        <w:t xml:space="preserve">。</w:t>
      </w:r>
    </w:p>
    <w:p>
      <w:pPr>
        <w:pStyle w:val="BodyText"/>
      </w:pPr>
      <w:r>
        <w:rPr>
          <w:rFonts w:hint="eastAsia"/>
          <w:b/>
          <w:bCs/>
        </w:rPr>
        <w:t xml:space="preserve">Neo4jの特徴:</w:t>
      </w:r>
      <w:r>
        <w:t xml:space="preserve"> </w:t>
      </w:r>
      <w:r>
        <w:rPr>
          <w:rFonts w:hint="eastAsia"/>
        </w:rPr>
        <w:t xml:space="preserve">Neo4jは内部アーキテクチャがグラフ構造の高速な探索に最適化されており、膨大なノードやリレーションシップに対しても優れたパフォーマンスを発揮します</w:t>
      </w:r>
      <w:hyperlink r:id="rId42">
        <w:r>
          <w:rPr>
            <w:rStyle w:val="Hyperlink"/>
          </w:rPr>
          <w:t xml:space="preserve">[23]</w:t>
        </w:r>
      </w:hyperlink>
      <w:r>
        <w:rPr>
          <w:rFonts w:hint="eastAsia"/>
        </w:rPr>
        <w:t xml:space="preserve">。独自のクエリ言語である</w:t>
      </w:r>
      <w:r>
        <w:rPr>
          <w:rFonts w:hint="eastAsia"/>
          <w:b/>
          <w:bCs/>
        </w:rPr>
        <w:t xml:space="preserve">Cypher（サイファー）</w:t>
      </w:r>
      <w:r>
        <w:rPr>
          <w:rFonts w:hint="eastAsia"/>
        </w:rPr>
        <w:t xml:space="preserve">を採用しており、後述するようにSQLに近い直感的な文法でグラフ検索が書けるため学習コストが低めです</w:t>
      </w:r>
      <w:hyperlink r:id="rId43">
        <w:r>
          <w:rPr>
            <w:rStyle w:val="Hyperlink"/>
          </w:rPr>
          <w:t xml:space="preserve">[24]</w:t>
        </w:r>
      </w:hyperlink>
      <w:r>
        <w:t xml:space="preserve">。また、</w:t>
      </w:r>
      <w:r>
        <w:rPr>
          <w:rFonts w:hint="eastAsia"/>
          <w:b/>
          <w:bCs/>
        </w:rPr>
        <w:t xml:space="preserve">可視化ツールが充実</w:t>
      </w:r>
      <w:r>
        <w:rPr>
          <w:rFonts w:hint="eastAsia"/>
        </w:rPr>
        <w:t xml:space="preserve">している点も特筆されます。Neo4jには標準でデータを視覚的に操作・閲覧できるGUIツールが含まれており、ノードやエッジをグラフィカルに表示しながらクエリ結果を確認できます</w:t>
      </w:r>
      <w:hyperlink r:id="rId43">
        <w:r>
          <w:rPr>
            <w:rStyle w:val="Hyperlink"/>
          </w:rPr>
          <w:t xml:space="preserve">[25]</w:t>
        </w:r>
      </w:hyperlink>
      <w:hyperlink r:id="rId44">
        <w:r>
          <w:rPr>
            <w:rStyle w:val="Hyperlink"/>
          </w:rPr>
          <w:t xml:space="preserve">[26]</w:t>
        </w:r>
      </w:hyperlink>
      <w:r>
        <w:rPr>
          <w:rFonts w:hint="eastAsia"/>
        </w:rPr>
        <w:t xml:space="preserve">。たとえばNeo4jブラウザ上でクエリを実行すると、その結果のサブグラフがそのままノードとリレーションのネットワーク図で描画されるため、データ構造を直感的に理解しやすくなっています</w:t>
      </w:r>
      <w:hyperlink r:id="rId44">
        <w:r>
          <w:rPr>
            <w:rStyle w:val="Hyperlink"/>
          </w:rPr>
          <w:t xml:space="preserve">[26]</w:t>
        </w:r>
      </w:hyperlink>
      <w:r>
        <w:t xml:space="preserve">。</w:t>
      </w:r>
    </w:p>
    <w:p>
      <w:pPr>
        <w:pStyle w:val="BodyText"/>
      </w:pPr>
      <w:r>
        <w:t xml:space="preserve">さらに、Neo4jは</w:t>
      </w:r>
      <w:r>
        <w:rPr>
          <w:rFonts w:hint="eastAsia"/>
          <w:b/>
          <w:bCs/>
        </w:rPr>
        <w:t xml:space="preserve">開発者支援機能やエコシステム</w:t>
      </w:r>
      <w:r>
        <w:rPr>
          <w:rFonts w:hint="eastAsia"/>
        </w:rPr>
        <w:t xml:space="preserve">も豊富です。コミュニティ版(OSSライセンス)に加えてエンタープライズ機能を備えた有償版が提供されており、小規模プロジェクトから大規模ミッションクリティカルなシステムまで用途に応じて選択できます</w:t>
      </w:r>
      <w:hyperlink r:id="rId43">
        <w:r>
          <w:rPr>
            <w:rStyle w:val="Hyperlink"/>
          </w:rPr>
          <w:t xml:space="preserve">[27]</w:t>
        </w:r>
      </w:hyperlink>
      <w:r>
        <w:rPr>
          <w:rFonts w:hint="eastAsia"/>
        </w:rPr>
        <w:t xml:space="preserve">。トランザクションのACIDサポートやロック管理、クラスタリングによる高可用性などエンタープライズ向け機能も充実しており、本格的な業務システムにも適用可能です</w:t>
      </w:r>
      <w:hyperlink r:id="rId26">
        <w:r>
          <w:rPr>
            <w:rStyle w:val="Hyperlink"/>
          </w:rPr>
          <w:t xml:space="preserve">[7]</w:t>
        </w:r>
      </w:hyperlink>
      <w:r>
        <w:rPr>
          <w:rFonts w:hint="eastAsia"/>
        </w:rPr>
        <w:t xml:space="preserve">。一方でコミュニティ版でも基本的な機能は備えているため、まずは</w:t>
      </w:r>
      <w:r>
        <w:rPr>
          <w:rFonts w:hint="eastAsia"/>
          <w:b/>
          <w:bCs/>
        </w:rPr>
        <w:t xml:space="preserve">個人や小規模チームが試用・学習するのにも適した環境</w:t>
      </w:r>
      <w:r>
        <w:rPr>
          <w:rFonts w:hint="eastAsia"/>
        </w:rPr>
        <w:t xml:space="preserve">と言えます</w:t>
      </w:r>
      <w:hyperlink r:id="rId45">
        <w:r>
          <w:rPr>
            <w:rStyle w:val="Hyperlink"/>
          </w:rPr>
          <w:t xml:space="preserve">[28]</w:t>
        </w:r>
      </w:hyperlink>
      <w:r>
        <w:rPr>
          <w:rFonts w:hint="eastAsia"/>
        </w:rPr>
        <w:t xml:space="preserve">。実際、日本語を含む学習リソースも豊富で、公式ドキュメントのほかチュートリアルや有志の解説記事、コミュニティフォーラムが充実しているため、RDBに慣れた開発者でも比較的取り組みやすい環境が整っています</w:t>
      </w:r>
      <w:hyperlink r:id="rId45">
        <w:r>
          <w:rPr>
            <w:rStyle w:val="Hyperlink"/>
          </w:rPr>
          <w:t xml:space="preserve">[29]</w:t>
        </w:r>
      </w:hyperlink>
      <w:hyperlink r:id="rId46">
        <w:r>
          <w:rPr>
            <w:rStyle w:val="Hyperlink"/>
          </w:rPr>
          <w:t xml:space="preserve">[30]</w:t>
        </w:r>
      </w:hyperlink>
      <w:r>
        <w:t xml:space="preserve">。</w:t>
      </w:r>
    </w:p>
    <w:bookmarkEnd w:id="47"/>
    <w:bookmarkStart w:id="53" w:name="neo4jの開発環境とツール"/>
    <w:p>
      <w:pPr>
        <w:pStyle w:val="Heading2"/>
      </w:pPr>
      <w:r>
        <w:rPr>
          <w:rFonts w:hint="eastAsia"/>
        </w:rPr>
        <w:t xml:space="preserve">Neo4jの開発環境とツール</w:t>
      </w:r>
    </w:p>
    <w:p>
      <w:pPr>
        <w:pStyle w:val="FirstParagraph"/>
      </w:pPr>
      <w:r>
        <w:rPr>
          <w:rFonts w:hint="eastAsia"/>
        </w:rPr>
        <w:t xml:space="preserve">Neo4jを開発目的で利用する際には、ローカル環境かクラウドサービスでデータベースインスタンスを用意します。手軽に試すなら公式クラウドサービスである</w:t>
      </w:r>
      <w:r>
        <w:rPr>
          <w:b/>
          <w:bCs/>
        </w:rPr>
        <w:t xml:space="preserve">Neo4j AuraDB</w:t>
      </w:r>
      <w:r>
        <w:rPr>
          <w:rFonts w:hint="eastAsia"/>
        </w:rPr>
        <w:t xml:space="preserve">を利用する方法があります。Neo4j</w:t>
      </w:r>
      <w:r>
        <w:t xml:space="preserve"> </w:t>
      </w:r>
      <w:r>
        <w:rPr>
          <w:rFonts w:hint="eastAsia"/>
        </w:rPr>
        <w:t xml:space="preserve">AuraDBはNeo4j社提供のフルマネージドクラウドで、無料のプランも用意されておりウェブ上から数分で使い始めることができます</w:t>
      </w:r>
      <w:hyperlink r:id="rId48">
        <w:r>
          <w:rPr>
            <w:rStyle w:val="Hyperlink"/>
          </w:rPr>
          <w:t xml:space="preserve">[31]</w:t>
        </w:r>
      </w:hyperlink>
      <w:r>
        <w:rPr>
          <w:rFonts w:hint="eastAsia"/>
        </w:rPr>
        <w:t xml:space="preserve">。AuraDBではインフラ管理不要でブラウザからNeo4jのデータベースを操作でき、学習用途や小規模検証に最適です</w:t>
      </w:r>
      <w:hyperlink r:id="rId48">
        <w:r>
          <w:rPr>
            <w:rStyle w:val="Hyperlink"/>
          </w:rPr>
          <w:t xml:space="preserve">[31]</w:t>
        </w:r>
      </w:hyperlink>
      <w:r>
        <w:rPr>
          <w:rFonts w:hint="eastAsia"/>
        </w:rPr>
        <w:t xml:space="preserve">。一方、ローカル環境に構築する場合は、Neo4jの</w:t>
      </w:r>
      <w:r>
        <w:rPr>
          <w:b/>
          <w:bCs/>
        </w:rPr>
        <w:t xml:space="preserve">Community Edition</w:t>
      </w:r>
      <w:r>
        <w:rPr>
          <w:rFonts w:hint="eastAsia"/>
        </w:rPr>
        <w:t xml:space="preserve">をダウンロードして自分のPC上で起動できます。Neo4jはJavaで実装されているためJavaランタイムが必要ですが、インストール自体はシンプルで、Windows/Mac/LinuxいずれのOSでも動作します</w:t>
      </w:r>
      <w:hyperlink r:id="rId49">
        <w:r>
          <w:rPr>
            <w:rStyle w:val="Hyperlink"/>
          </w:rPr>
          <w:t xml:space="preserve">[32]</w:t>
        </w:r>
      </w:hyperlink>
      <w:r>
        <w:rPr>
          <w:rFonts w:hint="eastAsia"/>
        </w:rPr>
        <w:t xml:space="preserve">。公式Dockerイメージも提供されているので、Docker環境があれば</w:t>
      </w:r>
      <w:r>
        <w:rPr>
          <w:rStyle w:val="VerbatimChar"/>
        </w:rPr>
        <w:t xml:space="preserve">docker run</w:t>
      </w:r>
      <w:r>
        <w:rPr>
          <w:rFonts w:hint="eastAsia"/>
        </w:rPr>
        <w:t xml:space="preserve">コマンド一発でコンテナ起動することも可能です。</w:t>
      </w:r>
    </w:p>
    <w:p>
      <w:pPr>
        <w:pStyle w:val="BodyText"/>
      </w:pPr>
      <w:r>
        <w:rPr>
          <w:rFonts w:hint="eastAsia"/>
        </w:rPr>
        <w:t xml:space="preserve">ローカルでの開発には</w:t>
      </w:r>
      <w:r>
        <w:rPr>
          <w:b/>
          <w:bCs/>
        </w:rPr>
        <w:t xml:space="preserve">Neo4j Desktop</w:t>
      </w:r>
      <w:r>
        <w:rPr>
          <w:rFonts w:hint="eastAsia"/>
        </w:rPr>
        <w:t xml:space="preserve">という公式GUIツールが便利です</w:t>
      </w:r>
      <w:hyperlink r:id="rId50">
        <w:r>
          <w:rPr>
            <w:rStyle w:val="Hyperlink"/>
          </w:rPr>
          <w:t xml:space="preserve">[33]</w:t>
        </w:r>
      </w:hyperlink>
      <w:r>
        <w:t xml:space="preserve">。Neo4j </w:t>
      </w:r>
      <w:r>
        <w:rPr>
          <w:rFonts w:hint="eastAsia"/>
        </w:rPr>
        <w:t xml:space="preserve">DesktopはPC上で複数のNeo4jデータベースを管理できるアプリケーションで、ボタン操作でDBの作成・起動・停止が行えるほか、付属のNeo4jブラウザUIでクエリ実行やデータ閲覧ができます</w:t>
      </w:r>
      <w:hyperlink r:id="rId51">
        <w:r>
          <w:rPr>
            <w:rStyle w:val="Hyperlink"/>
          </w:rPr>
          <w:t xml:space="preserve">[34]</w:t>
        </w:r>
      </w:hyperlink>
      <w:hyperlink r:id="rId52">
        <w:r>
          <w:rPr>
            <w:rStyle w:val="Hyperlink"/>
          </w:rPr>
          <w:t xml:space="preserve">[35]</w:t>
        </w:r>
      </w:hyperlink>
      <w:r>
        <w:t xml:space="preserve">。</w:t>
      </w:r>
      <w:r>
        <w:rPr>
          <w:b/>
          <w:bCs/>
        </w:rPr>
        <w:t xml:space="preserve">Neo4j Browser</w:t>
      </w:r>
      <w:r>
        <w:rPr>
          <w:rFonts w:hint="eastAsia"/>
        </w:rPr>
        <w:t xml:space="preserve">（ブラウザ）はNeo4jに標準付属するグラフィカルなクエリエディタ兼ビジュアライザで、Cypherクエリの実行結果をノードリンク図で表示できる開発者必携のツールです</w:t>
      </w:r>
      <w:hyperlink r:id="rId44">
        <w:r>
          <w:rPr>
            <w:rStyle w:val="Hyperlink"/>
          </w:rPr>
          <w:t xml:space="preserve">[26]</w:t>
        </w:r>
      </w:hyperlink>
      <w:r>
        <w:rPr>
          <w:rFonts w:hint="eastAsia"/>
        </w:rPr>
        <w:t xml:space="preserve">。また、グラフ構造を対話的に探索する</w:t>
      </w:r>
      <w:r>
        <w:rPr>
          <w:b/>
          <w:bCs/>
        </w:rPr>
        <w:t xml:space="preserve">Neo4j Bloom</w:t>
      </w:r>
      <w:r>
        <w:rPr>
          <w:rFonts w:hint="eastAsia"/>
        </w:rPr>
        <w:t xml:space="preserve">や、大量データに対するグラフアルゴリズムを提供する</w:t>
      </w:r>
      <w:r>
        <w:rPr>
          <w:b/>
          <w:bCs/>
        </w:rPr>
        <w:t xml:space="preserve">Graph Data Scienceライブラリ</w:t>
      </w:r>
      <w:r>
        <w:rPr>
          <w:rFonts w:hint="eastAsia"/>
        </w:rPr>
        <w:t xml:space="preserve">など、用途に応じたツール群・プラグインもエコシステムとして揃っています。これらにより、</w:t>
      </w:r>
      <w:r>
        <w:rPr>
          <w:rFonts w:hint="eastAsia"/>
          <w:b/>
          <w:bCs/>
        </w:rPr>
        <w:t xml:space="preserve">データモデリング→クエリ実行→結果の可視化</w:t>
      </w:r>
      <w:r>
        <w:rPr>
          <w:rFonts w:hint="eastAsia"/>
        </w:rPr>
        <w:t xml:space="preserve">まで一貫した開発体験が可能です。</w:t>
      </w:r>
    </w:p>
    <w:bookmarkEnd w:id="53"/>
    <w:bookmarkStart w:id="57" w:name="cypherクエリ言語による操作"/>
    <w:p>
      <w:pPr>
        <w:pStyle w:val="Heading2"/>
      </w:pPr>
      <w:r>
        <w:rPr>
          <w:rFonts w:hint="eastAsia"/>
        </w:rPr>
        <w:t xml:space="preserve">Cypherクエリ言語による操作</w:t>
      </w:r>
    </w:p>
    <w:p>
      <w:pPr>
        <w:pStyle w:val="FirstParagraph"/>
      </w:pPr>
      <w:r>
        <w:rPr>
          <w:rFonts w:hint="eastAsia"/>
        </w:rPr>
        <w:t xml:space="preserve">Neo4jの問い合わせ言語</w:t>
      </w:r>
      <w:r>
        <w:rPr>
          <w:rFonts w:hint="eastAsia"/>
          <w:b/>
          <w:bCs/>
        </w:rPr>
        <w:t xml:space="preserve">Cypher（サイファー）</w:t>
      </w:r>
      <w:r>
        <w:rPr>
          <w:rFonts w:hint="eastAsia"/>
        </w:rPr>
        <w:t xml:space="preserve">は、SQLに似た直感的な文法を持つ</w:t>
      </w:r>
      <w:r>
        <w:rPr>
          <w:rFonts w:hint="eastAsia"/>
          <w:b/>
          <w:bCs/>
        </w:rPr>
        <w:t xml:space="preserve">宣言的なグラフクエリ言語</w:t>
      </w:r>
      <w:r>
        <w:t xml:space="preserve">です</w:t>
      </w:r>
      <w:hyperlink r:id="rId43">
        <w:r>
          <w:rPr>
            <w:rStyle w:val="Hyperlink"/>
          </w:rPr>
          <w:t xml:space="preserve">[24]</w:t>
        </w:r>
      </w:hyperlink>
      <w:r>
        <w:rPr>
          <w:rFonts w:hint="eastAsia"/>
        </w:rPr>
        <w:t xml:space="preserve">。CypherではグラフパターンをASCIIアート的な記法で表現し、</w:t>
      </w:r>
      <w:r>
        <w:rPr>
          <w:rStyle w:val="VerbatimChar"/>
        </w:rPr>
        <w:t xml:space="preserve">MATCH</w:t>
      </w:r>
      <w:r>
        <w:rPr>
          <w:rFonts w:hint="eastAsia"/>
        </w:rPr>
        <w:t xml:space="preserve">句などを使ってノードやリレーションのパターンマッチング検索を行います。例えば、「あるユーザが購入した商品をレビューした他のユーザ」を探す場合、Cypherでは以下のようなパターンで記述できます（概略）:</w:t>
      </w:r>
    </w:p>
    <w:p>
      <w:pPr>
        <w:pStyle w:val="SourceCode"/>
      </w:pPr>
      <w:r>
        <w:rPr>
          <w:rStyle w:val="VerbatimChar"/>
        </w:rPr>
        <w:t xml:space="preserve">MATCH (u:User)-[:PURCHASED]-&gt;(p:Product)&lt;-[:PURCHASED]-(other:User)-[:REVIEWED]-&gt;(p)</w:t>
      </w:r>
      <w:r>
        <w:br/>
      </w:r>
      <w:r>
        <w:rPr>
          <w:rStyle w:val="VerbatimChar"/>
        </w:rPr>
        <w:t xml:space="preserve">RETURN other.name, p.title;</w:t>
      </w:r>
    </w:p>
    <w:p>
      <w:pPr>
        <w:pStyle w:val="FirstParagraph"/>
      </w:pPr>
      <w:r>
        <w:rPr>
          <w:rFonts w:hint="eastAsia"/>
        </w:rPr>
        <w:t xml:space="preserve">上記はユーザ</w:t>
      </w:r>
      <w:r>
        <w:rPr>
          <w:rStyle w:val="VerbatimChar"/>
        </w:rPr>
        <w:t xml:space="preserve">u</w:t>
      </w:r>
      <w:r>
        <w:rPr>
          <w:rFonts w:hint="eastAsia"/>
        </w:rPr>
        <w:t xml:space="preserve">が購入した商品</w:t>
      </w:r>
      <w:r>
        <w:rPr>
          <w:rStyle w:val="VerbatimChar"/>
        </w:rPr>
        <w:t xml:space="preserve">p</w:t>
      </w:r>
      <w:r>
        <w:rPr>
          <w:rFonts w:hint="eastAsia"/>
        </w:rPr>
        <w:t xml:space="preserve">を、別のユーザ</w:t>
      </w:r>
      <w:r>
        <w:rPr>
          <w:rStyle w:val="VerbatimChar"/>
        </w:rPr>
        <w:t xml:space="preserve">other</w:t>
      </w:r>
      <w:r>
        <w:rPr>
          <w:rFonts w:hint="eastAsia"/>
        </w:rPr>
        <w:t xml:space="preserve">も購入しており、さらにその</w:t>
      </w:r>
      <w:r>
        <w:rPr>
          <w:rStyle w:val="VerbatimChar"/>
        </w:rPr>
        <w:t xml:space="preserve">other</w:t>
      </w:r>
      <w:r>
        <w:rPr>
          <w:rFonts w:hint="eastAsia"/>
        </w:rPr>
        <w:t xml:space="preserve">が同じ商品</w:t>
      </w:r>
      <w:r>
        <w:rPr>
          <w:rStyle w:val="VerbatimChar"/>
        </w:rPr>
        <w:t xml:space="preserve">p</w:t>
      </w:r>
      <w:r>
        <w:rPr>
          <w:rFonts w:hint="eastAsia"/>
        </w:rPr>
        <w:t xml:space="preserve">をレビューした、という関係構造をマッチさせるクエリの例です。SQLで同様の問合せを実現しようとすると自己結合やサブクエリを駆使した複雑なクエリになりがちですが、Cypherなら</w:t>
      </w:r>
      <w:r>
        <w:rPr>
          <w:rStyle w:val="VerbatimChar"/>
          <w:b/>
          <w:bCs/>
        </w:rPr>
        <w:t xml:space="preserve">()-[]-&gt;()</w:t>
      </w:r>
      <w:r>
        <w:rPr>
          <w:rFonts w:hint="eastAsia"/>
          <w:b/>
          <w:bCs/>
        </w:rPr>
        <w:t xml:space="preserve">というパターン記法</w:t>
      </w:r>
      <w:r>
        <w:rPr>
          <w:rFonts w:hint="eastAsia"/>
        </w:rPr>
        <w:t xml:space="preserve">で関係性を直接表現できるため可読性が高くなります。</w:t>
      </w:r>
    </w:p>
    <w:p>
      <w:pPr>
        <w:pStyle w:val="BodyText"/>
      </w:pPr>
      <w:r>
        <w:rPr>
          <w:rFonts w:hint="eastAsia"/>
        </w:rPr>
        <w:t xml:space="preserve">Cypherの基本構文は、</w:t>
      </w:r>
      <w:r>
        <w:rPr>
          <w:rStyle w:val="VerbatimChar"/>
        </w:rPr>
        <w:t xml:space="preserve">MATCH ... WHERE ... RETURN ...</w:t>
      </w:r>
      <w:r>
        <w:rPr>
          <w:rFonts w:hint="eastAsia"/>
        </w:rPr>
        <w:t xml:space="preserve">という形でSQLに類似しています</w:t>
      </w:r>
      <w:hyperlink r:id="rId54">
        <w:r>
          <w:rPr>
            <w:rStyle w:val="Hyperlink"/>
          </w:rPr>
          <w:t xml:space="preserve">[36]</w:t>
        </w:r>
      </w:hyperlink>
      <w:r>
        <w:t xml:space="preserve">。</w:t>
      </w:r>
      <w:r>
        <w:rPr>
          <w:rStyle w:val="VerbatimChar"/>
        </w:rPr>
        <w:t xml:space="preserve">MATCH</w:t>
      </w:r>
      <w:r>
        <w:rPr>
          <w:rFonts w:hint="eastAsia"/>
        </w:rPr>
        <w:t xml:space="preserve">句でノードやエッジのパターンを指定し、</w:t>
      </w:r>
      <w:r>
        <w:rPr>
          <w:rStyle w:val="VerbatimChar"/>
        </w:rPr>
        <w:t xml:space="preserve">WHERE</w:t>
      </w:r>
      <w:r>
        <w:rPr>
          <w:rFonts w:hint="eastAsia"/>
        </w:rPr>
        <w:t xml:space="preserve">句で条件フィルタ、</w:t>
      </w:r>
      <w:r>
        <w:rPr>
          <w:rStyle w:val="VerbatimChar"/>
        </w:rPr>
        <w:t xml:space="preserve">RETURN</w:t>
      </w:r>
      <w:r>
        <w:rPr>
          <w:rFonts w:hint="eastAsia"/>
        </w:rPr>
        <w:t xml:space="preserve">句で取得する項目を指定します。たとえば:</w:t>
      </w:r>
    </w:p>
    <w:p>
      <w:pPr>
        <w:pStyle w:val="SourceCode"/>
      </w:pPr>
      <w:r>
        <w:rPr>
          <w:rStyle w:val="VerbatimChar"/>
        </w:rPr>
        <w:t xml:space="preserve">MATCH (p:Person)-[:ACTED_IN]-&gt;(m:Movie)</w:t>
      </w:r>
      <w:r>
        <w:br/>
      </w:r>
      <w:r>
        <w:rPr>
          <w:rStyle w:val="VerbatimChar"/>
        </w:rPr>
        <w:t xml:space="preserve">WHERE p.name = "Keanu Reeves"</w:t>
      </w:r>
      <w:r>
        <w:br/>
      </w:r>
      <w:r>
        <w:rPr>
          <w:rStyle w:val="VerbatimChar"/>
        </w:rPr>
        <w:t xml:space="preserve">RETURN m.title;</w:t>
      </w:r>
    </w:p>
    <w:p>
      <w:pPr>
        <w:pStyle w:val="FirstParagraph"/>
      </w:pPr>
      <w:r>
        <w:t xml:space="preserve">は「Keanu </w:t>
      </w:r>
      <w:r>
        <w:rPr>
          <w:rFonts w:hint="eastAsia"/>
        </w:rPr>
        <w:t xml:space="preserve">Reevesという人物が出演した映画タイトルを返す」クエリになります</w:t>
      </w:r>
      <w:hyperlink r:id="rId55">
        <w:r>
          <w:rPr>
            <w:rStyle w:val="Hyperlink"/>
          </w:rPr>
          <w:t xml:space="preserve">[37]</w:t>
        </w:r>
      </w:hyperlink>
      <w:r>
        <w:rPr>
          <w:rFonts w:hint="eastAsia"/>
        </w:rPr>
        <w:t xml:space="preserve">。このように、人間が思い浮かべる関係性そのものをクエリとして記述できる点がCypherの強みです</w:t>
      </w:r>
      <w:hyperlink r:id="rId54">
        <w:r>
          <w:rPr>
            <w:rStyle w:val="Hyperlink"/>
          </w:rPr>
          <w:t xml:space="preserve">[36]</w:t>
        </w:r>
      </w:hyperlink>
      <w:r>
        <w:t xml:space="preserve">。さらに、</w:t>
      </w:r>
      <w:r>
        <w:rPr>
          <w:rFonts w:hint="eastAsia"/>
          <w:b/>
          <w:bCs/>
        </w:rPr>
        <w:t xml:space="preserve">可変長のパス検索</w:t>
      </w:r>
      <w:r>
        <w:t xml:space="preserve">(</w:t>
      </w:r>
      <w:r>
        <w:rPr>
          <w:rStyle w:val="VerbatimChar"/>
        </w:rPr>
        <w:t xml:space="preserve">[:RELATION*1..3]</w:t>
      </w:r>
      <w:r>
        <w:rPr>
          <w:rFonts w:hint="eastAsia"/>
        </w:rPr>
        <w:t xml:space="preserve">のように1～3ホップのリレーションをたどる指定)や、パス上のパターン全体を結果として扱う</w:t>
      </w:r>
      <w:r>
        <w:rPr>
          <w:rStyle w:val="VerbatimChar"/>
        </w:rPr>
        <w:t xml:space="preserve">path</w:t>
      </w:r>
      <w:r>
        <w:rPr>
          <w:rFonts w:hint="eastAsia"/>
        </w:rPr>
        <w:t xml:space="preserve">関数、集約関数やリスト内包表記など、グラフ特有の多彩な機能も備えています。Cypherは開発者に馴染みやすい文法でありつつ強力な表現力を持つため、RDBのSQLしか知らない方でも比較的スムーズに習得できます</w:t>
      </w:r>
      <w:hyperlink r:id="rId45">
        <w:r>
          <w:rPr>
            <w:rStyle w:val="Hyperlink"/>
          </w:rPr>
          <w:t xml:space="preserve">[29]</w:t>
        </w:r>
      </w:hyperlink>
      <w:r>
        <w:rPr>
          <w:rFonts w:hint="eastAsia"/>
        </w:rPr>
        <w:t xml:space="preserve">。実際、Cypherはオープン標準化も進み、Neo4j以外のグラフDB（Amazon</w:t>
      </w:r>
      <w:r>
        <w:t xml:space="preserve"> Neptuneの</w:t>
      </w:r>
      <w:r>
        <w:rPr>
          <w:b/>
          <w:bCs/>
        </w:rPr>
        <w:t xml:space="preserve">openCypher</w:t>
      </w:r>
      <w:r>
        <w:rPr>
          <w:rFonts w:hint="eastAsia"/>
        </w:rPr>
        <w:t xml:space="preserve">など）でも採用されるなどデファクトな位置づけになりつつあります</w:t>
      </w:r>
      <w:hyperlink r:id="rId56">
        <w:r>
          <w:rPr>
            <w:rStyle w:val="Hyperlink"/>
          </w:rPr>
          <w:t xml:space="preserve">[38]</w:t>
        </w:r>
      </w:hyperlink>
      <w:r>
        <w:t xml:space="preserve">。</w:t>
      </w:r>
    </w:p>
    <w:bookmarkEnd w:id="57"/>
    <w:bookmarkStart w:id="59" w:name="各種ライブラリとapiによる利用方法"/>
    <w:p>
      <w:pPr>
        <w:pStyle w:val="Heading2"/>
      </w:pPr>
      <w:r>
        <w:rPr>
          <w:rFonts w:hint="eastAsia"/>
        </w:rPr>
        <w:t xml:space="preserve">各種ライブラリとAPIによる利用方法</w:t>
      </w:r>
    </w:p>
    <w:p>
      <w:pPr>
        <w:pStyle w:val="FirstParagraph"/>
      </w:pPr>
      <w:r>
        <w:rPr>
          <w:rFonts w:hint="eastAsia"/>
        </w:rPr>
        <w:t xml:space="preserve">アプリケーションからNeo4jを操作するには、用いるプログラミング言語向けの</w:t>
      </w:r>
      <w:r>
        <w:rPr>
          <w:rFonts w:hint="eastAsia"/>
          <w:b/>
          <w:bCs/>
        </w:rPr>
        <w:t xml:space="preserve">公式ドライバ</w:t>
      </w:r>
      <w:r>
        <w:t xml:space="preserve">もしくはHTTPベースのREST </w:t>
      </w:r>
      <w:r>
        <w:rPr>
          <w:rFonts w:hint="eastAsia"/>
        </w:rPr>
        <w:t xml:space="preserve">APIを利用します。Neo4jは高速な</w:t>
      </w:r>
      <w:r>
        <w:rPr>
          <w:b/>
          <w:bCs/>
        </w:rPr>
        <w:t xml:space="preserve">Boltプロトコル</w:t>
      </w:r>
      <w:r>
        <w:rPr>
          <w:rFonts w:hint="eastAsia"/>
        </w:rPr>
        <w:t xml:space="preserve">によるネイティブドライバを提供しており、現在Java、JavaScript（Node.js）、.NET(C#)、Python向けに公式ドライバが整備されています</w:t>
      </w:r>
      <w:hyperlink r:id="rId58">
        <w:r>
          <w:rPr>
            <w:rStyle w:val="Hyperlink"/>
          </w:rPr>
          <w:t xml:space="preserve">[39]</w:t>
        </w:r>
      </w:hyperlink>
      <w:r>
        <w:rPr>
          <w:rFonts w:hint="eastAsia"/>
        </w:rPr>
        <w:t xml:space="preserve">。例えばJava開発者であれば公式のNeo4j</w:t>
      </w:r>
      <w:r>
        <w:t xml:space="preserve"> Java </w:t>
      </w:r>
      <w:r>
        <w:rPr>
          <w:rFonts w:hint="eastAsia"/>
        </w:rPr>
        <w:t xml:space="preserve">Driverを用いて、下記のようにしてデータベースに接続しCypherクエリを発行できます。</w:t>
      </w:r>
    </w:p>
    <w:p>
      <w:pPr>
        <w:pStyle w:val="SourceCode"/>
      </w:pPr>
      <w:r>
        <w:rPr>
          <w:rStyle w:val="VerbatimChar"/>
        </w:rPr>
        <w:t xml:space="preserve">Driver driver = GraphDatabase.driver("neo4j://&lt;HOST&gt;:7687", AuthTokens.basic("user","pass"));</w:t>
      </w:r>
      <w:r>
        <w:br/>
      </w:r>
      <w:r>
        <w:rPr>
          <w:rStyle w:val="VerbatimChar"/>
        </w:rPr>
        <w:t xml:space="preserve">try (Session session = driver.session()) {</w:t>
      </w:r>
      <w:r>
        <w:br/>
      </w:r>
      <w:r>
        <w:rPr>
          <w:rStyle w:val="VerbatimChar"/>
        </w:rPr>
        <w:t xml:space="preserve">    session.run("MATCH (p:Product) RETURN p.name LIMIT 5")</w:t>
      </w:r>
      <w:r>
        <w:br/>
      </w:r>
      <w:r>
        <w:rPr>
          <w:rStyle w:val="VerbatimChar"/>
        </w:rPr>
        <w:t xml:space="preserve">          .stream()</w:t>
      </w:r>
      <w:r>
        <w:br/>
      </w:r>
      <w:r>
        <w:rPr>
          <w:rStyle w:val="VerbatimChar"/>
        </w:rPr>
        <w:t xml:space="preserve">          .forEach(record -&gt; { /* </w:t>
      </w:r>
      <w:r>
        <w:rPr>
          <w:rStyle w:val="VerbatimChar"/>
          <w:rFonts w:hint="eastAsia"/>
        </w:rPr>
        <w:t xml:space="preserve">処理</w:t>
      </w:r>
      <w:r>
        <w:rPr>
          <w:rStyle w:val="VerbatimChar"/>
        </w:rPr>
        <w:t xml:space="preserve"> */ });</w:t>
      </w:r>
      <w:r>
        <w:br/>
      </w:r>
      <w:r>
        <w:rPr>
          <w:rStyle w:val="VerbatimChar"/>
        </w:rPr>
        <w:t xml:space="preserve">}</w:t>
      </w:r>
    </w:p>
    <w:p>
      <w:pPr>
        <w:pStyle w:val="FirstParagraph"/>
      </w:pPr>
      <w:r>
        <w:rPr>
          <w:rFonts w:hint="eastAsia"/>
        </w:rPr>
        <w:t xml:space="preserve">上記の例ではBoltドライバ経由で</w:t>
      </w:r>
      <w:r>
        <w:rPr>
          <w:rStyle w:val="VerbatimChar"/>
        </w:rPr>
        <w:t xml:space="preserve">MATCH (p:Product)...</w:t>
      </w:r>
      <w:r>
        <w:rPr>
          <w:rFonts w:hint="eastAsia"/>
        </w:rPr>
        <w:t xml:space="preserve">というCypherを実行し、結果（Productノードの名前）を取得しています。各言語のドライバはAPI体系が統一されており（セッション開始→クエリ実行→結果取得の流れ）、非同期操作やトランザクション制御にも対応しています。公式ドライバ以外にもコミュニティ提供のライブラリが多数あり、PHP、Ruby、Goなど向けのNeo4jドライバや、ODM/OGM(Object</w:t>
      </w:r>
      <w:r>
        <w:t xml:space="preserve"> Graph </w:t>
      </w:r>
      <w:r>
        <w:rPr>
          <w:rFonts w:hint="eastAsia"/>
        </w:rPr>
        <w:t xml:space="preserve">Mapper)フレームワーク（例えばJavaの</w:t>
      </w:r>
      <w:r>
        <w:rPr>
          <w:b/>
          <w:bCs/>
        </w:rPr>
        <w:t xml:space="preserve">Spring Data Neo4j</w:t>
      </w:r>
      <w:r>
        <w:t xml:space="preserve">、Pythonの</w:t>
      </w:r>
      <w:r>
        <w:rPr>
          <w:b/>
          <w:bCs/>
        </w:rPr>
        <w:t xml:space="preserve">Py2neo</w:t>
      </w:r>
      <w:r>
        <w:rPr>
          <w:rFonts w:hint="eastAsia"/>
        </w:rPr>
        <w:t xml:space="preserve">など）も利用可能です。用途に応じてこれらライブラリを用いることで、アプリケーションコードから直感的にグラフデータを操作できます。</w:t>
      </w:r>
    </w:p>
    <w:p>
      <w:pPr>
        <w:pStyle w:val="BodyText"/>
      </w:pPr>
      <w:r>
        <w:rPr>
          <w:rFonts w:hint="eastAsia"/>
        </w:rPr>
        <w:t xml:space="preserve">また、Neo4jはRESTfulなHTTPエンドポイントも備えており、ドライバを使わずにHTTP</w:t>
      </w:r>
      <w:r>
        <w:t xml:space="preserve"> </w:t>
      </w:r>
      <w:r>
        <w:rPr>
          <w:rFonts w:hint="eastAsia"/>
        </w:rPr>
        <w:t xml:space="preserve">POSTでCypherクエリを送信することもできます。さらに近年では</w:t>
      </w:r>
      <w:r>
        <w:rPr>
          <w:rFonts w:hint="eastAsia"/>
          <w:b/>
          <w:bCs/>
        </w:rPr>
        <w:t xml:space="preserve">GraphQLとの統合</w:t>
      </w:r>
      <w:r>
        <w:rPr>
          <w:rFonts w:hint="eastAsia"/>
        </w:rPr>
        <w:t xml:space="preserve">も進んでおり、Neo4j上のデータモデルから自動的にGraphQL</w:t>
      </w:r>
      <w:r>
        <w:t xml:space="preserve"> </w:t>
      </w:r>
      <w:r>
        <w:rPr>
          <w:rFonts w:hint="eastAsia"/>
        </w:rPr>
        <w:t xml:space="preserve">APIを生成できる</w:t>
      </w:r>
      <w:r>
        <w:rPr>
          <w:b/>
          <w:bCs/>
        </w:rPr>
        <w:t xml:space="preserve">Neo4j GraphQL Library</w:t>
      </w:r>
      <w:r>
        <w:rPr>
          <w:rFonts w:hint="eastAsia"/>
        </w:rPr>
        <w:t xml:space="preserve">（JavaScriptライブラリ）も提供されています。これを使うと、フロントエンドからGraphQLで問い合わせるだけで裏側でCypherに変換されNeo4jからデータ取得できるため、モダンなAPI駆動開発にもグラフDBを組み込みやすくなっています。</w:t>
      </w:r>
    </w:p>
    <w:p>
      <w:pPr>
        <w:pStyle w:val="BodyText"/>
      </w:pPr>
      <w:r>
        <w:rPr>
          <w:rFonts w:hint="eastAsia"/>
        </w:rPr>
        <w:t xml:space="preserve">総じて、Neo4jは豊富な言語バインディングと柔軟なAPI手段を備えており、開発者は自身のプロジェクト環境に合わせて最適な方法でNeo4jと連携できます。</w:t>
      </w:r>
    </w:p>
    <w:bookmarkEnd w:id="59"/>
    <w:bookmarkStart w:id="62" w:name="開発者向けリソースsdkクラウドサービス"/>
    <w:p>
      <w:pPr>
        <w:pStyle w:val="Heading2"/>
      </w:pPr>
      <w:r>
        <w:rPr>
          <w:rFonts w:hint="eastAsia"/>
        </w:rPr>
        <w:t xml:space="preserve">開発者向けリソース、SDK、クラウドサービス</w:t>
      </w:r>
    </w:p>
    <w:p>
      <w:pPr>
        <w:pStyle w:val="FirstParagraph"/>
      </w:pPr>
      <w:r>
        <w:rPr>
          <w:rFonts w:hint="eastAsia"/>
          <w:b/>
          <w:bCs/>
        </w:rPr>
        <w:t xml:space="preserve">ドキュメントと学習リソース:</w:t>
      </w:r>
      <w:r>
        <w:t xml:space="preserve"> </w:t>
      </w:r>
      <w:r>
        <w:rPr>
          <w:rFonts w:hint="eastAsia"/>
        </w:rPr>
        <w:t xml:space="preserve">Neo4j公式ドキュメントには、データモデリング手法からCypherリファレンス、各種ドライバの使用方法まで網羅的な情報が掲載されています。また、オンライン学習プラットフォーム</w:t>
      </w:r>
      <w:r>
        <w:rPr>
          <w:b/>
          <w:bCs/>
        </w:rPr>
        <w:t xml:space="preserve">GraphAcademy</w:t>
      </w:r>
      <w:r>
        <w:rPr>
          <w:rFonts w:hint="eastAsia"/>
        </w:rPr>
        <w:t xml:space="preserve">では無料のハンズオントレーニングコースが提供されており、ブラウザ上で演習しながらNeo4jとCypherを学ぶことができます</w:t>
      </w:r>
      <w:hyperlink r:id="rId60">
        <w:r>
          <w:rPr>
            <w:rStyle w:val="Hyperlink"/>
          </w:rPr>
          <w:t xml:space="preserve">[40]</w:t>
        </w:r>
      </w:hyperlink>
      <w:r>
        <w:rPr>
          <w:rFonts w:hint="eastAsia"/>
        </w:rPr>
        <w:t xml:space="preserve">。このほかコミュニティベースのQ&amp;Aサイトや技術ブログ、書籍も充実しており、日本語の情報源も比較的入手しやすい状況です</w:t>
      </w:r>
      <w:hyperlink r:id="rId37">
        <w:r>
          <w:rPr>
            <w:rStyle w:val="Hyperlink"/>
          </w:rPr>
          <w:t xml:space="preserve">[41]</w:t>
        </w:r>
      </w:hyperlink>
      <w:r>
        <w:rPr>
          <w:rFonts w:hint="eastAsia"/>
        </w:rPr>
        <w:t xml:space="preserve">。公式サイトではナレッジベースやチュートリアル集、実例サンプル（映画データベースなど）が公開されているので、初心者はまずそれらから手を動かしてみると良いでしょう。</w:t>
      </w:r>
    </w:p>
    <w:p>
      <w:pPr>
        <w:pStyle w:val="BodyText"/>
      </w:pPr>
      <w:r>
        <w:rPr>
          <w:b/>
          <w:bCs/>
        </w:rPr>
        <w:t xml:space="preserve">SDK・ライブラリ:</w:t>
      </w:r>
      <w:r>
        <w:t xml:space="preserve"> </w:t>
      </w:r>
      <w:r>
        <w:rPr>
          <w:rFonts w:hint="eastAsia"/>
        </w:rPr>
        <w:t xml:space="preserve">前述した公式ドライバやGraphQLライブラリのほか、Neo4jにはデータインポートツール（CSVインポータやバルクインサイタ）、グラフアルゴリズム用の</w:t>
      </w:r>
      <w:r>
        <w:rPr>
          <w:b/>
          <w:bCs/>
        </w:rPr>
        <w:t xml:space="preserve">Graph Data Science (GDS)ライブラリ</w:t>
      </w:r>
      <w:r>
        <w:rPr>
          <w:rFonts w:hint="eastAsia"/>
        </w:rPr>
        <w:t xml:space="preserve">、運用監視のための管理ツール（JMX拡張やOps</w:t>
      </w:r>
      <w:r>
        <w:t xml:space="preserve"> </w:t>
      </w:r>
      <w:r>
        <w:rPr>
          <w:rFonts w:hint="eastAsia"/>
        </w:rPr>
        <w:t xml:space="preserve">Manager）など、開発・運用を支える周辺ツールが揃っています。特にGDSライブラリはアルゴリズム実行用のSDK的な位置づけで、PageRankや最短経路、コミュニティ検出といった代表的なグラフアルゴリズムをCypherから呼び出して利用できます。機械学習やネットワーク解析を行う開発者にとって強力なリソースと言えるでしょう。</w:t>
      </w:r>
    </w:p>
    <w:p>
      <w:pPr>
        <w:pStyle w:val="BodyText"/>
      </w:pPr>
      <w:r>
        <w:rPr>
          <w:b/>
          <w:bCs/>
        </w:rPr>
        <w:t xml:space="preserve">クラウドサービス:</w:t>
      </w:r>
      <w:r>
        <w:t xml:space="preserve"> </w:t>
      </w:r>
      <w:r>
        <w:rPr>
          <w:rFonts w:hint="eastAsia"/>
        </w:rPr>
        <w:t xml:space="preserve">グラフDBをクラウドで利用したい場合、前述のNeo4j</w:t>
      </w:r>
      <w:r>
        <w:t xml:space="preserve"> </w:t>
      </w:r>
      <w:r>
        <w:rPr>
          <w:rFonts w:hint="eastAsia"/>
        </w:rPr>
        <w:t xml:space="preserve">AuraDB以外にも各種選択肢があります。AWS上では</w:t>
      </w:r>
      <w:r>
        <w:rPr>
          <w:b/>
          <w:bCs/>
        </w:rPr>
        <w:t xml:space="preserve">Amazon Neptune</w:t>
      </w:r>
      <w:r>
        <w:rPr>
          <w:rFonts w:hint="eastAsia"/>
        </w:rPr>
        <w:t xml:space="preserve">というフルマネージドのグラフデータベースサービスが提供されています。NeptuneはNeo4jとは別製品ですが、</w:t>
      </w:r>
      <w:r>
        <w:rPr>
          <w:b/>
          <w:bCs/>
        </w:rPr>
        <w:t xml:space="preserve">openCypher</w:t>
      </w:r>
      <w:r>
        <w:t xml:space="preserve">と</w:t>
      </w:r>
      <w:r>
        <w:rPr>
          <w:b/>
          <w:bCs/>
        </w:rPr>
        <w:t xml:space="preserve">Apache TinkerPop Gremlin</w:t>
      </w:r>
      <w:r>
        <w:rPr>
          <w:rFonts w:hint="eastAsia"/>
        </w:rPr>
        <w:t xml:space="preserve">、さらにRDF用の</w:t>
      </w:r>
      <w:r>
        <w:rPr>
          <w:b/>
          <w:bCs/>
        </w:rPr>
        <w:t xml:space="preserve">SPARQL</w:t>
      </w:r>
      <w:r>
        <w:rPr>
          <w:rFonts w:hint="eastAsia"/>
        </w:rPr>
        <w:t xml:space="preserve">という複数のクエリ言語をサポートし、AWSの他サービス（IAM認証やCloudWatch監視等）と統合された運用が可能です</w:t>
      </w:r>
      <w:hyperlink r:id="rId56">
        <w:r>
          <w:rPr>
            <w:rStyle w:val="Hyperlink"/>
          </w:rPr>
          <w:t xml:space="preserve">[38]</w:t>
        </w:r>
      </w:hyperlink>
      <w:r>
        <w:t xml:space="preserve">。AzureではCosmos </w:t>
      </w:r>
      <w:r>
        <w:rPr>
          <w:rFonts w:hint="eastAsia"/>
        </w:rPr>
        <w:t xml:space="preserve">DBの一部としてGremlinによるグラフAPIが利用できますし、GCPでも自前でNeo4jやJanusGraphを構築してサービス展開するケースがあります。Neo4j自身もAura以外にオンプレミス向けに</w:t>
      </w:r>
      <w:r>
        <w:rPr>
          <w:b/>
          <w:bCs/>
        </w:rPr>
        <w:t xml:space="preserve">Neo4j Enterprise</w:t>
      </w:r>
      <w:r>
        <w:rPr>
          <w:rFonts w:hint="eastAsia"/>
        </w:rPr>
        <w:t xml:space="preserve">版をサブスクリプション提供しており、公式サポートやクラスタ構成による可用性確保が必要な企業向けニーズにも応えています</w:t>
      </w:r>
      <w:hyperlink r:id="rId61">
        <w:r>
          <w:rPr>
            <w:rStyle w:val="Hyperlink"/>
          </w:rPr>
          <w:t xml:space="preserve">[42]</w:t>
        </w:r>
      </w:hyperlink>
      <w:r>
        <w:rPr>
          <w:rFonts w:hint="eastAsia"/>
        </w:rPr>
        <w:t xml:space="preserve">。このように、クラウド/SaaSからオンプレミスまで多彩な形態でグラフDBを利用できるため、自社の技術スタックや要件に合わせた選定が可能です。</w:t>
      </w:r>
    </w:p>
    <w:p>
      <w:pPr>
        <w:pStyle w:val="BodyText"/>
      </w:pPr>
      <w:r>
        <w:rPr>
          <w:rFonts w:hint="eastAsia"/>
        </w:rPr>
        <w:t xml:space="preserve">最後に、代表的なグラフデータベース製品についてNeo4jとの比較を簡単にまとめます。</w:t>
      </w:r>
    </w:p>
    <w:bookmarkEnd w:id="62"/>
    <w:bookmarkStart w:id="66" w:name="他の主要グラフdbとの簡易比較"/>
    <w:p>
      <w:pPr>
        <w:pStyle w:val="Heading2"/>
      </w:pPr>
      <w:r>
        <w:rPr>
          <w:rFonts w:hint="eastAsia"/>
        </w:rPr>
        <w:t xml:space="preserve">他の主要グラフDBとの簡易比較</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製品名</w:t>
            </w:r>
          </w:p>
        </w:tc>
        <w:tc>
          <w:tcPr/>
          <w:p>
            <w:pPr>
              <w:pStyle w:val="Compact"/>
            </w:pPr>
            <w:r>
              <w:rPr>
                <w:rFonts w:hint="eastAsia"/>
              </w:rPr>
              <w:t xml:space="preserve">クエリ言語</w:t>
            </w:r>
          </w:p>
        </w:tc>
        <w:tc>
          <w:tcPr/>
          <w:p>
            <w:pPr>
              <w:pStyle w:val="Compact"/>
            </w:pPr>
            <w:r>
              <w:rPr>
                <w:rFonts w:hint="eastAsia"/>
              </w:rPr>
              <w:t xml:space="preserve">特徴・用途の概要</w:t>
            </w:r>
          </w:p>
        </w:tc>
      </w:tr>
      <w:tr>
        <w:tc>
          <w:tcPr/>
          <w:p>
            <w:pPr>
              <w:pStyle w:val="Compact"/>
            </w:pPr>
            <w:r>
              <w:rPr>
                <w:b/>
                <w:bCs/>
              </w:rPr>
              <w:t xml:space="preserve">Neo4j</w:t>
            </w:r>
            <w:r>
              <w:t xml:space="preserve"> </w:t>
            </w:r>
            <w:r>
              <w:rPr>
                <w:rFonts w:hint="eastAsia"/>
              </w:rPr>
              <w:t xml:space="preserve">&lt;br&gt;（オープンソース）</w:t>
            </w:r>
          </w:p>
        </w:tc>
        <w:tc>
          <w:tcPr/>
          <w:p>
            <w:pPr>
              <w:pStyle w:val="Compact"/>
            </w:pPr>
            <w:r>
              <w:rPr>
                <w:b/>
                <w:bCs/>
              </w:rPr>
              <w:t xml:space="preserve">Cypher</w:t>
            </w:r>
          </w:p>
        </w:tc>
        <w:tc>
          <w:tcPr/>
          <w:p>
            <w:pPr>
              <w:pStyle w:val="Compact"/>
            </w:pPr>
            <w:r>
              <w:rPr>
                <w:rFonts w:hint="eastAsia"/>
              </w:rPr>
              <w:t xml:space="preserve">世界で最も広く使われているプロパティグラフDB</w:t>
            </w:r>
            <w:hyperlink r:id="rId41">
              <w:r>
                <w:rPr>
                  <w:rStyle w:val="Hyperlink"/>
                </w:rPr>
                <w:t xml:space="preserve">[22]</w:t>
              </w:r>
            </w:hyperlink>
            <w:r>
              <w:rPr>
                <w:rFonts w:hint="eastAsia"/>
              </w:rPr>
              <w:t xml:space="preserve">。直感的なCypherと豊富なUIツールで開発しやすい</w:t>
            </w:r>
            <w:hyperlink r:id="rId43">
              <w:r>
                <w:rPr>
                  <w:rStyle w:val="Hyperlink"/>
                </w:rPr>
                <w:t xml:space="preserve">[24]</w:t>
              </w:r>
            </w:hyperlink>
            <w:r>
              <w:rPr>
                <w:rFonts w:hint="eastAsia"/>
              </w:rPr>
              <w:t xml:space="preserve">。コミュニティ版は無料で、小規模開発から始めて必要に応じEnterprise版でスケール可能</w:t>
            </w:r>
            <w:hyperlink r:id="rId43">
              <w:r>
                <w:rPr>
                  <w:rStyle w:val="Hyperlink"/>
                </w:rPr>
                <w:t xml:space="preserve">[27]</w:t>
              </w:r>
            </w:hyperlink>
            <w:r>
              <w:rPr>
                <w:rFonts w:hint="eastAsia"/>
              </w:rPr>
              <w:t xml:space="preserve">。学習資料や日本語情報も豊富</w:t>
            </w:r>
            <w:hyperlink r:id="rId37">
              <w:r>
                <w:rPr>
                  <w:rStyle w:val="Hyperlink"/>
                </w:rPr>
                <w:t xml:space="preserve">[41]</w:t>
              </w:r>
            </w:hyperlink>
            <w:r>
              <w:t xml:space="preserve">。</w:t>
            </w:r>
          </w:p>
        </w:tc>
      </w:tr>
      <w:tr>
        <w:tc>
          <w:tcPr/>
          <w:p>
            <w:pPr>
              <w:pStyle w:val="Compact"/>
            </w:pPr>
            <w:r>
              <w:rPr>
                <w:b/>
                <w:bCs/>
              </w:rPr>
              <w:t xml:space="preserve">Amazon Neptune</w:t>
            </w:r>
            <w:r>
              <w:t xml:space="preserve"> </w:t>
            </w:r>
            <w:r>
              <w:rPr>
                <w:rFonts w:hint="eastAsia"/>
              </w:rPr>
              <w:t xml:space="preserve">&lt;br&gt;（AWSマネージド）</w:t>
            </w:r>
          </w:p>
        </w:tc>
        <w:tc>
          <w:tcPr/>
          <w:p>
            <w:pPr>
              <w:pStyle w:val="Compact"/>
            </w:pPr>
            <w:r>
              <w:t xml:space="preserve">Cypher / Gremlin / SPARQL</w:t>
            </w:r>
          </w:p>
        </w:tc>
        <w:tc>
          <w:tcPr/>
          <w:p>
            <w:pPr>
              <w:pStyle w:val="Compact"/>
            </w:pPr>
            <w:r>
              <w:rPr>
                <w:rFonts w:hint="eastAsia"/>
              </w:rPr>
              <w:t xml:space="preserve">AWSが提供するフルマネージド型グラフDB。インフラ管理不要でクラウド上で利用可能</w:t>
            </w:r>
            <w:hyperlink r:id="rId56">
              <w:r>
                <w:rPr>
                  <w:rStyle w:val="Hyperlink"/>
                </w:rPr>
                <w:t xml:space="preserve">[38]</w:t>
              </w:r>
            </w:hyperlink>
            <w:r>
              <w:rPr>
                <w:rFonts w:hint="eastAsia"/>
              </w:rPr>
              <w:t xml:space="preserve">。クエリ言語はopenCypherに加えGremlin（財産グラフ向け）、SPARQL（RDF向け）にも対応し、開発者は好みのAPIで操作できる</w:t>
            </w:r>
            <w:hyperlink r:id="rId56">
              <w:r>
                <w:rPr>
                  <w:rStyle w:val="Hyperlink"/>
                </w:rPr>
                <w:t xml:space="preserve">[38]</w:t>
              </w:r>
            </w:hyperlink>
            <w:r>
              <w:rPr>
                <w:rFonts w:hint="eastAsia"/>
              </w:rPr>
              <w:t xml:space="preserve">。AWSサービス（認証・監視等）との統合が強力で、大規模データのクラウド運用に適する。</w:t>
            </w:r>
          </w:p>
        </w:tc>
      </w:tr>
      <w:tr>
        <w:tc>
          <w:tcPr/>
          <w:p>
            <w:pPr>
              <w:pStyle w:val="Compact"/>
            </w:pPr>
            <w:r>
              <w:rPr>
                <w:b/>
                <w:bCs/>
              </w:rPr>
              <w:t xml:space="preserve">TigerGraph</w:t>
            </w:r>
            <w:r>
              <w:t xml:space="preserve"> </w:t>
            </w:r>
            <w:r>
              <w:rPr>
                <w:rFonts w:hint="eastAsia"/>
              </w:rPr>
              <w:t xml:space="preserve">&lt;br&gt;（商用プロダクト）</w:t>
            </w:r>
          </w:p>
        </w:tc>
        <w:tc>
          <w:tcPr/>
          <w:p>
            <w:pPr>
              <w:pStyle w:val="Compact"/>
            </w:pPr>
            <w:r>
              <w:rPr>
                <w:rFonts w:hint="eastAsia"/>
              </w:rPr>
              <w:t xml:space="preserve">GSQL（独自SQLライク言語）</w:t>
            </w:r>
          </w:p>
        </w:tc>
        <w:tc>
          <w:tcPr/>
          <w:p>
            <w:pPr>
              <w:pStyle w:val="Compact"/>
            </w:pPr>
            <w:r>
              <w:rPr>
                <w:rFonts w:hint="eastAsia"/>
              </w:rPr>
              <w:t xml:space="preserve">スケーラビリティとパフォーマンス重視のグラフDB。分散並列処理に優れ、巨大グラフのリアルタイム解析を得意とする</w:t>
            </w:r>
            <w:hyperlink r:id="rId63">
              <w:r>
                <w:rPr>
                  <w:rStyle w:val="Hyperlink"/>
                </w:rPr>
                <w:t xml:space="preserve">[43]</w:t>
              </w:r>
            </w:hyperlink>
            <w:r>
              <w:rPr>
                <w:rFonts w:hint="eastAsia"/>
              </w:rPr>
              <w:t xml:space="preserve">。独自言語GSQLは手続き型要素も備え複雑なグラフ計算を表現可能。フィンテックや通信業界等、</w:t>
            </w:r>
            <w:r>
              <w:rPr>
                <w:rFonts w:hint="eastAsia"/>
                <w:b/>
                <w:bCs/>
              </w:rPr>
              <w:t xml:space="preserve">高速な多段ホップ探索</w:t>
            </w:r>
            <w:r>
              <w:rPr>
                <w:rFonts w:hint="eastAsia"/>
              </w:rPr>
              <w:t xml:space="preserve">が求められる用途で採用実績がある</w:t>
            </w:r>
            <w:hyperlink r:id="rId63">
              <w:r>
                <w:rPr>
                  <w:rStyle w:val="Hyperlink"/>
                </w:rPr>
                <w:t xml:space="preserve">[44]</w:t>
              </w:r>
            </w:hyperlink>
            <w:r>
              <w:rPr>
                <w:rFonts w:hint="eastAsia"/>
              </w:rPr>
              <w:t xml:space="preserve">。クラウド版サービスも提供しており、大規模PoCから商用運用までカバー。</w:t>
            </w:r>
          </w:p>
        </w:tc>
      </w:tr>
      <w:tr>
        <w:tc>
          <w:tcPr/>
          <w:p>
            <w:pPr>
              <w:pStyle w:val="Compact"/>
            </w:pPr>
            <w:r>
              <w:rPr>
                <w:b/>
                <w:bCs/>
              </w:rPr>
              <w:t xml:space="preserve">JanusGraph</w:t>
            </w:r>
            <w:r>
              <w:t xml:space="preserve"> </w:t>
            </w:r>
            <w:r>
              <w:rPr>
                <w:rFonts w:hint="eastAsia"/>
              </w:rPr>
              <w:t xml:space="preserve">&lt;br&gt;（オープンソース）</w:t>
            </w:r>
          </w:p>
        </w:tc>
        <w:tc>
          <w:tcPr/>
          <w:p>
            <w:pPr>
              <w:pStyle w:val="Compact"/>
            </w:pPr>
            <w:r>
              <w:rPr>
                <w:rFonts w:hint="eastAsia"/>
              </w:rPr>
              <w:t xml:space="preserve">Gremlin（Apache</w:t>
            </w:r>
            <w:r>
              <w:t xml:space="preserve"> </w:t>
            </w:r>
            <w:r>
              <w:rPr>
                <w:rFonts w:hint="eastAsia"/>
              </w:rPr>
              <w:t xml:space="preserve">TinkerPop）</w:t>
            </w:r>
          </w:p>
        </w:tc>
        <w:tc>
          <w:tcPr/>
          <w:p>
            <w:pPr>
              <w:pStyle w:val="Compact"/>
            </w:pPr>
            <w:r>
              <w:rPr>
                <w:rFonts w:hint="eastAsia"/>
              </w:rPr>
              <w:t xml:space="preserve">分散グラフDBエンジン。バックエンドストレージにCassandraやHBaseなどスケーラブルなNoSQLを採用することで大規模グラフを水平展開可能</w:t>
            </w:r>
            <w:hyperlink r:id="rId64">
              <w:r>
                <w:rPr>
                  <w:rStyle w:val="Hyperlink"/>
                </w:rPr>
                <w:t xml:space="preserve">[45]</w:t>
              </w:r>
            </w:hyperlink>
            <w:r>
              <w:rPr>
                <w:rFonts w:hint="eastAsia"/>
              </w:rPr>
              <w:t xml:space="preserve">。クエリにはオープンなGremlin言語を用い、Neo4jや他製品への知見も活かしやすい。高い柔軟性を持つ反面、複数コンポーネント（Cassandra、Elasticsearch等）を組み合わせるアーキテクチャのため</w:t>
            </w:r>
            <w:r>
              <w:rPr>
                <w:rFonts w:hint="eastAsia"/>
                <w:b/>
                <w:bCs/>
              </w:rPr>
              <w:t xml:space="preserve">導入・運用の難易度が高い</w:t>
            </w:r>
            <w:hyperlink r:id="rId65">
              <w:r>
                <w:rPr>
                  <w:rStyle w:val="Hyperlink"/>
                </w:rPr>
                <w:t xml:space="preserve">[46]</w:t>
              </w:r>
            </w:hyperlink>
            <w:r>
              <w:rPr>
                <w:rFonts w:hint="eastAsia"/>
              </w:rPr>
              <w:t xml:space="preserve">。大規模分散環境での利用に適するが、小規模用途ではNeo4jなど単体で完結するDBが扱いやすい傾向にある。</w:t>
            </w:r>
          </w:p>
        </w:tc>
      </w:tr>
    </w:tbl>
    <w:p>
      <w:pPr>
        <w:pStyle w:val="BodyText"/>
      </w:pPr>
      <w:r>
        <w:rPr>
          <w:rFonts w:hint="eastAsia"/>
          <w:b/>
          <w:bCs/>
        </w:rPr>
        <w:t xml:space="preserve">参考:</w:t>
      </w:r>
      <w:r>
        <w:t xml:space="preserve"> </w:t>
      </w:r>
      <w:r>
        <w:rPr>
          <w:rFonts w:hint="eastAsia"/>
        </w:rPr>
        <w:t xml:space="preserve">このほかにも、マルチモデルDBにグラフ機能を統合した</w:t>
      </w:r>
      <w:r>
        <w:rPr>
          <w:b/>
          <w:bCs/>
        </w:rPr>
        <w:t xml:space="preserve">ArangoDB</w:t>
      </w:r>
      <w:r>
        <w:rPr>
          <w:rFonts w:hint="eastAsia"/>
        </w:rPr>
        <w:t xml:space="preserve">（クエリ言語AQL使用）や、Go言語製でGraphQLベースのクエリを提供する</w:t>
      </w:r>
      <w:r>
        <w:rPr>
          <w:b/>
          <w:bCs/>
        </w:rPr>
        <w:t xml:space="preserve">Dgraph</w:t>
      </w:r>
      <w:r>
        <w:rPr>
          <w:rFonts w:hint="eastAsia"/>
        </w:rPr>
        <w:t xml:space="preserve">、さらにレガシーなRDFストア（GraphDBやBlazegraphなど）まで、ユースケースに応じた様々なグラフデータベースが存在します。それぞれデータモデルや強みが異なるため、プロジェクト要件（データ規模、リアルタイム性、クラウド戦略など）に合わせて検討するとよいでしょう。</w:t>
      </w:r>
    </w:p>
    <w:p>
      <w:pPr>
        <w:pStyle w:val="BodyText"/>
      </w:pPr>
      <w:hyperlink r:id="rId21">
        <w:r>
          <w:rPr>
            <w:rStyle w:val="Hyperlink"/>
          </w:rPr>
          <w:t xml:space="preserve">[1]</w:t>
        </w:r>
      </w:hyperlink>
      <w:hyperlink r:id="rId29">
        <w:r>
          <w:rPr>
            <w:rStyle w:val="Hyperlink"/>
          </w:rPr>
          <w:t xml:space="preserve">[10]</w:t>
        </w:r>
      </w:hyperlink>
      <w:hyperlink r:id="rId22">
        <w:r>
          <w:rPr>
            <w:rStyle w:val="Hyperlink"/>
          </w:rPr>
          <w:t xml:space="preserve">[3]</w:t>
        </w:r>
      </w:hyperlink>
      <w:hyperlink r:id="rId25">
        <w:r>
          <w:rPr>
            <w:rStyle w:val="Hyperlink"/>
          </w:rPr>
          <w:t xml:space="preserve">[6]</w:t>
        </w:r>
      </w:hyperlink>
      <w:hyperlink r:id="rId35">
        <w:r>
          <w:rPr>
            <w:rStyle w:val="Hyperlink"/>
          </w:rPr>
          <w:t xml:space="preserve">[16]</w:t>
        </w:r>
      </w:hyperlink>
      <w:hyperlink r:id="rId43">
        <w:r>
          <w:rPr>
            <w:rStyle w:val="Hyperlink"/>
          </w:rPr>
          <w:t xml:space="preserve">[24]</w:t>
        </w:r>
      </w:hyperlink>
      <w:hyperlink r:id="rId45">
        <w:r>
          <w:rPr>
            <w:rStyle w:val="Hyperlink"/>
          </w:rPr>
          <w:t xml:space="preserve">[47]</w:t>
        </w:r>
      </w:hyperlink>
      <w:hyperlink r:id="rId26">
        <w:r>
          <w:rPr>
            <w:rStyle w:val="Hyperlink"/>
          </w:rPr>
          <w:t xml:space="preserve">[7]</w:t>
        </w:r>
      </w:hyperlink>
      <w:hyperlink r:id="rId44">
        <w:r>
          <w:rPr>
            <w:rStyle w:val="Hyperlink"/>
          </w:rPr>
          <w:t xml:space="preserve">[26]</w:t>
        </w:r>
      </w:hyperlink>
      <w:hyperlink r:id="rId48">
        <w:r>
          <w:rPr>
            <w:rStyle w:val="Hyperlink"/>
          </w:rPr>
          <w:t xml:space="preserve">[31]</w:t>
        </w:r>
      </w:hyperlink>
      <w:hyperlink r:id="rId58">
        <w:r>
          <w:rPr>
            <w:rStyle w:val="Hyperlink"/>
          </w:rPr>
          <w:t xml:space="preserve">[39]</w:t>
        </w:r>
      </w:hyperlink>
      <w:hyperlink r:id="rId56">
        <w:r>
          <w:rPr>
            <w:rStyle w:val="Hyperlink"/>
          </w:rPr>
          <w:t xml:space="preserve">[38]</w:t>
        </w:r>
      </w:hyperlink>
      <w:hyperlink r:id="rId63">
        <w:r>
          <w:rPr>
            <w:rStyle w:val="Hyperlink"/>
          </w:rPr>
          <w:t xml:space="preserve">[48]</w:t>
        </w:r>
      </w:hyperlink>
      <w:hyperlink r:id="rId65">
        <w:r>
          <w:rPr>
            <w:rStyle w:val="Hyperlink"/>
          </w:rPr>
          <w:t xml:space="preserve">[46]</w:t>
        </w:r>
      </w:hyperlink>
      <w:hyperlink r:id="rId64">
        <w:r>
          <w:rPr>
            <w:rStyle w:val="Hyperlink"/>
          </w:rPr>
          <w:t xml:space="preserve">[45]</w:t>
        </w:r>
      </w:hyperlink>
    </w:p>
    <w:bookmarkEnd w:id="66"/>
    <w:bookmarkEnd w:id="67"/>
    <w:bookmarkEnd w:id="68"/>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2">
        <w:r>
          <w:rPr>
            <w:rStyle w:val="Hyperlink"/>
          </w:rPr>
          <w:t xml:space="preserve">[3]</w:t>
        </w:r>
      </w:hyperlink>
      <w:r>
        <w:t xml:space="preserve"> </w:t>
      </w:r>
      <w:hyperlink r:id="rId25">
        <w:r>
          <w:rPr>
            <w:rStyle w:val="Hyperlink"/>
          </w:rPr>
          <w:t xml:space="preserve">[6]</w:t>
        </w:r>
      </w:hyperlink>
      <w:r>
        <w:t xml:space="preserve"> </w:t>
      </w:r>
      <w:hyperlink r:id="rId27">
        <w:r>
          <w:rPr>
            <w:rStyle w:val="Hyperlink"/>
          </w:rPr>
          <w:t xml:space="preserve">[8]</w:t>
        </w:r>
      </w:hyperlink>
      <w:r>
        <w:t xml:space="preserve"> </w:t>
      </w:r>
      <w:hyperlink r:id="rId27">
        <w:r>
          <w:rPr>
            <w:rStyle w:val="Hyperlink"/>
          </w:rPr>
          <w:t xml:space="preserve">[9]</w:t>
        </w:r>
      </w:hyperlink>
      <w:r>
        <w:t xml:space="preserve"> </w:t>
      </w:r>
      <w:hyperlink r:id="rId35">
        <w:r>
          <w:rPr>
            <w:rStyle w:val="Hyperlink"/>
          </w:rPr>
          <w:t xml:space="preserve">[16]</w:t>
        </w:r>
      </w:hyperlink>
      <w:r>
        <w:t xml:space="preserve"> </w:t>
      </w:r>
      <w:hyperlink r:id="rId36">
        <w:r>
          <w:rPr>
            <w:rStyle w:val="Hyperlink"/>
          </w:rPr>
          <w:t xml:space="preserve">[17]</w:t>
        </w:r>
      </w:hyperlink>
      <w:r>
        <w:t xml:space="preserve"> </w:t>
      </w:r>
      <w:hyperlink r:id="rId36">
        <w:r>
          <w:rPr>
            <w:rStyle w:val="Hyperlink"/>
          </w:rPr>
          <w:t xml:space="preserve">[18]</w:t>
        </w:r>
      </w:hyperlink>
      <w:r>
        <w:t xml:space="preserve"> </w:t>
      </w:r>
      <w:hyperlink r:id="rId37">
        <w:r>
          <w:rPr>
            <w:rStyle w:val="Hyperlink"/>
          </w:rPr>
          <w:t xml:space="preserve">[19]</w:t>
        </w:r>
      </w:hyperlink>
      <w:r>
        <w:t xml:space="preserve"> </w:t>
      </w:r>
      <w:hyperlink r:id="rId39">
        <w:r>
          <w:rPr>
            <w:rStyle w:val="Hyperlink"/>
          </w:rPr>
          <w:t xml:space="preserve">[20]</w:t>
        </w:r>
      </w:hyperlink>
      <w:r>
        <w:t xml:space="preserve"> </w:t>
      </w:r>
      <w:hyperlink r:id="rId41">
        <w:r>
          <w:rPr>
            <w:rStyle w:val="Hyperlink"/>
          </w:rPr>
          <w:t xml:space="preserve">[22]</w:t>
        </w:r>
      </w:hyperlink>
      <w:r>
        <w:t xml:space="preserve"> </w:t>
      </w:r>
      <w:hyperlink r:id="rId43">
        <w:r>
          <w:rPr>
            <w:rStyle w:val="Hyperlink"/>
          </w:rPr>
          <w:t xml:space="preserve">[24]</w:t>
        </w:r>
      </w:hyperlink>
      <w:r>
        <w:t xml:space="preserve"> </w:t>
      </w:r>
      <w:hyperlink r:id="rId43">
        <w:r>
          <w:rPr>
            <w:rStyle w:val="Hyperlink"/>
          </w:rPr>
          <w:t xml:space="preserve">[25]</w:t>
        </w:r>
      </w:hyperlink>
      <w:r>
        <w:t xml:space="preserve"> </w:t>
      </w:r>
      <w:hyperlink r:id="rId43">
        <w:r>
          <w:rPr>
            <w:rStyle w:val="Hyperlink"/>
          </w:rPr>
          <w:t xml:space="preserve">[27]</w:t>
        </w:r>
      </w:hyperlink>
      <w:r>
        <w:t xml:space="preserve"> </w:t>
      </w:r>
      <w:hyperlink r:id="rId45">
        <w:r>
          <w:rPr>
            <w:rStyle w:val="Hyperlink"/>
          </w:rPr>
          <w:t xml:space="preserve">[28]</w:t>
        </w:r>
      </w:hyperlink>
      <w:r>
        <w:t xml:space="preserve"> </w:t>
      </w:r>
      <w:hyperlink r:id="rId45">
        <w:r>
          <w:rPr>
            <w:rStyle w:val="Hyperlink"/>
          </w:rPr>
          <w:t xml:space="preserve">[29]</w:t>
        </w:r>
      </w:hyperlink>
      <w:r>
        <w:t xml:space="preserve"> </w:t>
      </w:r>
      <w:hyperlink r:id="rId46">
        <w:r>
          <w:rPr>
            <w:rStyle w:val="Hyperlink"/>
          </w:rPr>
          <w:t xml:space="preserve">[30]</w:t>
        </w:r>
      </w:hyperlink>
      <w:r>
        <w:t xml:space="preserve"> </w:t>
      </w:r>
      <w:hyperlink r:id="rId56">
        <w:r>
          <w:rPr>
            <w:rStyle w:val="Hyperlink"/>
          </w:rPr>
          <w:t xml:space="preserve">[38]</w:t>
        </w:r>
      </w:hyperlink>
      <w:r>
        <w:t xml:space="preserve"> </w:t>
      </w:r>
      <w:hyperlink r:id="rId37">
        <w:r>
          <w:rPr>
            <w:rStyle w:val="Hyperlink"/>
          </w:rPr>
          <w:t xml:space="preserve">[41]</w:t>
        </w:r>
      </w:hyperlink>
      <w:r>
        <w:t xml:space="preserve"> </w:t>
      </w:r>
      <w:hyperlink r:id="rId63">
        <w:r>
          <w:rPr>
            <w:rStyle w:val="Hyperlink"/>
          </w:rPr>
          <w:t xml:space="preserve">[43]</w:t>
        </w:r>
      </w:hyperlink>
      <w:r>
        <w:t xml:space="preserve"> </w:t>
      </w:r>
      <w:hyperlink r:id="rId63">
        <w:r>
          <w:rPr>
            <w:rStyle w:val="Hyperlink"/>
          </w:rPr>
          <w:t xml:space="preserve">[44]</w:t>
        </w:r>
      </w:hyperlink>
      <w:r>
        <w:t xml:space="preserve"> </w:t>
      </w:r>
      <w:hyperlink r:id="rId45">
        <w:r>
          <w:rPr>
            <w:rStyle w:val="Hyperlink"/>
          </w:rPr>
          <w:t xml:space="preserve">[47]</w:t>
        </w:r>
      </w:hyperlink>
      <w:r>
        <w:t xml:space="preserve"> </w:t>
      </w:r>
      <w:hyperlink r:id="rId63">
        <w:r>
          <w:rPr>
            <w:rStyle w:val="Hyperlink"/>
          </w:rPr>
          <w:t xml:space="preserve">[48]</w:t>
        </w:r>
      </w:hyperlink>
      <w:r>
        <w:t xml:space="preserve"> </w:t>
      </w:r>
      <w:r>
        <w:t xml:space="preserve">マルチモデル・リアルタイムデータプラットフォーム | Aerospike</w:t>
      </w:r>
    </w:p>
    <w:p>
      <w:pPr>
        <w:pStyle w:val="BodyText"/>
      </w:pPr>
      <w:hyperlink r:id="rId69">
        <w:r>
          <w:rPr>
            <w:rStyle w:val="Hyperlink"/>
          </w:rPr>
          <w:t xml:space="preserve">https://aerospike.co.jp/blog/what-is-graph-database/</w:t>
        </w:r>
      </w:hyperlink>
    </w:p>
    <w:p>
      <w:pPr>
        <w:pStyle w:val="BodyText"/>
      </w:pPr>
      <w:hyperlink r:id="rId23">
        <w:r>
          <w:rPr>
            <w:rStyle w:val="Hyperlink"/>
          </w:rPr>
          <w:t xml:space="preserve">[4]</w:t>
        </w:r>
      </w:hyperlink>
      <w:r>
        <w:t xml:space="preserve"> </w:t>
      </w:r>
      <w:hyperlink r:id="rId24">
        <w:r>
          <w:rPr>
            <w:rStyle w:val="Hyperlink"/>
          </w:rPr>
          <w:t xml:space="preserve">[5]</w:t>
        </w:r>
      </w:hyperlink>
      <w:r>
        <w:t xml:space="preserve"> </w:t>
      </w:r>
      <w:hyperlink r:id="rId24">
        <w:r>
          <w:rPr>
            <w:rStyle w:val="Hyperlink"/>
          </w:rPr>
          <w:t xml:space="preserve">[13]</w:t>
        </w:r>
      </w:hyperlink>
      <w:r>
        <w:t xml:space="preserve"> </w:t>
      </w:r>
      <w:hyperlink r:id="rId32">
        <w:r>
          <w:rPr>
            <w:rStyle w:val="Hyperlink"/>
          </w:rPr>
          <w:t xml:space="preserve">[14]</w:t>
        </w:r>
      </w:hyperlink>
      <w:r>
        <w:t xml:space="preserve"> </w:t>
      </w:r>
      <w:hyperlink r:id="rId33">
        <w:r>
          <w:rPr>
            <w:rStyle w:val="Hyperlink"/>
          </w:rPr>
          <w:t xml:space="preserve">[15]</w:t>
        </w:r>
      </w:hyperlink>
      <w:r>
        <w:t xml:space="preserve"> </w:t>
      </w:r>
      <w:r>
        <w:t xml:space="preserve">グラフとリレーショナルデータベース - </w:t>
      </w:r>
      <w:r>
        <w:rPr>
          <w:rFonts w:hint="eastAsia"/>
        </w:rPr>
        <w:t xml:space="preserve">データベースの違い</w:t>
      </w:r>
      <w:r>
        <w:t xml:space="preserve"> - AWS</w:t>
      </w:r>
    </w:p>
    <w:p>
      <w:pPr>
        <w:pStyle w:val="BodyText"/>
      </w:pPr>
      <w:hyperlink r:id="rId70">
        <w:r>
          <w:rPr>
            <w:rStyle w:val="Hyperlink"/>
          </w:rPr>
          <w:t xml:space="preserve">https://aws.amazon.com/jp/compare/the-difference-between-graph-and-relational-database/</w:t>
        </w:r>
      </w:hyperlink>
    </w:p>
    <w:p>
      <w:pPr>
        <w:pStyle w:val="BodyText"/>
      </w:pPr>
      <w:hyperlink r:id="rId26">
        <w:r>
          <w:rPr>
            <w:rStyle w:val="Hyperlink"/>
          </w:rPr>
          <w:t xml:space="preserve">[7]</w:t>
        </w:r>
      </w:hyperlink>
      <w:r>
        <w:t xml:space="preserve"> </w:t>
      </w:r>
      <w:hyperlink r:id="rId40">
        <w:r>
          <w:rPr>
            <w:rStyle w:val="Hyperlink"/>
          </w:rPr>
          <w:t xml:space="preserve">[21]</w:t>
        </w:r>
      </w:hyperlink>
      <w:r>
        <w:t xml:space="preserve"> </w:t>
      </w:r>
      <w:hyperlink r:id="rId61">
        <w:r>
          <w:rPr>
            <w:rStyle w:val="Hyperlink"/>
          </w:rPr>
          <w:t xml:space="preserve">[42]</w:t>
        </w:r>
      </w:hyperlink>
      <w:r>
        <w:t xml:space="preserve"> </w:t>
      </w:r>
      <w:r>
        <w:t xml:space="preserve">Neo4j - </w:t>
      </w:r>
      <w:r>
        <w:rPr>
          <w:rFonts w:hint="eastAsia"/>
        </w:rPr>
        <w:t xml:space="preserve">クリエーションライン株式会社｜CREATIONLINE,</w:t>
      </w:r>
      <w:r>
        <w:t xml:space="preserve"> INC.</w:t>
      </w:r>
    </w:p>
    <w:p>
      <w:pPr>
        <w:pStyle w:val="BodyText"/>
      </w:pPr>
      <w:hyperlink r:id="rId71">
        <w:r>
          <w:rPr>
            <w:rStyle w:val="Hyperlink"/>
          </w:rPr>
          <w:t xml:space="preserve">https://www.creationline.com/service/neo4j/</w:t>
        </w:r>
      </w:hyperlink>
    </w:p>
    <w:p>
      <w:pPr>
        <w:pStyle w:val="BodyText"/>
      </w:pPr>
      <w:hyperlink r:id="rId29">
        <w:r>
          <w:rPr>
            <w:rStyle w:val="Hyperlink"/>
          </w:rPr>
          <w:t xml:space="preserve">[10]</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r>
        <w:rPr>
          <w:rFonts w:hint="eastAsia"/>
        </w:rPr>
        <w:t xml:space="preserve">グラフデータベースとは何か</w:t>
      </w:r>
      <w:r>
        <w:t xml:space="preserve">　</w:t>
      </w:r>
      <w:r>
        <w:rPr>
          <w:rFonts w:hint="eastAsia"/>
        </w:rPr>
        <w:t xml:space="preserve">～ネットワーク状のデータ構造から瞬時に情報を検索するDBを解説</w:t>
      </w:r>
      <w:r>
        <w:t xml:space="preserve"> - </w:t>
      </w:r>
      <w:r>
        <w:rPr>
          <w:rFonts w:hint="eastAsia"/>
        </w:rPr>
        <w:t xml:space="preserve">アイマガジン｜i</w:t>
      </w:r>
      <w:r>
        <w:t xml:space="preserve"> </w:t>
      </w:r>
      <w:r>
        <w:rPr>
          <w:rFonts w:hint="eastAsia"/>
        </w:rPr>
        <w:t xml:space="preserve">Magazine｜IS</w:t>
      </w:r>
      <w:r>
        <w:t xml:space="preserve"> magazine</w:t>
      </w:r>
    </w:p>
    <w:p>
      <w:pPr>
        <w:pStyle w:val="BodyText"/>
      </w:pPr>
      <w:hyperlink r:id="rId72">
        <w:r>
          <w:rPr>
            <w:rStyle w:val="Hyperlink"/>
          </w:rPr>
          <w:t xml:space="preserve">https://www.imagazine.co.jp/12805-2/</w:t>
        </w:r>
      </w:hyperlink>
    </w:p>
    <w:p>
      <w:pPr>
        <w:pStyle w:val="BodyText"/>
      </w:pPr>
      <w:hyperlink r:id="rId42">
        <w:r>
          <w:rPr>
            <w:rStyle w:val="Hyperlink"/>
          </w:rPr>
          <w:t xml:space="preserve">[23]</w:t>
        </w:r>
      </w:hyperlink>
      <w:r>
        <w:t xml:space="preserve"> </w:t>
      </w:r>
      <w:hyperlink r:id="rId54">
        <w:r>
          <w:rPr>
            <w:rStyle w:val="Hyperlink"/>
          </w:rPr>
          <w:t xml:space="preserve">[36]</w:t>
        </w:r>
      </w:hyperlink>
      <w:r>
        <w:t xml:space="preserve"> </w:t>
      </w:r>
      <w:hyperlink r:id="rId55">
        <w:r>
          <w:rPr>
            <w:rStyle w:val="Hyperlink"/>
          </w:rPr>
          <w:t xml:space="preserve">[37]</w:t>
        </w:r>
      </w:hyperlink>
      <w:r>
        <w:t xml:space="preserve"> </w:t>
      </w:r>
      <w:hyperlink r:id="rId60">
        <w:r>
          <w:rPr>
            <w:rStyle w:val="Hyperlink"/>
          </w:rPr>
          <w:t xml:space="preserve">[40]</w:t>
        </w:r>
      </w:hyperlink>
      <w:r>
        <w:t xml:space="preserve"> </w:t>
      </w:r>
      <w:r>
        <w:t xml:space="preserve">Neo4j Certified Professional </w:t>
      </w:r>
      <w:r>
        <w:rPr>
          <w:rFonts w:hint="eastAsia"/>
        </w:rPr>
        <w:t xml:space="preserve">を取得した</w:t>
      </w:r>
    </w:p>
    <w:p>
      <w:pPr>
        <w:pStyle w:val="BodyText"/>
      </w:pPr>
      <w:hyperlink r:id="rId73">
        <w:r>
          <w:rPr>
            <w:rStyle w:val="Hyperlink"/>
          </w:rPr>
          <w:t xml:space="preserve">https://zenn.dev/yohei/articles/2025-06-09-neo4j-certificate</w:t>
        </w:r>
      </w:hyperlink>
    </w:p>
    <w:p>
      <w:pPr>
        <w:pStyle w:val="BodyText"/>
      </w:pPr>
      <w:hyperlink r:id="rId44">
        <w:r>
          <w:rPr>
            <w:rStyle w:val="Hyperlink"/>
          </w:rPr>
          <w:t xml:space="preserve">[26]</w:t>
        </w:r>
      </w:hyperlink>
      <w:r>
        <w:t xml:space="preserve"> </w:t>
      </w:r>
      <w:hyperlink r:id="rId48">
        <w:r>
          <w:rPr>
            <w:rStyle w:val="Hyperlink"/>
          </w:rPr>
          <w:t xml:space="preserve">[31]</w:t>
        </w:r>
      </w:hyperlink>
      <w:r>
        <w:t xml:space="preserve"> </w:t>
      </w:r>
      <w:hyperlink r:id="rId51">
        <w:r>
          <w:rPr>
            <w:rStyle w:val="Hyperlink"/>
          </w:rPr>
          <w:t xml:space="preserve">[34]</w:t>
        </w:r>
      </w:hyperlink>
      <w:r>
        <w:t xml:space="preserve"> </w:t>
      </w:r>
      <w:hyperlink r:id="rId52">
        <w:r>
          <w:rPr>
            <w:rStyle w:val="Hyperlink"/>
          </w:rPr>
          <w:t xml:space="preserve">[35]</w:t>
        </w:r>
      </w:hyperlink>
      <w:r>
        <w:t xml:space="preserve"> </w:t>
      </w:r>
      <w:r>
        <w:rPr>
          <w:rFonts w:hint="eastAsia"/>
        </w:rPr>
        <w:t xml:space="preserve">いきなりグラフデータベース～人生で初めてNeo4jを触ってみた（Cypher入門）</w:t>
      </w:r>
      <w:r>
        <w:t xml:space="preserve"> - GMOインターネットグループ </w:t>
      </w:r>
      <w:r>
        <w:rPr>
          <w:rFonts w:hint="eastAsia"/>
        </w:rPr>
        <w:t xml:space="preserve">グループ研究開発本部</w:t>
      </w:r>
    </w:p>
    <w:p>
      <w:pPr>
        <w:pStyle w:val="BodyText"/>
      </w:pPr>
      <w:hyperlink r:id="rId74">
        <w:r>
          <w:rPr>
            <w:rStyle w:val="Hyperlink"/>
          </w:rPr>
          <w:t xml:space="preserve">https://recruit.group.gmo/engineer/jisedai/blog/graph-database-neo4j-try-cypher/</w:t>
        </w:r>
      </w:hyperlink>
    </w:p>
    <w:p>
      <w:pPr>
        <w:pStyle w:val="BodyText"/>
      </w:pPr>
      <w:hyperlink r:id="rId49">
        <w:r>
          <w:rPr>
            <w:rStyle w:val="Hyperlink"/>
          </w:rPr>
          <w:t xml:space="preserve">[32]</w:t>
        </w:r>
      </w:hyperlink>
      <w:r>
        <w:t xml:space="preserve"> </w:t>
      </w:r>
      <w:hyperlink r:id="rId58">
        <w:r>
          <w:rPr>
            <w:rStyle w:val="Hyperlink"/>
          </w:rPr>
          <w:t xml:space="preserve">[39]</w:t>
        </w:r>
      </w:hyperlink>
      <w:r>
        <w:t xml:space="preserve"> </w:t>
      </w:r>
      <w:r>
        <w:rPr>
          <w:rFonts w:hint="eastAsia"/>
        </w:rPr>
        <w:t xml:space="preserve">Neo4j公式の言語ドライバー(Bolt)によるプログラミング</w:t>
      </w:r>
      <w:r>
        <w:t xml:space="preserve"> #neo4j - </w:t>
      </w:r>
      <w:r>
        <w:rPr>
          <w:rFonts w:hint="eastAsia"/>
        </w:rPr>
        <w:t xml:space="preserve">クリエーションライン株式会社</w:t>
      </w:r>
    </w:p>
    <w:p>
      <w:pPr>
        <w:pStyle w:val="BodyText"/>
      </w:pPr>
      <w:hyperlink r:id="rId75">
        <w:r>
          <w:rPr>
            <w:rStyle w:val="Hyperlink"/>
          </w:rPr>
          <w:t xml:space="preserve">https://www.creationline.com/tech-blog/data-management/neo4j/14847</w:t>
        </w:r>
      </w:hyperlink>
    </w:p>
    <w:p>
      <w:pPr>
        <w:pStyle w:val="BodyText"/>
      </w:pPr>
      <w:hyperlink r:id="rId50">
        <w:r>
          <w:rPr>
            <w:rStyle w:val="Hyperlink"/>
          </w:rPr>
          <w:t xml:space="preserve">[33]</w:t>
        </w:r>
      </w:hyperlink>
      <w:r>
        <w:t xml:space="preserve"> </w:t>
      </w:r>
      <w:r>
        <w:rPr>
          <w:rFonts w:hint="eastAsia"/>
        </w:rPr>
        <w:t xml:space="preserve">第</w:t>
      </w:r>
      <w:r>
        <w:t xml:space="preserve"> 2 </w:t>
      </w:r>
      <w:r>
        <w:rPr>
          <w:rFonts w:hint="eastAsia"/>
        </w:rPr>
        <w:t xml:space="preserve">章:</w:t>
      </w:r>
      <w:r>
        <w:t xml:space="preserve"> Cypher </w:t>
      </w:r>
      <w:r>
        <w:rPr>
          <w:rFonts w:hint="eastAsia"/>
        </w:rPr>
        <w:t xml:space="preserve">の世界へようこそ</w:t>
      </w:r>
      <w:r>
        <w:t xml:space="preserve"> | walk-with-ai</w:t>
      </w:r>
    </w:p>
    <w:p>
      <w:pPr>
        <w:pStyle w:val="BodyText"/>
      </w:pPr>
      <w:hyperlink r:id="rId76">
        <w:r>
          <w:rPr>
            <w:rStyle w:val="Hyperlink"/>
          </w:rPr>
          <w:t xml:space="preserve">https://walk-with-ai.com/docs/cypher-tutorial/chapter-02-cypher-introduction/</w:t>
        </w:r>
      </w:hyperlink>
    </w:p>
    <w:p>
      <w:pPr>
        <w:pStyle w:val="BodyText"/>
      </w:pPr>
      <w:hyperlink r:id="rId64">
        <w:r>
          <w:rPr>
            <w:rStyle w:val="Hyperlink"/>
          </w:rPr>
          <w:t xml:space="preserve">[45]</w:t>
        </w:r>
      </w:hyperlink>
      <w:r>
        <w:t xml:space="preserve"> </w:t>
      </w:r>
      <w:r>
        <w:rPr>
          <w:rFonts w:hint="eastAsia"/>
        </w:rPr>
        <w:t xml:space="preserve">JanusGraphによるグラフDB入門</w:t>
      </w:r>
      <w:r>
        <w:t xml:space="preserve"> #Database - Qiita</w:t>
      </w:r>
    </w:p>
    <w:p>
      <w:pPr>
        <w:pStyle w:val="BodyText"/>
      </w:pPr>
      <w:hyperlink r:id="rId77">
        <w:r>
          <w:rPr>
            <w:rStyle w:val="Hyperlink"/>
          </w:rPr>
          <w:t xml:space="preserve">https://qiita.com/chromia/items/049c587c3ee0e388be5b</w:t>
        </w:r>
      </w:hyperlink>
    </w:p>
    <w:p>
      <w:pPr>
        <w:pStyle w:val="BodyText"/>
      </w:pPr>
      <w:hyperlink r:id="rId65">
        <w:r>
          <w:rPr>
            <w:rStyle w:val="Hyperlink"/>
          </w:rPr>
          <w:t xml:space="preserve">[46]</w:t>
        </w:r>
      </w:hyperlink>
      <w:r>
        <w:t xml:space="preserve"> </w:t>
      </w:r>
      <w:r>
        <w:rPr>
          <w:rFonts w:hint="eastAsia"/>
        </w:rPr>
        <w:t xml:space="preserve">ArangoDBの主要機能と他のデータベースにはない強みとは</w:t>
      </w:r>
      <w:r>
        <w:t xml:space="preserve"> | </w:t>
      </w:r>
      <w:r>
        <w:rPr>
          <w:rFonts w:hint="eastAsia"/>
        </w:rPr>
        <w:t xml:space="preserve">株式会社一創</w:t>
      </w:r>
    </w:p>
    <w:p>
      <w:pPr>
        <w:pStyle w:val="BodyText"/>
      </w:pPr>
      <w:hyperlink r:id="rId78">
        <w:r>
          <w:rPr>
            <w:rStyle w:val="Hyperlink"/>
          </w:rPr>
          <w:t xml:space="preserve">https://www.issoh.co.jp/tech/details/7760/</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erospike.co.jp/blog/what-is-graph-database/" TargetMode="External" /><Relationship Type="http://schemas.openxmlformats.org/officeDocument/2006/relationships/hyperlink" Id="rId37" Target="https://aerospike.co.jp/blog/what-is-graph-database/#:~:text=" TargetMode="External" /><Relationship Type="http://schemas.openxmlformats.org/officeDocument/2006/relationships/hyperlink" Id="rId27" Target="https://aerospike.co.jp/blog/what-is-graph-database/#:~:text=%E3%80%8C%E3%81%93%E3%82%8C%E3%81%AF%E3%82%B0%E3%83%A9%E3%83%95%E3%81%A7%E7%B5%84%E3%82%80%E3%81%B9%E3%81%8D%E3%80%8D%E5%85%B8%E5%9E%8B%E3%83%91%E3%82%BF%E3%83%BC%E3%83%B3%E3%81%A8%E3%81%AF%EF%BC%9F" TargetMode="External" /><Relationship Type="http://schemas.openxmlformats.org/officeDocument/2006/relationships/hyperlink" Id="rId22" Target="https://aerospike.co.jp/blog/what-is-graph-database/#:~:text=%E3%81%93%E3%81%86%E3%81%97%E3%81%9F%E6%A7%8B%E9%80%A0%E3%81%AF%E3%80%81RDB%E3%81%A7%E3%82%82%E6%A7%8B%E7%AF%89%E3%81%AF%E5%8F%AF%E8%83%BD%E3%81%A7%E3%81%99%E3%80%82" TargetMode="External" /><Relationship Type="http://schemas.openxmlformats.org/officeDocument/2006/relationships/hyperlink" Id="rId35" Target="https://aerospike.co.jp/blog/what-is-graph-database/#:~:text=%E3%81%9F%E3%81%A0%E3%81%97%E3%80%81%E4%BB%A5%E4%B8%8B%E3%81%AE%E3%82%88%E3%81%86%E3%81%AA%E3%82%B1%E3%83%BC%E3%82%B9%E3%81%AB%E3%81%8A%E3%81%84%E3%81%A6%E3%81%AF%E3%80%81%E3%82%B0%E3%83%A9%E3%83%95%E3%83%87%E3%83%BC%E3%82%BF%E3%83%99%E3%83%BC%E3%82%B9%E3%81%8C%E6%9C%AC%E9%A0%98%E3%82%92%E7%99%BA%E6%8F%AE%E3%81%97%E3%81%BE%E3%81%99%E3%80%82" TargetMode="External" /><Relationship Type="http://schemas.openxmlformats.org/officeDocument/2006/relationships/hyperlink" Id="rId25" Target="https://aerospike.co.jp/blog/what-is-graph-database/#:~:text=%E3%81%BE%E3%81%9F%E3%80%81%E3%82%B0%E3%83%A9%E3%83%95%E6%A7%8B%E9%80%A0%E3%81%AE%E5%84%AA%E3%82%8C%E3%81%A6%E3%81%84%E3%82%8B%E7%82%B9%E3%81%A8%E3%81%97%E3%81%A6%E3%80%81%E3%80%8C%E3%81%82%E3%81%A8%E3%81%8B%E3%82%89%E9%96%A2%E4%BF%82%E6%80%A7%E3%82%92%E8%87%AA%E7%94%B1%E3%81%AB%E8%BF%BD%E5%8A%A0%E3%81%97%E3%82%84%E3%81%99%E3%81%84%E3%80%8D%E3%81%A8%E3%81%84%E3%81%86%E6%9F%94%E8%BB%9F%E6%80%A7%E3%81%8C%E3%81%82%E3%82%8A%E3%81%BE%E3%81%99%E3%80%82" TargetMode="External" /><Relationship Type="http://schemas.openxmlformats.org/officeDocument/2006/relationships/hyperlink" Id="rId41" Target="https://aerospike.co.jp/blog/what-is-graph-database/#:~:text=%E3%82%B0%E3%83%A9%E3%83%95%E3%83%87%E3%83%BC%E3%82%BF%E3%83%99%E3%83%BC%E3%82%B9%E3%81%AE%E4%BB%A3%E5%90%8D%E8%A9%9E%E3%81%A8%E3%82%82%E3%81%84%E3%81%88%E3%82%8B%E5%AD%98%E5%9C%A8%E3%81%A7%E3%80%81%E4%B8%96%E7%95%8C%E7%9A%84%E3%81%AB%E6%9C%80%E3%82%82%E5%88%A9%E7%94%A8%E8%80%85%E3%81%8C%E5%A4%9A%E3%81%84%E3%83%97%E3%83%AD%E3%83%80%E3%82%AF%E3%83%88%E3%81%A7%E3%81%99%E3%80%82" TargetMode="External" /><Relationship Type="http://schemas.openxmlformats.org/officeDocument/2006/relationships/hyperlink" Id="rId21" Target="https://aerospike.co.jp/blog/what-is-graph-database/#:~:text=%E3%82%B0%E3%83%A9%E3%83%95%E3%83%87%E3%83%BC%E3%82%BF%E3%83%99%E3%83%BC%E3%82%B9%E3%81%AF%E3%80%81%E3%83%8E%E3%83%BC%E3%83%89%EF%BC%88%E7%82%B9%EF%BC%89%E3%81%A8%E3%82%A8%E3%83%83%E3%82%B8%EF%BC%88%E7%B7%9A%EF%BC%89%E3%81%AB%E3%82%88%E3%81%A3%E3%81%A6%E3%83%87%E3%83%BC%E3%82%BF%E3%82%92%E6%A7%8B%E9%80%A0%E5%8C%96%E3%81%97%E3%80%81%E3%80%8C%E8%AA%B0%E3%81%8C%E8%AA%B0%E3%81%A8%E3%81%A4%E3%81%AA%E3%81%8C%E3%81%A3%E3%81%A6%E3%81%84%E3%82%8B%E3%81%8B%E3%80%8D%E3%80%8C%E3%81%A9%E3%81%AE%E6%83%85%E5%A0%B1%E5%90%8C%E5%A3%AB%E3%81%8C%E3%81%A9%E3%81%86%E5%BD%B1%E9%9F%BF%E3%81%97%E3%81%A6%E3%81%84%E3%82%8B%E3%81%8B%E3%80%8D%E3%81%A8%E3%81%84%E3%81%A3%E3%81%9F%E9%96%A2%E4%BF%82%E6%80%A7%E3%81%9D%E3%81%AE%E3%82%82%E3%81%AE%20%E3%82%92%E3%83%87%E3%83%BC%E3%82%BF%E6%A7%8B%E9%80%A0%E3%81%A8%E3%81%97%E3%81%A6%E6%89%B1%E3%81%86%E3%81%93%E3%81%A8%E3%81%8C%E3%81%A7%E3%81%8D%E3%82%8B%E3%83%87%E3%83%BC%E3%82%BF%E3%83%99%E3%83%BC%E3%82%B9%E3%81%A7%E3%81%99%E3%80%82" TargetMode="External" /><Relationship Type="http://schemas.openxmlformats.org/officeDocument/2006/relationships/hyperlink" Id="rId46" Target="https://aerospike.co.jp/blog/what-is-graph-database/#:~:text=%E5%AD%A6%E7%BF%92%E8%B3%87%E6%96%99%E3%82%82%E8%B1%8A%E5%AF%8C%E3%81%A7%E3%80%81%E6%97%A5%E6%9C%AC%E8%AA%9E%E3%81%AE%E6%83%85%E5%A0%B1%E3%82%82%E6%AF%94%E8%BC%83%E7%9A%84%E6%89%8B%E3%81%AB%E5%85%A5%E3%82%8A%E3%82%84%E3%81%99%E3%81%84%E3%81%A7%E3%81%99%E3%80%82" TargetMode="External" /><Relationship Type="http://schemas.openxmlformats.org/officeDocument/2006/relationships/hyperlink" Id="rId39" Target="https://aerospike.co.jp/blog/what-is-graph-database/#:~:text=%E6%80%A7%E8%83%BD%E9%9D%A2%E3%81%A7%E3%81%AF%E3%83%88%E3%83%83%E3%83%97%E3%82%AF%E3%83%A9%E3%82%B9%E3%81%AE%E3%83%9D%E3%83%86%E3%83%B3%E3%82%B7%E3%83%A3%E3%83%AB%E3%82%92%E6%8C%81%E3%81%A1%E3%81%A4%E3%81%A4%E3%80%81%E4%BB%8A%E5%BE%8C%E3%81%AE%E6%99%AE%E5%8F%8A%E3%83%BB%E5%AE%9F%E7%B8%BE%E6%AC%A1%E7%AC%AC%E3%81%A7%E5%AD%98%E5%9C%A8%E6%84%9F%E3%82%92%E3%81%95%E3%82%89%E3%81%AB%E5%BC%B7%E3%82%81%E3%81%A6%E3%81%84%E3%81%8F%E3%81%A8%E4%BA%88%E6%B8%AC%E3%81%95%E3%82%8C%E3%81%BE%E3%81%99%E3%80%82" TargetMode="External" /><Relationship Type="http://schemas.openxmlformats.org/officeDocument/2006/relationships/hyperlink" Id="rId43" Target="https://aerospike.co.jp/blog/what-is-graph-database/#:~:text=,%E5%90%91%E3%81%84%E3%81%A6%E3%81%84%E3%82%8B%E3%82%B1%E3%83%BC%E3%82%B9" TargetMode="External" /><Relationship Type="http://schemas.openxmlformats.org/officeDocument/2006/relationships/hyperlink" Id="rId63" Target="https://aerospike.co.jp/blog/what-is-graph-database/#:~:text=,%E5%A4%9A%E6%AE%B5%E9%9A%8E%E3%81%AE%E3%83%AA%E3%83%AC%E3%83%BC%E3%82%B7%E3%83%A7%E3%83%B3%E3%82%92%E4%B8%80%E7%9E%AC%E3%81%A7%E3%81%9F%E3%81%A9%E3%82%8B%E6%8E%A2%E7%B4%A2%E8%83%BD%E5%8A%9B%E3%81%8C%E9%AB%98%E3%81%84" TargetMode="External" /><Relationship Type="http://schemas.openxmlformats.org/officeDocument/2006/relationships/hyperlink" Id="rId36" Target="https://aerospike.co.jp/blog/what-is-graph-database/#:~:text=,%E8%A9%90%E6%AC%BA%E6%A4%9C%E7%9F%A5%E3%82%84%E7%95%B0%E5%B8%B8%E6%A4%9C%E5%87%BA%E3%81%AA%E3%81%A9%E3%80%81%E3%83%91%E3%82%BF%E3%83%BC%E3%83%B3%E6%8E%A2%E7%B4%A2%E3%81%AB%E5%BC%B7%E3%81%84%E6%A5%AD%E5%8B%99%E3%83%AD%E3%82%B8%E3%83%83%E3%82%AF" TargetMode="External" /><Relationship Type="http://schemas.openxmlformats.org/officeDocument/2006/relationships/hyperlink" Id="rId56" Target="https://aerospike.co.jp/blog/what-is-graph-database/#:~:text=,AWS%E3%81%AE%E4%BB%96%E3%82%B5%E3%83%BC%E3%83%93%E3%82%B9%E3%81%A8%E3%81%AE%E9%80%A3%E6%90%BA%E3%81%8C%E5%BC%B7%E5%8A%9B%EF%BC%88IAM%E3%80%81CloudWatch%E3%80%81S3%E3%81%AA%E3%81%A9%EF%BC%89" TargetMode="External" /><Relationship Type="http://schemas.openxmlformats.org/officeDocument/2006/relationships/hyperlink" Id="rId45" Target="https://aerospike.co.jp/blog/what-is-graph-database/#:~:text=,RDB%E7%B5%8C%E9%A8%93%E8%80%85%E3%81%8C%E5%88%9D%E3%82%81%E3%81%A6Cypher%E3%82%92%E5%AD%A6%E3%81%B6%E5%85%A5%E3%82%8A%E5%8F%A3%E3%81%A8%E3%81%97%E3%81%A6%E3%82%82%E6%9C%80%E9%81%A9" TargetMode="External" /><Relationship Type="http://schemas.openxmlformats.org/officeDocument/2006/relationships/hyperlink" Id="rId70" Target="https://aws.amazon.com/jp/compare/the-difference-between-graph-and-relational-database/" TargetMode="External" /><Relationship Type="http://schemas.openxmlformats.org/officeDocument/2006/relationships/hyperlink" Id="rId33" Target="https://aws.amazon.com/jp/compare/the-difference-between-graph-and-relational-database/#:~:text=%2A%20%E3%83%87%E3%83%BC%E3%82%BF%E3%83%99%E3%83%BC%E3%82%B9%E6%A7%8B%E9%80%A0%E3%81%AE%E4%BB%96%E3%81%AE%E9%83%A8%E5%88%86%E3%81%AB%E5%BD%B1%E9%9F%BF%E3%82%92%E4%B8%8E%E3%81%88%E3%82%8B%E3%81%93%E3%81%A8%E3%81%AA%E3%81%8F%E3%80%81%E3%82%A8%E3%83%83%E3%82%B8%E3%80%81%E3%83%8E%E3%83%BC%E3%83%89%E3%80%81%E3%83%97%E3%83%AD%E3%83%91%E3%83%86%E3%82%A3%E3%82%92%E4%BF%AE%E6%AD%A3%E3%81%99%E3%82%8B%E3%81%9F%E3%82%81%E3%80%81%E9%80%B2%E5%8C%96%E3%81%99%E3%82%8B%E3%82%B9%E3%82%AD%E3%83%BC%E3%83%9E%E3%82%92%E5%BF%85%E8%A6%81%E3%81%A8%E3%81%97%E3%81%A6%E3%81%84%E3%82%8B%20%2A%20%E7%9B%B8%E4%BA%92%E6%8E%A5%E7%B6%9A%E3%81%95%E3%82%8C%E3%81%9F%E3%83%87%E3%83%BC%E3%82%BF%E3%82%92%E5%88%A9%E7%94%A8%E3%81%97%E3%81%A6%E3%81%8A%E3%82%8A%E3%80%81%E9%96%A2%E4%BF%82%E9%96%93%E3%81%A7%E8%A4%87%E6%95%B0%E3%81%BE%E3%81%9F%E3%81%AF%E4%B8%8D%E6%98%8E%E3%81%AA%E6%95%B0%E3%81%AE%E3%83%9B%E3%83%83%E3%83%97%E3%82%92%E5%AE%9F%E8%A1%8C%E3%81%99%E3%82%8B%E5%BF%85%E8%A6%81%E3%81%8C%E3%81%82%E3%82%8B%20%28Friend,%E3%82%BF%E3%82%A4%E3%83%97%E3%81%AE%E3%82%AF%E3%82%A8%E3%83%AA" TargetMode="External" /><Relationship Type="http://schemas.openxmlformats.org/officeDocument/2006/relationships/hyperlink" Id="rId23" Target="https://aws.amazon.com/jp/compare/the-difference-between-graph-and-relational-database/#:~:text=%E3%82%B0%E3%83%A9%E3%83%95%E3%83%87%E3%83%BC%E3%82%BF%E3%83%99%E3%83%BC%E3%82%B9%E3%83%A2%E3%83%87%E3%83%AB" TargetMode="External" /><Relationship Type="http://schemas.openxmlformats.org/officeDocument/2006/relationships/hyperlink" Id="rId24" Target="https://aws.amazon.com/jp/compare/the-difference-between-graph-and-relational-database/#:~:text=%E4%B8%80%E6%96%B9%E3%80%81%E3%82%B0%E3%83%A9%E3%83%95%E3%83%87%E3%83%BC%E3%82%BF%E3%83%99%E3%83%BC%E3%82%B9%E3%81%AF%E3%80%81%E5%B1%9E%E6%80%A7%E3%80%81%E9%96%A2%E4%BF%82%E3%80%81%E3%81%8A%E3%82%88%E3%81%B3%E3%82%AA%E3%83%96%E3%82%B8%E3%82%A7%E3%82%AF%E3%83%88%E3%82%92%E5%90%AB%E3%82%80%E3%82%B0%E3%83%A9%E3%83%95%E6%A7%8B%E9%80%A0%E3%82%92%E4%BD%BF%E7%94%A8%E3%81%97%E3%81%A6%E3%83%87%E3%83%BC%E3%82%BF%E3%82%92%E8%A1%A8%E3%81%97%E3%81%BE%E3%81%99%E3%80%82%E3%83%8E%E3%83%BC%E3%83%89%E3%81%AF%E3%82%AA%E3%83%96%E3%82%B8%E3%82%A7%E3%82%AF%E3%83%88%E3%81%A7%E3%81%82%E3%82%8A%E3%80%81%E3%82%A8%E3%83%83%E3%82%B8%E3%81%AF%E3%81%9D%E3%82%8C%E3%82%89%E3%81%AE%E3%83%8E%E3%83%BC%E3%83%89%E9%96%93%E3%81%AE%E9%96%A2%E4%BF%82%20%E3%82%92%E7%A4%BA%E3%81%97%E3%80%81%E3%83%97%E3%83%AD%E3%83%91%E3%83%86%E3%82%A3%E3%81%AF%E3%83%8E%E3%83%BC%E3%83%89%E3%81%A8%E3%82%A8%E3%83%83%E3%82%B8%E3%81%AE%E5%B1%9E%E6%80%A7%E3%82%92%E8%A8%98%E8%BF%B0%E3%81%97%E3%81%BE%E3%81%99%E3%80%82%E3%81%93%E3%81%AE%E5%8B%95%E7%9A%84%E3%81%AA%E6%A7%8B%E9%80%A0%E3%81%AB%E3%82%88%E3%82%8A%E3%80%81%E3%82%B0%E3%83%A9%E3%83%95%E3%83%87%E3%83%BC%E3%82%BF%E3%83%99%E3%83%BC%E3%82%B9%E3%81%AF%E9%80%A3%E7%B5%90%E3%83%87%E3%83%BC%E3%82%BF%E3%81%AE%E8%A1%A8%E7%8F%BE%E3%81%AB%E6%9C%89%E7%94%A8%E3%81%A7%E3%81%99%E3%80%82%E9%96%A2%E4%BF%82%E3%81%A8%E3%83%87%E3%83%BC%E3%82%BF%E5%9E%8B%E3%81%AB%E9%96%A2%E3%81%99%E3%82%8B%E6%9F%94%E8%BB%9F%E6%80%A7%E3%81%8C%E5%90%91%E4%B8%8A%E3%81%97%20%E3%81%BE%E3%81%99%E3%80%82" TargetMode="External" /><Relationship Type="http://schemas.openxmlformats.org/officeDocument/2006/relationships/hyperlink" Id="rId32" Target="https://aws.amazon.com/jp/compare/the-difference-between-graph-and-relational-database/#:~:text=Neptune%20%E3%81%AF%E3%80%81%E3%83%97%E3%83%AD%E3%83%91%E3%83%86%E3%82%A3%E3%82%B0%E3%83%A9%E3%83%95%E3%81%A8%20W3C%20%E3%81%AE%20Resource,%E3%82%84%20SPARQL%20%E3%81%AA%E3%81%A9%E3%81%AE%E3%82%AF%E3%82%A8%E3%83%AA%E8%A8%80%E8%AA%9E%E3%82%82%E3%82%B5%E3%83%9D%E3%83%BC%E3%83%88%E3%81%97%E3%81%A6%E3%81%84%E3%82%8B%E3%81%9F%E3%82%81%E3%80%81%E9%AB%98%E5%BA%A6%E3%81%AB%E7%B5%90%E3%81%B3%E3%81%A4%E3%81%91%E3%82%89%E3%82%8C%E3%81%9F%E3%83%87%E3%83%BC%E3%82%BF%E3%82%BB%E3%83%83%E3%83%88%E3%82%92%E3%83%8A%E3%83%93%E3%82%B2%E3%83%BC%E3%83%88%E3%81%99%E3%82%8B%E3%82%AF%E3%82%A8%E3%83%AA%E3%82%92%E6%A7%8B%E7%AF%89%E3%81%A7%E3%81%8D%E3%81%BE%E3%81%99%E3%80%82%20Neptune%20%E3%81%AB%E3%81%AF%E3%81%84%E3%81%8F%E3%81%A4%E3%82%82%E3%81%AE%E6%A9%9F%E8%83%BD%E3%81%8C%E3%81%82%E3%82%8A%E3%81%BE%E3%81%99%E3%80%82" TargetMode="External" /><Relationship Type="http://schemas.openxmlformats.org/officeDocument/2006/relationships/hyperlink" Id="rId77" Target="https://qiita.com/chromia/items/049c587c3ee0e388be5b" TargetMode="External" /><Relationship Type="http://schemas.openxmlformats.org/officeDocument/2006/relationships/hyperlink" Id="rId64" Target="https://qiita.com/chromia/items/049c587c3ee0e388be5b#:~:text=,Windows%E3%81%A7%E3%82%82%E5%95%8F%E9%A1%8C%E3%81%AA%E3%81%8F%E5%8B%95%E3%81%8B%E3%81%9B%E3%81%BE%E3%81%99%E3%80%82" TargetMode="External" /><Relationship Type="http://schemas.openxmlformats.org/officeDocument/2006/relationships/hyperlink" Id="rId74" Target="https://recruit.group.gmo/engineer/jisedai/blog/graph-database-neo4j-try-cypher/" TargetMode="External" /><Relationship Type="http://schemas.openxmlformats.org/officeDocument/2006/relationships/hyperlink" Id="rId44" Target="https://recruit.group.gmo/engineer/jisedai/blog/graph-database-neo4j-try-cypher/#:~:text=%E4%BA%BA%E3%81%AE%E3%81%9F%E3%82%81%E3%81%AB%E6%9B%B8%E3%81%84%E3%81%A6%E3%81%8A%E3%81%8F%E3%81%A8%E3%80%81Neo4j%E3%81%AF%E3%82%B0%E3%83%A9%E3%83%95%E3%83%87%E3%83%BC%E3%82%BF%E3%83%99%E3%83%BC%E3%82%B9%E3%81%A0%E3%81%91%E3%81%82%E3%81%A3%E3%81%A6%E3%80%81%E3%82%AF%E3%82%A8%E3%83%AA%E7%B5%90%E6%9E%9C%E3%81%AE%E3%83%8D%E3%83%83%E3%83%88%E3%83%AF%E3%83%BC%E3%82%AF%E3%81%AE%E3%82%B0%E3%83%A9%E3%83%95%E3%82%92%E6%8F%8F%E7%94%BB%E3%81%99%E3%82%8B%E6%A9%9F%E8%83%BD%E3%81%8C%E6%9C%80%E5%88%9D%E3%81%8B%E3%82%89%E3%81%A4%E3%81%84%E3%81%A6%E3%81%84%E3%81%BE%E3%81%99%E3%80%82AuraDB%E3%81%AE%E7%84%A1%E6%96%99%E3%83%97%E3%83%A9%E3%83%B3%20%E3%82%82%E3%83%AD%E3%83%BC%E3%82%AB%E3%83%ABPC%E3%81%A7%E8%87%AA%E5%89%8D%E3%81%A7%E7%AB%8B%E3%81%A6%E3%81%A6%E3%82%82%E3%81%9D%E3%81%AE%E5%9F%BA%E6%9C%AC%E6%A9%9F%E8%83%BD%E3%81%AF%E5%90%8C%E3%81%98%E3%81%A7%E3%81%99%E3%81%AD%E3%80%82" TargetMode="External" /><Relationship Type="http://schemas.openxmlformats.org/officeDocument/2006/relationships/hyperlink" Id="rId48" Target="https://recruit.group.gmo/engineer/jisedai/blog/graph-database-neo4j-try-cypher/#:~:text=%E4%BD%95%E3%81%AF%E3%81%95%E3%81%A6%E3%81%8A%E3%81%8D%E3%80%81Neo4j%E3%81%AE%E7%92%B0%E5%A2%83%E3%82%92%E6%BA%96%E5%82%99%E3%81%97%E3%81%AA%E3%81%84%E3%81%93%E3%81%A8%E3%81%AB%E3%81%AF%E5%A7%8B%E3%81%BE%E3%82%8A%E3%81%BE%E3%81%9B%E3%82%93%E3%80%82%E8%AA%BF%E3%81%B9%E3%82%8B%E3%81%A8%E3%80%81Neo4j%2C%20Inc%E3%81%A8%E3%81%84%E3%81%86%E4%BC%9A%E7%A4%BE%E3%81%8C%E3%81%82%E3%82%8ANeo4j%E3%81%AF%E3%81%9D%E3%81%93%E3%81%A7%E9%96%8B%E7%99%BA%E3%81%8C%E9%80%B2%E3%82%81%E3%82%89%E3%82%8C%E3%81%A6%E3%81%84%E3%81%BE%E3%81%99%E3%80%82%E3%82%BF%E3%82%A4%E3%83%9F%E3%83%B3%20%E3%82%B0%E3%81%8C%E3%81%84%E3%81%84%E3%81%93%E3%81%A8%E3%81%ABNeo4j%E3%81%AF%E6%98%A8%E5%B9%B4%E6%9C%AB%E3%81%AB%E3%82%AF%E3%83%A9%E3%82%A6%E3%83%89%E4%B8%8A%E3%81%A7%E3%83%96%E3%83%A9%E3%82%A6%E3%82%B6%E3%82%A2%E3%82%AF%E3%82%BB%E3%82%B9%E3%81%A7%E3%81%8D%E3%82%8BAuraDB%E3%81%AE%E7%84%A1%E6%96%99%E3%83%97%E3%83%A9%E3%83%B3%E3%81%8C%E5%87%BA%E3%81%A6%E3%81%84%E3%81%BE%E3%81%97%E3%81%9F%EF%BC%88%E5%8F%82%E8%80%83%E8%A8%98%E4%BA%8B%EF%BC%89%E3%80%82" TargetMode="External" /><Relationship Type="http://schemas.openxmlformats.org/officeDocument/2006/relationships/hyperlink" Id="rId51" Target="https://recruit.group.gmo/engineer/jisedai/blog/graph-database-neo4j-try-cypher/#:~:text=1,Twitter%E3%81%AE%E3%82%B5%E3%83%B3%E3%83%97%E3%83%AB%E3%83%87%E3%83%BC%E3%82%BF%E3%82%92%E4%BD%BF%E3%81%A3%E3%81%A6Cypher%E3%82%92%E3%82%82%E3%81%A3%E3%81%A8%E7%90%86%E8%A7%A3" TargetMode="External" /><Relationship Type="http://schemas.openxmlformats.org/officeDocument/2006/relationships/hyperlink" Id="rId52" Target="https://recruit.group.gmo/engineer/jisedai/blog/graph-database-neo4j-try-cypher/#:~:text=Neo4j%E7%92%B0%E5%A2%83%E3%81%AE%E6%BA%96%E5%82%99" TargetMode="External" /><Relationship Type="http://schemas.openxmlformats.org/officeDocument/2006/relationships/hyperlink" Id="rId76" Target="https://walk-with-ai.com/docs/cypher-tutorial/chapter-02-cypher-introduction/" TargetMode="External" /><Relationship Type="http://schemas.openxmlformats.org/officeDocument/2006/relationships/hyperlink" Id="rId50" Target="https://walk-with-ai.com/docs/cypher-tutorial/chapter-02-cypher-introduction/#:~:text=%E3%82%AA%E3%83%97%E3%82%B7%E3%83%A7%E3%83%B3%20A%3A%20Neo4j%20Desktop%EF%BC%88%E3%83%AD%E3%83%BC%E3%82%AB%E3%83%AB%E9%96%8B%E7%99%BA%E7%92%B0%E5%A2%83%EF%BC%89%E2%80%8B,%E3%81%AF%E3%80%81%E8%87%AA%E8%BA%AB%E3%81%AE%20PC%20%E4%B8%8A%E3%81%A7%20Neo4j%20%E3%83%87%E3%83%BC%E3%82%BF%E3%83%99%E3%83%BC%E3%82%B9%E3%82%92%E7%AE%A1%E7%90%86%E3%81%99%E3%82%8B%E3%81%9F%E3%82%81%E3%81%AE%E3%82%AF%E3%83%A9%E3%82%A4%E3%82%A2%E3%83%B3%E3%83%88%E3%82%A2%E3%83%97%E3%83%AA%E3%82%B1%E3%83%BC%E3%82%B7%E3%83%A7%E3%83%B3%E3%81%A7%E3%81%99%E3%80%82" TargetMode="External" /><Relationship Type="http://schemas.openxmlformats.org/officeDocument/2006/relationships/hyperlink" Id="rId71" Target="https://www.creationline.com/service/neo4j/" TargetMode="External" /><Relationship Type="http://schemas.openxmlformats.org/officeDocument/2006/relationships/hyperlink" Id="rId40" Target="https://www.creationline.com/service/neo4j/#:~:text=1" TargetMode="External" /><Relationship Type="http://schemas.openxmlformats.org/officeDocument/2006/relationships/hyperlink" Id="rId26" Target="https://www.creationline.com/service/neo4j/#:~:text=3" TargetMode="External" /><Relationship Type="http://schemas.openxmlformats.org/officeDocument/2006/relationships/hyperlink" Id="rId61" Target="https://www.creationline.com/service/neo4j/#:~:text=Neo4j%20Enterprise%20" TargetMode="External" /><Relationship Type="http://schemas.openxmlformats.org/officeDocument/2006/relationships/hyperlink" Id="rId75" Target="https://www.creationline.com/tech-blog/data-management/neo4j/14847" TargetMode="External" /><Relationship Type="http://schemas.openxmlformats.org/officeDocument/2006/relationships/hyperlink" Id="rId58" Target="https://www.creationline.com/tech-blog/data-management/neo4j/14847#:~:text=Neo4j%20v3" TargetMode="External" /><Relationship Type="http://schemas.openxmlformats.org/officeDocument/2006/relationships/hyperlink" Id="rId49" Target="https://www.creationline.com/tech-blog/data-management/neo4j/14847#:~:text=OS%E3%81%AF%E3%80%81Linux%2FWindows%2FMac%E3%81%AE%E3%81%84%E3%81%9A%E3%82%8C%E3%82%82%E5%AF%BE%E5%BF%9C%E3%81%97%E3%81%A6%E3%81%84%E3%81%BE%E3%81%99%E3%80%82%E3%81%93%E3%81%93%E3%81%A7%E3%81%AFWindows%E3%82%92%E3%83%99%E3%83%BC%E3%82%B9%E3%81%AB%E3%81%97%E3%81%BE%E3%81%99%E3%80%82" TargetMode="External" /><Relationship Type="http://schemas.openxmlformats.org/officeDocument/2006/relationships/hyperlink" Id="rId72" Target="https://www.imagazine.co.jp/12805-2/" TargetMode="External" /><Relationship Type="http://schemas.openxmlformats.org/officeDocument/2006/relationships/hyperlink" Id="rId29" Target="https://www.imagazine.co.jp/12805-2/#:~:text=%E3%82%B0%E3%83%A9%E3%83%95%E3%81%AF%E3%80%8C%E3%83%8E%E3%83%BC%E3%83%89%E3%80%8D%E3%80%8C%E3%82%A8%E3%83%83%E3%82%B8%E3%80%8D%E3%80%8C%E3%83%97%E3%83%AD%E3%83%91%E3%83%86%E3%82%A3%E3%80%8D%E3%81%AE%EF%BC%93%E8%A6%81%E7%B4%A0%E3%81%AB%E3%82%88%E3%81%A3%E3%81%A6%E3%80%81%E3%83%8E%E3%83%BC%E3%83%89%E9%96%93%E3%81%AE%E3%80%8C%E9%96%A2%E4%BF%82%E6%80%A7%E3%80%8D%E3%82%92%E8%A1%A8%E7%8F%BE%E3%81%A7%E3%81%8D%E3%82%8B%EF%BC%88%E5%9B%B3%E8%A1%A81%EF%BC%89%E3%80%82" TargetMode="External" /><Relationship Type="http://schemas.openxmlformats.org/officeDocument/2006/relationships/hyperlink" Id="rId31" Target="https://www.imagazine.co.jp/12805-2/#:~:text=%E3%83%8E%E3%83%BC%E3%83%89%EF%BC%88node%EF%BC%89%EF%BC%9A%E5%88%A5%E5%90%8D%E3%83%90%E3%83%BC%E3%83%86%E3%83%83%E3%82%AF%E3%82%B9%E3%80%81%E9%A0%82%E7%82%B9%E3%80%82%E7%82%B9%E3%82%84%E4%B8%B8%E3%81%A7%E8%A1%A8%E7%8F%BE%E3%81%95%E3%82%8C%E3%82%8B%E3%82%A8%E3%83%B3%E3%83%86%E3%82%A3%E3%83%86%E3%82%A3%E3%83%BC%E3%80%82%E3%80%8C%E3%83%A9%E3%83%99%E3%83%AB%E3%80%8D%E3%82%92%E4%BB%98%E3%81%91%E3%81%A6%E7%A8%AE%E5%88%A5%E3%82%92%E5%88%86%E9%A1%9E%E3%81%99%E3%82%8B%E3%81%93%E3%81%A8%E3%81%8C%E5%A4%9A%E3%81%84%E3%80%82" TargetMode="External" /><Relationship Type="http://schemas.openxmlformats.org/officeDocument/2006/relationships/hyperlink" Id="rId30" Target="https://www.imagazine.co.jp/12805-2/#:~:text=Image" TargetMode="External" /><Relationship Type="http://schemas.openxmlformats.org/officeDocument/2006/relationships/hyperlink" Id="rId78" Target="https://www.issoh.co.jp/tech/details/7760/" TargetMode="External" /><Relationship Type="http://schemas.openxmlformats.org/officeDocument/2006/relationships/hyperlink" Id="rId65" Target="https://www.issoh.co.jp/tech/details/7760/#:~:text=ArangoDB%E3%81%A8%E3%82%88%E3%81%8F%E6%AF%94%E8%BC%83%E3%81%95%E3%82%8C%E3%82%8B%E3%81%AE%E3%81%8C%E3%80%81Neo4j%E3%82%84JanusGraph%E3%81%A8%E3%81%84%E3%81%A3%E3%81%9F%E5%B0%82%E7%94%A8%E3%82%B0%E3%83%A9%E3%83%95DB%E3%81%A7%E3%81%99%E3%80%82Neo4j%E3%81%AF%E3%82%B0%E3%83%A9%E3%83%95%E6%A7%8B%E9%80%A0%E3%81%AB%E6%9C%80%E9%81%A9%E5%8C%96%E3%81%95%E3%82%8C%E3%81%9F%E5%86%85%E9%83%A8%E3%82%A2%E3%83%BC%E3%82%AD%E3%83%86%E3%82%AF%E3%83%81%E3%83%A3%E3%81%A8Cyp%20her%E3%81%A8%E3%81%84%E3%81%86%E5%BC%B7%E5%8A%9B%E3%81%AA%E3%82%AF%E3%82%A8%E3%83%AA%E8%A8%80%E8%AA%9E%E3%82%92%E6%8C%81%E3%81%A1%E3%80%81%E3%82%B0%E3%83%A9%E3%83%95%E5%B0%82%E7%94%A8%E3%81%A8%E3%81%97%E3%81%A6%E9%9D%9E%E5%B8%B8%E3%81%AB%E9%AB%98%E3%81%84%E6%80%A7%E8%83%BD%E3%82%92%E7%99%BA%E6%8F%AE%E3%81%97%E3%81%BE%E3%81%99%E3%80%82%E4%B8%80%E6%96%B9%E3%81%A7%E3%80%81%E3%83%89%E3%82%AD%E3%83%A5%E3%83%A1%E3%83%B3%E3%83%88%E5%9E%8B%E3%82%84%E4%BB%96%E3%83%A2%E3%83%87%E3%83%AB%E3%81%A8%E3%81%AE%E7%B5%B1%E5%90%88%E3%81%AB%E3%81%AF%E5%AF%BE%E5%BF%9C%E3%81%97%E3%81%A6%E3%81%8A%E3%82%89%E3%81%9A%E3%80%81%E7%94%A8%E9%80%94%E3%81%8C%E9%99%90%E5%AE%9A%E3%81%95%E3%82%8C%E3%81%8C%E3%81%A1%E3%81%A7%20%E3%81%99%E3%80%82JanusGraph%E3%81%AF%E5%A4%A7%E8%A6%8F%E6%A8%A1%E5%88%86%E6%95%A3%E5%87%A6%E7%90%86%E3%81%AB%E5%BC%B7%E3%81%BF%E3%82%92%E6%8C%81%E3%81%A1%E3%81%BE%E3%81%99%E3%81%8C%E3%80%81%E3%83%90%E3%83%83%E3%82%AF%E3%82%A8%E3%83%B3%E3%83%89%E3%81%ABCassandra%E3%82%84ElasticSearch%E3%81%AA%E3%81%A9%E8%A4%87%E6%95%B0%E3%81%AE%E6%A7%8B%E6%88%90%E8%A6%81%E7%B4%A0%E3%81%8C%E5%BF%85%E8%A6%81%E3%81%A7%E3%80%81%E5%B0%8E%E5%85%A5%E3%83%BB%E4%BF%9D%E5%AE%88%E3%81%AE%20%E9%9B%A3%E6%98%93%E5%BA%A6%E3%81%8C%E9%AB%98%E3%81%8F%E3%81%AA%E3%82%8A%E3%81%BE%E3%81%99%E3%80%82ArangoDB%E3%81%AF%E3%81%9D%E3%82%8C%E3%82%89%E3%81%A8%E6%AF%94%E8%BC%83%E3%81%97%E3%81%A6%E3%80%81%E5%8D%98%E4%B8%80%E3%82%A8%E3%83%B3%E3%82%B8%E3%83%B3%E3%81%A7%E5%A4%9A%E7%94%A8%E9%80%94%E3%81%AB%E5%AF%BE%E5%BF%9C%E3%81%A7%E3%81%8D%E3%82%8B%E7%82%B9%E3%80%81%E9%81%8B%E7%94%A8%E3%81%AE%E7%B0%A1%E4%BE%BF%E3%81%95%E3%80%81%E9%96%8B%E7%99%BA%E5%8A%B9%E7%8E%87%E3%81%AE%E9%AB%98%E3%81%95%E3%81%A7%E5%84%AA%E4%BD%8D%E6%80%A7%E3%81%8C%E3%81%82%E3%82%8A%E3%81%BE%E3%81%99%E3%80%82" TargetMode="External" /><Relationship Type="http://schemas.openxmlformats.org/officeDocument/2006/relationships/hyperlink" Id="rId73" Target="https://zenn.dev/yohei/articles/2025-06-09-neo4j-certificate" TargetMode="External" /><Relationship Type="http://schemas.openxmlformats.org/officeDocument/2006/relationships/hyperlink" Id="rId42" Target="https://zenn.dev/yohei/articles/2025-06-09-neo4j-certificate#:~:text=%E3%82%B0%E3%83%A9%E3%83%95%E6%A7%8B%E9%80%A0%E3%81%AB%E3%81%8A%E3%81%84%E3%81%A6%E3%83%87%E3%83%BC%E3%82%BF%E9%96%93%E3%81%AE%E9%96%A2%E9%80%A3%E6%80%A7%E3%82%92%E9%AB%98%E9%80%9F%E3%81%AB%E3%81%9F%E3%81%A9%E3%82%8B%E3%81%93%E3%81%A8%E3%81%AB%E7%89%B9%E5%8C%96%E3%81%97%E3%81%A6%E8%A8%AD%E8%A8%88%E3%81%95%E3%82%8C%E3%81%A6%E3%81%8A%E3%82%8A%E3%80%81%E6%95%B0%E5%8D%81%E5%84%84%E3%82%82%E3%81%AE%E3%83%8E%E3%83%BC%E3%83%89%E3%82%84%E3%83%AA%E3%83%AC%E3%83%BC%E3%82%B7%E3%83%A7%E3%83%B3%E3%82%B7%E3%83%83%E3%83%97%E3%82%92%E5%8A%B9%E7%8E%87%E7%9A%84%E3%81%AB%E5%87%A6%E7%90%86%E3%81%A7%E3%81%8D%E3%82%8B%E7%82%B9%E3%81%AB%E5%BC%B7%E3%81%BF%E3%81%8C%E3%81%82%E3%82%8A%E3%81%BE%E3%81%99%E3%80%82RDB%20%E3%81%A7%E3%81%AF%20%E3%83%86%E3%83%BC%E3%83%96%E3%83%AB%E3%81%AE%20JOIN%20%E6%93%8D%E4%BD%9C%E3%81%AB%E3%82%88%E3%81%A3%E3%81%A6%E9%96%A2%E4%BF%82%E6%80%A7%E3%82%92%E5%B0%8E%E3%81%8D%E5%87%BA%E3%81%97%E3%81%BE%E3%81%99%E3%81%8C%E3%80%81JOIN,%E6%93%8D%E4%BD%9C%E3%81%AE%E3%83%9B%E3%83%83%E3%83%97%E6%95%B0%E3%81%8C%E5%A2%97%E3%81%88%E3%82%8B%E3%81%A8%E3%82%AF%E3%82%A8%E3%83%AA%E3%83%91%E3%83%95%E3%82%A9%E3%83%BC%E3%83%9E%E3%83%B3%E3%82%B9%E3%81%8C%E5%8A%A3%E5%8C%96%E3%81%99%E3%82%8B%E5%95%8F%E9%A1%8C%E3%81%8C%E3%81%82%E3%82%8A%E3%81%BE%E3%81%99%E3%80%82%E4%B8%80%E6%96%B9%E3%80%81Neo4j%20%E3%81%A7%E3%81%AF%E3%80%81%E6%9C%80%E5%88%9D%E3%81%8B%E3%82%89%E9%96%A2%E4%BF%82%E6%80%A7%E3%81%9D%E3%81%AE%E3%82%82%E3%81%AE%E3%81%8C%E3%83%87%E3%83%BC%E3%82%BF%E3%81%A8%E3%81%97%E3%81%A6%E4%BF%9D%E5%AD%98%E3%81%95%E3%82%8C%E3%81%A6%E3%81%84%E3%82%8B%E3%81%9F%E3%82%81%E3%80%81%E8%A4%87%E9%9B%91%E3%81%AA%E9%96%A2%E4%BF%82%E6%80%A7%E3%81%AE%E6%8E%A2%E7%B4%A2%E3%82%84%E5%88%86%E6%9E%90%E3%81%AB%E9%9D%9E%E5%B8%B8%E3%81%AB%E5%84%AA%E3%82%8C%E3%81%A6%E3%81%84%E3%81%BE%E3%81%99%E3%80%82" TargetMode="External" /><Relationship Type="http://schemas.openxmlformats.org/officeDocument/2006/relationships/hyperlink" Id="rId55" Target="https://zenn.dev/yohei/articles/2025-06-09-neo4j-certificate#:~:text=%E4%BE%8B%E3%81%88%E3%81%B0%E3%80%81%E4%BB%A5%E4%B8%8B%E3%81%AF%E7%B0%A1%E5%8D%98%E3%81%AA%20Cypher%20%E3%81%AE%E4%BE%8B%E3%81%A7%E3%81%99%E3%80%82%20%E3%80%8CKeanu%20Reeves%E3%80%8D%E3%81%A8%E3%81%84%E3%81%86%E5%90%8D%E5%89%8D%E3%81%AE%E4%BA%BA%E7%89%A9%E3%81%8C%E3%80%8CThe,Matrix%E3%80%8D%E3%81%A8%E3%81%84%E3%81%86%E3%82%BF%E3%82%A4%E3%83%88%E3%83%AB%E3%81%AE%E6%98%A0%E7%94%BB%E3%81%AB%E5%87%BA%E6%BC%94%E3%81%97%E3%81%A6%E3%81%84%E3%82%8B%EF%BC%88ACTED_IN%20%E3%81%AE%E9%96%A2%E4%BF%82%EF%BC%89%E5%A0%B4%E5%90%88%E3%81%AB%E3%80%81%E3%81%9D%E3%81%AE%E4%BA%BA%E7%89%A9%E5%90%8D%E3%81%A8%E6%98%A0%E7%94%BB%E3%81%AE%E3%82%BF%E3%82%A4%E3%83%88%E3%83%AB%E3%81%8C%E7%B5%90%E6%9E%9C%E3%81%A8%E3%81%97%E3%81%A6%E8%A1%A8%E7%A4%BA%E3%81%95%E3%82%8C%E3%81%BE%E3%81%99%E3%80%82" TargetMode="External" /><Relationship Type="http://schemas.openxmlformats.org/officeDocument/2006/relationships/hyperlink" Id="rId54" Target="https://zenn.dev/yohei/articles/2025-06-09-neo4j-certificate#:~:text=%E5%A4%A7%E5%AD%A6%E3%81%A7%E3%82%B3%E3%83%B3%E3%83%94%E3%83%A5%E3%83%BC%E3%82%BF%E3%82%B5%E3%82%A4%E3%82%A8%E3%83%B3%E3%82%B9%E3%82%92%E5%B0%82%E6%94%BB%E3%81%97%E3%81%9F%E6%96%B9%E3%81%A7%E3%81%82%E3%82%8C%E3%81%B0%E3%80%81%E4%B8%80%E5%BA%A6%E3%81%AF%E3%80%81%E3%83%80%E3%82%A4%E3%82%AF%E3%82%B9%E3%83%88%E3%83%A9%E6%B3%95%E3%81%AA%E3%81%A9%E3%82%B0%E3%83%A9%E3%83%95%E6%A7%8B%E9%80%A0%E3%82%92%E6%8E%A2%E7%B4%A2%E3%81%99%E3%82%8B%E3%82%88%E3%81%86%E3%81%AA%E3%83%97%E3%83%AD%E3%82%B0%E3%83%A9%E3%83%A0%E3%82%92%E4%B8%80%E3%81%8B%20%E3%82%89%E6%9B%B8%E3%81%84%E3%81%9F%E3%81%93%E3%81%A8%E3%81%8C%E3%81%82%E3%82%8B%E3%81%A8%E6%80%9D%E3%81%84%E3%81%BE%E3%81%99%E3%81%8C%E3%80%81%E3%82%B0%E3%83%A9%E3%83%95%E6%8E%A2%E7%B4%A2%E3%81%AE%E3%83%97%E3%83%AD%E3%82%B0%E3%83%A9%E3%83%A0%E3%81%AF%E7%90%86%E8%A7%A3%E3%81%99%E3%82%8B%E3%81%AE%E3%81%8C%E5%9B%B0%E9%9B%A3%E3%81%AA%E4%B8%8A%E3%80%81%E3%83%87%E3%83%90%E3%83%83%E3%82%B0%E3%82%82%E5%A4%A7%E5%A4%89%E3%81%A7%E3%81%99%E3%80%82Neo4j%20%E3%81%AE%E5%A0%B4%E5%90%88%E3%80%81Cypher%20%E3%81%A8%E5%91%BC%E3%81%B0%E3%82%8C%E3%82%8B%E5%AE%A3%E8%A8%80%E5%9E%8B%E3%81%AE%E3%82%AF%E3%82%A8%E3%83%AA%E8%A8%80%E8%AA%9E%E3%81%A8%E3%82%B0%E3%83%A9%E3%83%95%E3%82%A2%E3%83%AB%E3%82%B4%E3%83%AA%E3%82%BA%E3%83%A0%E3%81%AE%E3%83%A9%E3%82%A4%E3%83%96%E3%83%A9%E3%83%AA%E3%82%92%E6%B4%BB%E7%94%A8%E3%81%99%E3%82%8B%E3%81%93%E3%81%A8%E3%81%A7%E3%80%81%E5%A4%A7%E5%B9%85%E3%81%AB%E3%82%B0%E3%83%A9%E3%83%95%E6%8E%A2%E7%B4%A2%E3%81%AE%E3%82%B3%E3%83%BC%E3%83%89%E3%82%92%E6%9B%B8%E3%81%8F%E5%8A%B4%E5%8A%9B%E3%82%92%E5%89%8A%E6%B8%9B%E3%81%A7%E3%81%8D%E3%81%BE%E3%81%99%E3%80%82" TargetMode="External" /><Relationship Type="http://schemas.openxmlformats.org/officeDocument/2006/relationships/hyperlink" Id="rId60" Target="https://zenn.dev/yohei/articles/2025-06-09-neo4j-certificate#:~:text=%E5%AE%9F%E9%9A%9B%E3%81%AB%20Neo4j%20%E3%82%92%E5%AD%A6%E3%82%93%E3%81%A7%E3%81%BF%E3%81%9F%E3%81%84%E3%81%A8%E3%81%84%E3%81%86%E6%96%B9%E3%81%AF%E3%80%81Graph%20Academy%20%E3%81%A8%E3%81%84%E3%81%86%E7%84%A1%E6%96%99%E3%81%AE%E5%AD%A6%E7%BF%92%E3%82%B3%E3%83%B3%E3%83%86%E3%83%B3%E3%83%84%E3%81%8C%E3%81%82%E3%82%8B%E3%81%AE%E3%81%A7%E3%80%81%E3%81%9D%E3%81%A1%E3%82%89%E3%82%92%E8%A9%A6%E3%81%97%E3%81%A6%E3%81%BF%E3%82%8B%E3%81%A8%E8%89%AF%E3%81%84%E3%81%A7%E3%81%97%E3%82%87%E3%81%86%E3%80%82,Paced%2C" TargetMode="External" /></Relationships>
</file>

<file path=word/_rels/footnotes.xml.rels><?xml version="1.0" encoding="UTF-8"?><Relationships xmlns="http://schemas.openxmlformats.org/package/2006/relationships"><Relationship Type="http://schemas.openxmlformats.org/officeDocument/2006/relationships/hyperlink" Id="rId69" Target="https://aerospike.co.jp/blog/what-is-graph-database/" TargetMode="External" /><Relationship Type="http://schemas.openxmlformats.org/officeDocument/2006/relationships/hyperlink" Id="rId37" Target="https://aerospike.co.jp/blog/what-is-graph-database/#:~:text=" TargetMode="External" /><Relationship Type="http://schemas.openxmlformats.org/officeDocument/2006/relationships/hyperlink" Id="rId27" Target="https://aerospike.co.jp/blog/what-is-graph-database/#:~:text=%E3%80%8C%E3%81%93%E3%82%8C%E3%81%AF%E3%82%B0%E3%83%A9%E3%83%95%E3%81%A7%E7%B5%84%E3%82%80%E3%81%B9%E3%81%8D%E3%80%8D%E5%85%B8%E5%9E%8B%E3%83%91%E3%82%BF%E3%83%BC%E3%83%B3%E3%81%A8%E3%81%AF%EF%BC%9F" TargetMode="External" /><Relationship Type="http://schemas.openxmlformats.org/officeDocument/2006/relationships/hyperlink" Id="rId22" Target="https://aerospike.co.jp/blog/what-is-graph-database/#:~:text=%E3%81%93%E3%81%86%E3%81%97%E3%81%9F%E6%A7%8B%E9%80%A0%E3%81%AF%E3%80%81RDB%E3%81%A7%E3%82%82%E6%A7%8B%E7%AF%89%E3%81%AF%E5%8F%AF%E8%83%BD%E3%81%A7%E3%81%99%E3%80%82" TargetMode="External" /><Relationship Type="http://schemas.openxmlformats.org/officeDocument/2006/relationships/hyperlink" Id="rId35" Target="https://aerospike.co.jp/blog/what-is-graph-database/#:~:text=%E3%81%9F%E3%81%A0%E3%81%97%E3%80%81%E4%BB%A5%E4%B8%8B%E3%81%AE%E3%82%88%E3%81%86%E3%81%AA%E3%82%B1%E3%83%BC%E3%82%B9%E3%81%AB%E3%81%8A%E3%81%84%E3%81%A6%E3%81%AF%E3%80%81%E3%82%B0%E3%83%A9%E3%83%95%E3%83%87%E3%83%BC%E3%82%BF%E3%83%99%E3%83%BC%E3%82%B9%E3%81%8C%E6%9C%AC%E9%A0%98%E3%82%92%E7%99%BA%E6%8F%AE%E3%81%97%E3%81%BE%E3%81%99%E3%80%82" TargetMode="External" /><Relationship Type="http://schemas.openxmlformats.org/officeDocument/2006/relationships/hyperlink" Id="rId25" Target="https://aerospike.co.jp/blog/what-is-graph-database/#:~:text=%E3%81%BE%E3%81%9F%E3%80%81%E3%82%B0%E3%83%A9%E3%83%95%E6%A7%8B%E9%80%A0%E3%81%AE%E5%84%AA%E3%82%8C%E3%81%A6%E3%81%84%E3%82%8B%E7%82%B9%E3%81%A8%E3%81%97%E3%81%A6%E3%80%81%E3%80%8C%E3%81%82%E3%81%A8%E3%81%8B%E3%82%89%E9%96%A2%E4%BF%82%E6%80%A7%E3%82%92%E8%87%AA%E7%94%B1%E3%81%AB%E8%BF%BD%E5%8A%A0%E3%81%97%E3%82%84%E3%81%99%E3%81%84%E3%80%8D%E3%81%A8%E3%81%84%E3%81%86%E6%9F%94%E8%BB%9F%E6%80%A7%E3%81%8C%E3%81%82%E3%82%8A%E3%81%BE%E3%81%99%E3%80%82" TargetMode="External" /><Relationship Type="http://schemas.openxmlformats.org/officeDocument/2006/relationships/hyperlink" Id="rId41" Target="https://aerospike.co.jp/blog/what-is-graph-database/#:~:text=%E3%82%B0%E3%83%A9%E3%83%95%E3%83%87%E3%83%BC%E3%82%BF%E3%83%99%E3%83%BC%E3%82%B9%E3%81%AE%E4%BB%A3%E5%90%8D%E8%A9%9E%E3%81%A8%E3%82%82%E3%81%84%E3%81%88%E3%82%8B%E5%AD%98%E5%9C%A8%E3%81%A7%E3%80%81%E4%B8%96%E7%95%8C%E7%9A%84%E3%81%AB%E6%9C%80%E3%82%82%E5%88%A9%E7%94%A8%E8%80%85%E3%81%8C%E5%A4%9A%E3%81%84%E3%83%97%E3%83%AD%E3%83%80%E3%82%AF%E3%83%88%E3%81%A7%E3%81%99%E3%80%82" TargetMode="External" /><Relationship Type="http://schemas.openxmlformats.org/officeDocument/2006/relationships/hyperlink" Id="rId21" Target="https://aerospike.co.jp/blog/what-is-graph-database/#:~:text=%E3%82%B0%E3%83%A9%E3%83%95%E3%83%87%E3%83%BC%E3%82%BF%E3%83%99%E3%83%BC%E3%82%B9%E3%81%AF%E3%80%81%E3%83%8E%E3%83%BC%E3%83%89%EF%BC%88%E7%82%B9%EF%BC%89%E3%81%A8%E3%82%A8%E3%83%83%E3%82%B8%EF%BC%88%E7%B7%9A%EF%BC%89%E3%81%AB%E3%82%88%E3%81%A3%E3%81%A6%E3%83%87%E3%83%BC%E3%82%BF%E3%82%92%E6%A7%8B%E9%80%A0%E5%8C%96%E3%81%97%E3%80%81%E3%80%8C%E8%AA%B0%E3%81%8C%E8%AA%B0%E3%81%A8%E3%81%A4%E3%81%AA%E3%81%8C%E3%81%A3%E3%81%A6%E3%81%84%E3%82%8B%E3%81%8B%E3%80%8D%E3%80%8C%E3%81%A9%E3%81%AE%E6%83%85%E5%A0%B1%E5%90%8C%E5%A3%AB%E3%81%8C%E3%81%A9%E3%81%86%E5%BD%B1%E9%9F%BF%E3%81%97%E3%81%A6%E3%81%84%E3%82%8B%E3%81%8B%E3%80%8D%E3%81%A8%E3%81%84%E3%81%A3%E3%81%9F%E9%96%A2%E4%BF%82%E6%80%A7%E3%81%9D%E3%81%AE%E3%82%82%E3%81%AE%20%E3%82%92%E3%83%87%E3%83%BC%E3%82%BF%E6%A7%8B%E9%80%A0%E3%81%A8%E3%81%97%E3%81%A6%E6%89%B1%E3%81%86%E3%81%93%E3%81%A8%E3%81%8C%E3%81%A7%E3%81%8D%E3%82%8B%E3%83%87%E3%83%BC%E3%82%BF%E3%83%99%E3%83%BC%E3%82%B9%E3%81%A7%E3%81%99%E3%80%82" TargetMode="External" /><Relationship Type="http://schemas.openxmlformats.org/officeDocument/2006/relationships/hyperlink" Id="rId46" Target="https://aerospike.co.jp/blog/what-is-graph-database/#:~:text=%E5%AD%A6%E7%BF%92%E8%B3%87%E6%96%99%E3%82%82%E8%B1%8A%E5%AF%8C%E3%81%A7%E3%80%81%E6%97%A5%E6%9C%AC%E8%AA%9E%E3%81%AE%E6%83%85%E5%A0%B1%E3%82%82%E6%AF%94%E8%BC%83%E7%9A%84%E6%89%8B%E3%81%AB%E5%85%A5%E3%82%8A%E3%82%84%E3%81%99%E3%81%84%E3%81%A7%E3%81%99%E3%80%82" TargetMode="External" /><Relationship Type="http://schemas.openxmlformats.org/officeDocument/2006/relationships/hyperlink" Id="rId39" Target="https://aerospike.co.jp/blog/what-is-graph-database/#:~:text=%E6%80%A7%E8%83%BD%E9%9D%A2%E3%81%A7%E3%81%AF%E3%83%88%E3%83%83%E3%83%97%E3%82%AF%E3%83%A9%E3%82%B9%E3%81%AE%E3%83%9D%E3%83%86%E3%83%B3%E3%82%B7%E3%83%A3%E3%83%AB%E3%82%92%E6%8C%81%E3%81%A1%E3%81%A4%E3%81%A4%E3%80%81%E4%BB%8A%E5%BE%8C%E3%81%AE%E6%99%AE%E5%8F%8A%E3%83%BB%E5%AE%9F%E7%B8%BE%E6%AC%A1%E7%AC%AC%E3%81%A7%E5%AD%98%E5%9C%A8%E6%84%9F%E3%82%92%E3%81%95%E3%82%89%E3%81%AB%E5%BC%B7%E3%82%81%E3%81%A6%E3%81%84%E3%81%8F%E3%81%A8%E4%BA%88%E6%B8%AC%E3%81%95%E3%82%8C%E3%81%BE%E3%81%99%E3%80%82" TargetMode="External" /><Relationship Type="http://schemas.openxmlformats.org/officeDocument/2006/relationships/hyperlink" Id="rId43" Target="https://aerospike.co.jp/blog/what-is-graph-database/#:~:text=,%E5%90%91%E3%81%84%E3%81%A6%E3%81%84%E3%82%8B%E3%82%B1%E3%83%BC%E3%82%B9" TargetMode="External" /><Relationship Type="http://schemas.openxmlformats.org/officeDocument/2006/relationships/hyperlink" Id="rId63" Target="https://aerospike.co.jp/blog/what-is-graph-database/#:~:text=,%E5%A4%9A%E6%AE%B5%E9%9A%8E%E3%81%AE%E3%83%AA%E3%83%AC%E3%83%BC%E3%82%B7%E3%83%A7%E3%83%B3%E3%82%92%E4%B8%80%E7%9E%AC%E3%81%A7%E3%81%9F%E3%81%A9%E3%82%8B%E6%8E%A2%E7%B4%A2%E8%83%BD%E5%8A%9B%E3%81%8C%E9%AB%98%E3%81%84" TargetMode="External" /><Relationship Type="http://schemas.openxmlformats.org/officeDocument/2006/relationships/hyperlink" Id="rId36" Target="https://aerospike.co.jp/blog/what-is-graph-database/#:~:text=,%E8%A9%90%E6%AC%BA%E6%A4%9C%E7%9F%A5%E3%82%84%E7%95%B0%E5%B8%B8%E6%A4%9C%E5%87%BA%E3%81%AA%E3%81%A9%E3%80%81%E3%83%91%E3%82%BF%E3%83%BC%E3%83%B3%E6%8E%A2%E7%B4%A2%E3%81%AB%E5%BC%B7%E3%81%84%E6%A5%AD%E5%8B%99%E3%83%AD%E3%82%B8%E3%83%83%E3%82%AF" TargetMode="External" /><Relationship Type="http://schemas.openxmlformats.org/officeDocument/2006/relationships/hyperlink" Id="rId56" Target="https://aerospike.co.jp/blog/what-is-graph-database/#:~:text=,AWS%E3%81%AE%E4%BB%96%E3%82%B5%E3%83%BC%E3%83%93%E3%82%B9%E3%81%A8%E3%81%AE%E9%80%A3%E6%90%BA%E3%81%8C%E5%BC%B7%E5%8A%9B%EF%BC%88IAM%E3%80%81CloudWatch%E3%80%81S3%E3%81%AA%E3%81%A9%EF%BC%89" TargetMode="External" /><Relationship Type="http://schemas.openxmlformats.org/officeDocument/2006/relationships/hyperlink" Id="rId45" Target="https://aerospike.co.jp/blog/what-is-graph-database/#:~:text=,RDB%E7%B5%8C%E9%A8%93%E8%80%85%E3%81%8C%E5%88%9D%E3%82%81%E3%81%A6Cypher%E3%82%92%E5%AD%A6%E3%81%B6%E5%85%A5%E3%82%8A%E5%8F%A3%E3%81%A8%E3%81%97%E3%81%A6%E3%82%82%E6%9C%80%E9%81%A9" TargetMode="External" /><Relationship Type="http://schemas.openxmlformats.org/officeDocument/2006/relationships/hyperlink" Id="rId70" Target="https://aws.amazon.com/jp/compare/the-difference-between-graph-and-relational-database/" TargetMode="External" /><Relationship Type="http://schemas.openxmlformats.org/officeDocument/2006/relationships/hyperlink" Id="rId33" Target="https://aws.amazon.com/jp/compare/the-difference-between-graph-and-relational-database/#:~:text=%2A%20%E3%83%87%E3%83%BC%E3%82%BF%E3%83%99%E3%83%BC%E3%82%B9%E6%A7%8B%E9%80%A0%E3%81%AE%E4%BB%96%E3%81%AE%E9%83%A8%E5%88%86%E3%81%AB%E5%BD%B1%E9%9F%BF%E3%82%92%E4%B8%8E%E3%81%88%E3%82%8B%E3%81%93%E3%81%A8%E3%81%AA%E3%81%8F%E3%80%81%E3%82%A8%E3%83%83%E3%82%B8%E3%80%81%E3%83%8E%E3%83%BC%E3%83%89%E3%80%81%E3%83%97%E3%83%AD%E3%83%91%E3%83%86%E3%82%A3%E3%82%92%E4%BF%AE%E6%AD%A3%E3%81%99%E3%82%8B%E3%81%9F%E3%82%81%E3%80%81%E9%80%B2%E5%8C%96%E3%81%99%E3%82%8B%E3%82%B9%E3%82%AD%E3%83%BC%E3%83%9E%E3%82%92%E5%BF%85%E8%A6%81%E3%81%A8%E3%81%97%E3%81%A6%E3%81%84%E3%82%8B%20%2A%20%E7%9B%B8%E4%BA%92%E6%8E%A5%E7%B6%9A%E3%81%95%E3%82%8C%E3%81%9F%E3%83%87%E3%83%BC%E3%82%BF%E3%82%92%E5%88%A9%E7%94%A8%E3%81%97%E3%81%A6%E3%81%8A%E3%82%8A%E3%80%81%E9%96%A2%E4%BF%82%E9%96%93%E3%81%A7%E8%A4%87%E6%95%B0%E3%81%BE%E3%81%9F%E3%81%AF%E4%B8%8D%E6%98%8E%E3%81%AA%E6%95%B0%E3%81%AE%E3%83%9B%E3%83%83%E3%83%97%E3%82%92%E5%AE%9F%E8%A1%8C%E3%81%99%E3%82%8B%E5%BF%85%E8%A6%81%E3%81%8C%E3%81%82%E3%82%8B%20%28Friend,%E3%82%BF%E3%82%A4%E3%83%97%E3%81%AE%E3%82%AF%E3%82%A8%E3%83%AA" TargetMode="External" /><Relationship Type="http://schemas.openxmlformats.org/officeDocument/2006/relationships/hyperlink" Id="rId23" Target="https://aws.amazon.com/jp/compare/the-difference-between-graph-and-relational-database/#:~:text=%E3%82%B0%E3%83%A9%E3%83%95%E3%83%87%E3%83%BC%E3%82%BF%E3%83%99%E3%83%BC%E3%82%B9%E3%83%A2%E3%83%87%E3%83%AB" TargetMode="External" /><Relationship Type="http://schemas.openxmlformats.org/officeDocument/2006/relationships/hyperlink" Id="rId24" Target="https://aws.amazon.com/jp/compare/the-difference-between-graph-and-relational-database/#:~:text=%E4%B8%80%E6%96%B9%E3%80%81%E3%82%B0%E3%83%A9%E3%83%95%E3%83%87%E3%83%BC%E3%82%BF%E3%83%99%E3%83%BC%E3%82%B9%E3%81%AF%E3%80%81%E5%B1%9E%E6%80%A7%E3%80%81%E9%96%A2%E4%BF%82%E3%80%81%E3%81%8A%E3%82%88%E3%81%B3%E3%82%AA%E3%83%96%E3%82%B8%E3%82%A7%E3%82%AF%E3%83%88%E3%82%92%E5%90%AB%E3%82%80%E3%82%B0%E3%83%A9%E3%83%95%E6%A7%8B%E9%80%A0%E3%82%92%E4%BD%BF%E7%94%A8%E3%81%97%E3%81%A6%E3%83%87%E3%83%BC%E3%82%BF%E3%82%92%E8%A1%A8%E3%81%97%E3%81%BE%E3%81%99%E3%80%82%E3%83%8E%E3%83%BC%E3%83%89%E3%81%AF%E3%82%AA%E3%83%96%E3%82%B8%E3%82%A7%E3%82%AF%E3%83%88%E3%81%A7%E3%81%82%E3%82%8A%E3%80%81%E3%82%A8%E3%83%83%E3%82%B8%E3%81%AF%E3%81%9D%E3%82%8C%E3%82%89%E3%81%AE%E3%83%8E%E3%83%BC%E3%83%89%E9%96%93%E3%81%AE%E9%96%A2%E4%BF%82%20%E3%82%92%E7%A4%BA%E3%81%97%E3%80%81%E3%83%97%E3%83%AD%E3%83%91%E3%83%86%E3%82%A3%E3%81%AF%E3%83%8E%E3%83%BC%E3%83%89%E3%81%A8%E3%82%A8%E3%83%83%E3%82%B8%E3%81%AE%E5%B1%9E%E6%80%A7%E3%82%92%E8%A8%98%E8%BF%B0%E3%81%97%E3%81%BE%E3%81%99%E3%80%82%E3%81%93%E3%81%AE%E5%8B%95%E7%9A%84%E3%81%AA%E6%A7%8B%E9%80%A0%E3%81%AB%E3%82%88%E3%82%8A%E3%80%81%E3%82%B0%E3%83%A9%E3%83%95%E3%83%87%E3%83%BC%E3%82%BF%E3%83%99%E3%83%BC%E3%82%B9%E3%81%AF%E9%80%A3%E7%B5%90%E3%83%87%E3%83%BC%E3%82%BF%E3%81%AE%E8%A1%A8%E7%8F%BE%E3%81%AB%E6%9C%89%E7%94%A8%E3%81%A7%E3%81%99%E3%80%82%E9%96%A2%E4%BF%82%E3%81%A8%E3%83%87%E3%83%BC%E3%82%BF%E5%9E%8B%E3%81%AB%E9%96%A2%E3%81%99%E3%82%8B%E6%9F%94%E8%BB%9F%E6%80%A7%E3%81%8C%E5%90%91%E4%B8%8A%E3%81%97%20%E3%81%BE%E3%81%99%E3%80%82" TargetMode="External" /><Relationship Type="http://schemas.openxmlformats.org/officeDocument/2006/relationships/hyperlink" Id="rId32" Target="https://aws.amazon.com/jp/compare/the-difference-between-graph-and-relational-database/#:~:text=Neptune%20%E3%81%AF%E3%80%81%E3%83%97%E3%83%AD%E3%83%91%E3%83%86%E3%82%A3%E3%82%B0%E3%83%A9%E3%83%95%E3%81%A8%20W3C%20%E3%81%AE%20Resource,%E3%82%84%20SPARQL%20%E3%81%AA%E3%81%A9%E3%81%AE%E3%82%AF%E3%82%A8%E3%83%AA%E8%A8%80%E8%AA%9E%E3%82%82%E3%82%B5%E3%83%9D%E3%83%BC%E3%83%88%E3%81%97%E3%81%A6%E3%81%84%E3%82%8B%E3%81%9F%E3%82%81%E3%80%81%E9%AB%98%E5%BA%A6%E3%81%AB%E7%B5%90%E3%81%B3%E3%81%A4%E3%81%91%E3%82%89%E3%82%8C%E3%81%9F%E3%83%87%E3%83%BC%E3%82%BF%E3%82%BB%E3%83%83%E3%83%88%E3%82%92%E3%83%8A%E3%83%93%E3%82%B2%E3%83%BC%E3%83%88%E3%81%99%E3%82%8B%E3%82%AF%E3%82%A8%E3%83%AA%E3%82%92%E6%A7%8B%E7%AF%89%E3%81%A7%E3%81%8D%E3%81%BE%E3%81%99%E3%80%82%20Neptune%20%E3%81%AB%E3%81%AF%E3%81%84%E3%81%8F%E3%81%A4%E3%82%82%E3%81%AE%E6%A9%9F%E8%83%BD%E3%81%8C%E3%81%82%E3%82%8A%E3%81%BE%E3%81%99%E3%80%82" TargetMode="External" /><Relationship Type="http://schemas.openxmlformats.org/officeDocument/2006/relationships/hyperlink" Id="rId77" Target="https://qiita.com/chromia/items/049c587c3ee0e388be5b" TargetMode="External" /><Relationship Type="http://schemas.openxmlformats.org/officeDocument/2006/relationships/hyperlink" Id="rId64" Target="https://qiita.com/chromia/items/049c587c3ee0e388be5b#:~:text=,Windows%E3%81%A7%E3%82%82%E5%95%8F%E9%A1%8C%E3%81%AA%E3%81%8F%E5%8B%95%E3%81%8B%E3%81%9B%E3%81%BE%E3%81%99%E3%80%82" TargetMode="External" /><Relationship Type="http://schemas.openxmlformats.org/officeDocument/2006/relationships/hyperlink" Id="rId74" Target="https://recruit.group.gmo/engineer/jisedai/blog/graph-database-neo4j-try-cypher/" TargetMode="External" /><Relationship Type="http://schemas.openxmlformats.org/officeDocument/2006/relationships/hyperlink" Id="rId44" Target="https://recruit.group.gmo/engineer/jisedai/blog/graph-database-neo4j-try-cypher/#:~:text=%E4%BA%BA%E3%81%AE%E3%81%9F%E3%82%81%E3%81%AB%E6%9B%B8%E3%81%84%E3%81%A6%E3%81%8A%E3%81%8F%E3%81%A8%E3%80%81Neo4j%E3%81%AF%E3%82%B0%E3%83%A9%E3%83%95%E3%83%87%E3%83%BC%E3%82%BF%E3%83%99%E3%83%BC%E3%82%B9%E3%81%A0%E3%81%91%E3%81%82%E3%81%A3%E3%81%A6%E3%80%81%E3%82%AF%E3%82%A8%E3%83%AA%E7%B5%90%E6%9E%9C%E3%81%AE%E3%83%8D%E3%83%83%E3%83%88%E3%83%AF%E3%83%BC%E3%82%AF%E3%81%AE%E3%82%B0%E3%83%A9%E3%83%95%E3%82%92%E6%8F%8F%E7%94%BB%E3%81%99%E3%82%8B%E6%A9%9F%E8%83%BD%E3%81%8C%E6%9C%80%E5%88%9D%E3%81%8B%E3%82%89%E3%81%A4%E3%81%84%E3%81%A6%E3%81%84%E3%81%BE%E3%81%99%E3%80%82AuraDB%E3%81%AE%E7%84%A1%E6%96%99%E3%83%97%E3%83%A9%E3%83%B3%20%E3%82%82%E3%83%AD%E3%83%BC%E3%82%AB%E3%83%ABPC%E3%81%A7%E8%87%AA%E5%89%8D%E3%81%A7%E7%AB%8B%E3%81%A6%E3%81%A6%E3%82%82%E3%81%9D%E3%81%AE%E5%9F%BA%E6%9C%AC%E6%A9%9F%E8%83%BD%E3%81%AF%E5%90%8C%E3%81%98%E3%81%A7%E3%81%99%E3%81%AD%E3%80%82" TargetMode="External" /><Relationship Type="http://schemas.openxmlformats.org/officeDocument/2006/relationships/hyperlink" Id="rId48" Target="https://recruit.group.gmo/engineer/jisedai/blog/graph-database-neo4j-try-cypher/#:~:text=%E4%BD%95%E3%81%AF%E3%81%95%E3%81%A6%E3%81%8A%E3%81%8D%E3%80%81Neo4j%E3%81%AE%E7%92%B0%E5%A2%83%E3%82%92%E6%BA%96%E5%82%99%E3%81%97%E3%81%AA%E3%81%84%E3%81%93%E3%81%A8%E3%81%AB%E3%81%AF%E5%A7%8B%E3%81%BE%E3%82%8A%E3%81%BE%E3%81%9B%E3%82%93%E3%80%82%E8%AA%BF%E3%81%B9%E3%82%8B%E3%81%A8%E3%80%81Neo4j%2C%20Inc%E3%81%A8%E3%81%84%E3%81%86%E4%BC%9A%E7%A4%BE%E3%81%8C%E3%81%82%E3%82%8ANeo4j%E3%81%AF%E3%81%9D%E3%81%93%E3%81%A7%E9%96%8B%E7%99%BA%E3%81%8C%E9%80%B2%E3%82%81%E3%82%89%E3%82%8C%E3%81%A6%E3%81%84%E3%81%BE%E3%81%99%E3%80%82%E3%82%BF%E3%82%A4%E3%83%9F%E3%83%B3%20%E3%82%B0%E3%81%8C%E3%81%84%E3%81%84%E3%81%93%E3%81%A8%E3%81%ABNeo4j%E3%81%AF%E6%98%A8%E5%B9%B4%E6%9C%AB%E3%81%AB%E3%82%AF%E3%83%A9%E3%82%A6%E3%83%89%E4%B8%8A%E3%81%A7%E3%83%96%E3%83%A9%E3%82%A6%E3%82%B6%E3%82%A2%E3%82%AF%E3%82%BB%E3%82%B9%E3%81%A7%E3%81%8D%E3%82%8BAuraDB%E3%81%AE%E7%84%A1%E6%96%99%E3%83%97%E3%83%A9%E3%83%B3%E3%81%8C%E5%87%BA%E3%81%A6%E3%81%84%E3%81%BE%E3%81%97%E3%81%9F%EF%BC%88%E5%8F%82%E8%80%83%E8%A8%98%E4%BA%8B%EF%BC%89%E3%80%82" TargetMode="External" /><Relationship Type="http://schemas.openxmlformats.org/officeDocument/2006/relationships/hyperlink" Id="rId51" Target="https://recruit.group.gmo/engineer/jisedai/blog/graph-database-neo4j-try-cypher/#:~:text=1,Twitter%E3%81%AE%E3%82%B5%E3%83%B3%E3%83%97%E3%83%AB%E3%83%87%E3%83%BC%E3%82%BF%E3%82%92%E4%BD%BF%E3%81%A3%E3%81%A6Cypher%E3%82%92%E3%82%82%E3%81%A3%E3%81%A8%E7%90%86%E8%A7%A3" TargetMode="External" /><Relationship Type="http://schemas.openxmlformats.org/officeDocument/2006/relationships/hyperlink" Id="rId52" Target="https://recruit.group.gmo/engineer/jisedai/blog/graph-database-neo4j-try-cypher/#:~:text=Neo4j%E7%92%B0%E5%A2%83%E3%81%AE%E6%BA%96%E5%82%99" TargetMode="External" /><Relationship Type="http://schemas.openxmlformats.org/officeDocument/2006/relationships/hyperlink" Id="rId76" Target="https://walk-with-ai.com/docs/cypher-tutorial/chapter-02-cypher-introduction/" TargetMode="External" /><Relationship Type="http://schemas.openxmlformats.org/officeDocument/2006/relationships/hyperlink" Id="rId50" Target="https://walk-with-ai.com/docs/cypher-tutorial/chapter-02-cypher-introduction/#:~:text=%E3%82%AA%E3%83%97%E3%82%B7%E3%83%A7%E3%83%B3%20A%3A%20Neo4j%20Desktop%EF%BC%88%E3%83%AD%E3%83%BC%E3%82%AB%E3%83%AB%E9%96%8B%E7%99%BA%E7%92%B0%E5%A2%83%EF%BC%89%E2%80%8B,%E3%81%AF%E3%80%81%E8%87%AA%E8%BA%AB%E3%81%AE%20PC%20%E4%B8%8A%E3%81%A7%20Neo4j%20%E3%83%87%E3%83%BC%E3%82%BF%E3%83%99%E3%83%BC%E3%82%B9%E3%82%92%E7%AE%A1%E7%90%86%E3%81%99%E3%82%8B%E3%81%9F%E3%82%81%E3%81%AE%E3%82%AF%E3%83%A9%E3%82%A4%E3%82%A2%E3%83%B3%E3%83%88%E3%82%A2%E3%83%97%E3%83%AA%E3%82%B1%E3%83%BC%E3%82%B7%E3%83%A7%E3%83%B3%E3%81%A7%E3%81%99%E3%80%82" TargetMode="External" /><Relationship Type="http://schemas.openxmlformats.org/officeDocument/2006/relationships/hyperlink" Id="rId71" Target="https://www.creationline.com/service/neo4j/" TargetMode="External" /><Relationship Type="http://schemas.openxmlformats.org/officeDocument/2006/relationships/hyperlink" Id="rId40" Target="https://www.creationline.com/service/neo4j/#:~:text=1" TargetMode="External" /><Relationship Type="http://schemas.openxmlformats.org/officeDocument/2006/relationships/hyperlink" Id="rId26" Target="https://www.creationline.com/service/neo4j/#:~:text=3" TargetMode="External" /><Relationship Type="http://schemas.openxmlformats.org/officeDocument/2006/relationships/hyperlink" Id="rId61" Target="https://www.creationline.com/service/neo4j/#:~:text=Neo4j%20Enterprise%20" TargetMode="External" /><Relationship Type="http://schemas.openxmlformats.org/officeDocument/2006/relationships/hyperlink" Id="rId75" Target="https://www.creationline.com/tech-blog/data-management/neo4j/14847" TargetMode="External" /><Relationship Type="http://schemas.openxmlformats.org/officeDocument/2006/relationships/hyperlink" Id="rId58" Target="https://www.creationline.com/tech-blog/data-management/neo4j/14847#:~:text=Neo4j%20v3" TargetMode="External" /><Relationship Type="http://schemas.openxmlformats.org/officeDocument/2006/relationships/hyperlink" Id="rId49" Target="https://www.creationline.com/tech-blog/data-management/neo4j/14847#:~:text=OS%E3%81%AF%E3%80%81Linux%2FWindows%2FMac%E3%81%AE%E3%81%84%E3%81%9A%E3%82%8C%E3%82%82%E5%AF%BE%E5%BF%9C%E3%81%97%E3%81%A6%E3%81%84%E3%81%BE%E3%81%99%E3%80%82%E3%81%93%E3%81%93%E3%81%A7%E3%81%AFWindows%E3%82%92%E3%83%99%E3%83%BC%E3%82%B9%E3%81%AB%E3%81%97%E3%81%BE%E3%81%99%E3%80%82" TargetMode="External" /><Relationship Type="http://schemas.openxmlformats.org/officeDocument/2006/relationships/hyperlink" Id="rId72" Target="https://www.imagazine.co.jp/12805-2/" TargetMode="External" /><Relationship Type="http://schemas.openxmlformats.org/officeDocument/2006/relationships/hyperlink" Id="rId29" Target="https://www.imagazine.co.jp/12805-2/#:~:text=%E3%82%B0%E3%83%A9%E3%83%95%E3%81%AF%E3%80%8C%E3%83%8E%E3%83%BC%E3%83%89%E3%80%8D%E3%80%8C%E3%82%A8%E3%83%83%E3%82%B8%E3%80%8D%E3%80%8C%E3%83%97%E3%83%AD%E3%83%91%E3%83%86%E3%82%A3%E3%80%8D%E3%81%AE%EF%BC%93%E8%A6%81%E7%B4%A0%E3%81%AB%E3%82%88%E3%81%A3%E3%81%A6%E3%80%81%E3%83%8E%E3%83%BC%E3%83%89%E9%96%93%E3%81%AE%E3%80%8C%E9%96%A2%E4%BF%82%E6%80%A7%E3%80%8D%E3%82%92%E8%A1%A8%E7%8F%BE%E3%81%A7%E3%81%8D%E3%82%8B%EF%BC%88%E5%9B%B3%E8%A1%A81%EF%BC%89%E3%80%82" TargetMode="External" /><Relationship Type="http://schemas.openxmlformats.org/officeDocument/2006/relationships/hyperlink" Id="rId31" Target="https://www.imagazine.co.jp/12805-2/#:~:text=%E3%83%8E%E3%83%BC%E3%83%89%EF%BC%88node%EF%BC%89%EF%BC%9A%E5%88%A5%E5%90%8D%E3%83%90%E3%83%BC%E3%83%86%E3%83%83%E3%82%AF%E3%82%B9%E3%80%81%E9%A0%82%E7%82%B9%E3%80%82%E7%82%B9%E3%82%84%E4%B8%B8%E3%81%A7%E8%A1%A8%E7%8F%BE%E3%81%95%E3%82%8C%E3%82%8B%E3%82%A8%E3%83%B3%E3%83%86%E3%82%A3%E3%83%86%E3%82%A3%E3%83%BC%E3%80%82%E3%80%8C%E3%83%A9%E3%83%99%E3%83%AB%E3%80%8D%E3%82%92%E4%BB%98%E3%81%91%E3%81%A6%E7%A8%AE%E5%88%A5%E3%82%92%E5%88%86%E9%A1%9E%E3%81%99%E3%82%8B%E3%81%93%E3%81%A8%E3%81%8C%E5%A4%9A%E3%81%84%E3%80%82" TargetMode="External" /><Relationship Type="http://schemas.openxmlformats.org/officeDocument/2006/relationships/hyperlink" Id="rId30" Target="https://www.imagazine.co.jp/12805-2/#:~:text=Image" TargetMode="External" /><Relationship Type="http://schemas.openxmlformats.org/officeDocument/2006/relationships/hyperlink" Id="rId78" Target="https://www.issoh.co.jp/tech/details/7760/" TargetMode="External" /><Relationship Type="http://schemas.openxmlformats.org/officeDocument/2006/relationships/hyperlink" Id="rId65" Target="https://www.issoh.co.jp/tech/details/7760/#:~:text=ArangoDB%E3%81%A8%E3%82%88%E3%81%8F%E6%AF%94%E8%BC%83%E3%81%95%E3%82%8C%E3%82%8B%E3%81%AE%E3%81%8C%E3%80%81Neo4j%E3%82%84JanusGraph%E3%81%A8%E3%81%84%E3%81%A3%E3%81%9F%E5%B0%82%E7%94%A8%E3%82%B0%E3%83%A9%E3%83%95DB%E3%81%A7%E3%81%99%E3%80%82Neo4j%E3%81%AF%E3%82%B0%E3%83%A9%E3%83%95%E6%A7%8B%E9%80%A0%E3%81%AB%E6%9C%80%E9%81%A9%E5%8C%96%E3%81%95%E3%82%8C%E3%81%9F%E5%86%85%E9%83%A8%E3%82%A2%E3%83%BC%E3%82%AD%E3%83%86%E3%82%AF%E3%83%81%E3%83%A3%E3%81%A8Cyp%20her%E3%81%A8%E3%81%84%E3%81%86%E5%BC%B7%E5%8A%9B%E3%81%AA%E3%82%AF%E3%82%A8%E3%83%AA%E8%A8%80%E8%AA%9E%E3%82%92%E6%8C%81%E3%81%A1%E3%80%81%E3%82%B0%E3%83%A9%E3%83%95%E5%B0%82%E7%94%A8%E3%81%A8%E3%81%97%E3%81%A6%E9%9D%9E%E5%B8%B8%E3%81%AB%E9%AB%98%E3%81%84%E6%80%A7%E8%83%BD%E3%82%92%E7%99%BA%E6%8F%AE%E3%81%97%E3%81%BE%E3%81%99%E3%80%82%E4%B8%80%E6%96%B9%E3%81%A7%E3%80%81%E3%83%89%E3%82%AD%E3%83%A5%E3%83%A1%E3%83%B3%E3%83%88%E5%9E%8B%E3%82%84%E4%BB%96%E3%83%A2%E3%83%87%E3%83%AB%E3%81%A8%E3%81%AE%E7%B5%B1%E5%90%88%E3%81%AB%E3%81%AF%E5%AF%BE%E5%BF%9C%E3%81%97%E3%81%A6%E3%81%8A%E3%82%89%E3%81%9A%E3%80%81%E7%94%A8%E9%80%94%E3%81%8C%E9%99%90%E5%AE%9A%E3%81%95%E3%82%8C%E3%81%8C%E3%81%A1%E3%81%A7%20%E3%81%99%E3%80%82JanusGraph%E3%81%AF%E5%A4%A7%E8%A6%8F%E6%A8%A1%E5%88%86%E6%95%A3%E5%87%A6%E7%90%86%E3%81%AB%E5%BC%B7%E3%81%BF%E3%82%92%E6%8C%81%E3%81%A1%E3%81%BE%E3%81%99%E3%81%8C%E3%80%81%E3%83%90%E3%83%83%E3%82%AF%E3%82%A8%E3%83%B3%E3%83%89%E3%81%ABCassandra%E3%82%84ElasticSearch%E3%81%AA%E3%81%A9%E8%A4%87%E6%95%B0%E3%81%AE%E6%A7%8B%E6%88%90%E8%A6%81%E7%B4%A0%E3%81%8C%E5%BF%85%E8%A6%81%E3%81%A7%E3%80%81%E5%B0%8E%E5%85%A5%E3%83%BB%E4%BF%9D%E5%AE%88%E3%81%AE%20%E9%9B%A3%E6%98%93%E5%BA%A6%E3%81%8C%E9%AB%98%E3%81%8F%E3%81%AA%E3%82%8A%E3%81%BE%E3%81%99%E3%80%82ArangoDB%E3%81%AF%E3%81%9D%E3%82%8C%E3%82%89%E3%81%A8%E6%AF%94%E8%BC%83%E3%81%97%E3%81%A6%E3%80%81%E5%8D%98%E4%B8%80%E3%82%A8%E3%83%B3%E3%82%B8%E3%83%B3%E3%81%A7%E5%A4%9A%E7%94%A8%E9%80%94%E3%81%AB%E5%AF%BE%E5%BF%9C%E3%81%A7%E3%81%8D%E3%82%8B%E7%82%B9%E3%80%81%E9%81%8B%E7%94%A8%E3%81%AE%E7%B0%A1%E4%BE%BF%E3%81%95%E3%80%81%E9%96%8B%E7%99%BA%E5%8A%B9%E7%8E%87%E3%81%AE%E9%AB%98%E3%81%95%E3%81%A7%E5%84%AA%E4%BD%8D%E6%80%A7%E3%81%8C%E3%81%82%E3%82%8A%E3%81%BE%E3%81%99%E3%80%82" TargetMode="External" /><Relationship Type="http://schemas.openxmlformats.org/officeDocument/2006/relationships/hyperlink" Id="rId73" Target="https://zenn.dev/yohei/articles/2025-06-09-neo4j-certificate" TargetMode="External" /><Relationship Type="http://schemas.openxmlformats.org/officeDocument/2006/relationships/hyperlink" Id="rId42" Target="https://zenn.dev/yohei/articles/2025-06-09-neo4j-certificate#:~:text=%E3%82%B0%E3%83%A9%E3%83%95%E6%A7%8B%E9%80%A0%E3%81%AB%E3%81%8A%E3%81%84%E3%81%A6%E3%83%87%E3%83%BC%E3%82%BF%E9%96%93%E3%81%AE%E9%96%A2%E9%80%A3%E6%80%A7%E3%82%92%E9%AB%98%E9%80%9F%E3%81%AB%E3%81%9F%E3%81%A9%E3%82%8B%E3%81%93%E3%81%A8%E3%81%AB%E7%89%B9%E5%8C%96%E3%81%97%E3%81%A6%E8%A8%AD%E8%A8%88%E3%81%95%E3%82%8C%E3%81%A6%E3%81%8A%E3%82%8A%E3%80%81%E6%95%B0%E5%8D%81%E5%84%84%E3%82%82%E3%81%AE%E3%83%8E%E3%83%BC%E3%83%89%E3%82%84%E3%83%AA%E3%83%AC%E3%83%BC%E3%82%B7%E3%83%A7%E3%83%B3%E3%82%B7%E3%83%83%E3%83%97%E3%82%92%E5%8A%B9%E7%8E%87%E7%9A%84%E3%81%AB%E5%87%A6%E7%90%86%E3%81%A7%E3%81%8D%E3%82%8B%E7%82%B9%E3%81%AB%E5%BC%B7%E3%81%BF%E3%81%8C%E3%81%82%E3%82%8A%E3%81%BE%E3%81%99%E3%80%82RDB%20%E3%81%A7%E3%81%AF%20%E3%83%86%E3%83%BC%E3%83%96%E3%83%AB%E3%81%AE%20JOIN%20%E6%93%8D%E4%BD%9C%E3%81%AB%E3%82%88%E3%81%A3%E3%81%A6%E9%96%A2%E4%BF%82%E6%80%A7%E3%82%92%E5%B0%8E%E3%81%8D%E5%87%BA%E3%81%97%E3%81%BE%E3%81%99%E3%81%8C%E3%80%81JOIN,%E6%93%8D%E4%BD%9C%E3%81%AE%E3%83%9B%E3%83%83%E3%83%97%E6%95%B0%E3%81%8C%E5%A2%97%E3%81%88%E3%82%8B%E3%81%A8%E3%82%AF%E3%82%A8%E3%83%AA%E3%83%91%E3%83%95%E3%82%A9%E3%83%BC%E3%83%9E%E3%83%B3%E3%82%B9%E3%81%8C%E5%8A%A3%E5%8C%96%E3%81%99%E3%82%8B%E5%95%8F%E9%A1%8C%E3%81%8C%E3%81%82%E3%82%8A%E3%81%BE%E3%81%99%E3%80%82%E4%B8%80%E6%96%B9%E3%80%81Neo4j%20%E3%81%A7%E3%81%AF%E3%80%81%E6%9C%80%E5%88%9D%E3%81%8B%E3%82%89%E9%96%A2%E4%BF%82%E6%80%A7%E3%81%9D%E3%81%AE%E3%82%82%E3%81%AE%E3%81%8C%E3%83%87%E3%83%BC%E3%82%BF%E3%81%A8%E3%81%97%E3%81%A6%E4%BF%9D%E5%AD%98%E3%81%95%E3%82%8C%E3%81%A6%E3%81%84%E3%82%8B%E3%81%9F%E3%82%81%E3%80%81%E8%A4%87%E9%9B%91%E3%81%AA%E9%96%A2%E4%BF%82%E6%80%A7%E3%81%AE%E6%8E%A2%E7%B4%A2%E3%82%84%E5%88%86%E6%9E%90%E3%81%AB%E9%9D%9E%E5%B8%B8%E3%81%AB%E5%84%AA%E3%82%8C%E3%81%A6%E3%81%84%E3%81%BE%E3%81%99%E3%80%82" TargetMode="External" /><Relationship Type="http://schemas.openxmlformats.org/officeDocument/2006/relationships/hyperlink" Id="rId55" Target="https://zenn.dev/yohei/articles/2025-06-09-neo4j-certificate#:~:text=%E4%BE%8B%E3%81%88%E3%81%B0%E3%80%81%E4%BB%A5%E4%B8%8B%E3%81%AF%E7%B0%A1%E5%8D%98%E3%81%AA%20Cypher%20%E3%81%AE%E4%BE%8B%E3%81%A7%E3%81%99%E3%80%82%20%E3%80%8CKeanu%20Reeves%E3%80%8D%E3%81%A8%E3%81%84%E3%81%86%E5%90%8D%E5%89%8D%E3%81%AE%E4%BA%BA%E7%89%A9%E3%81%8C%E3%80%8CThe,Matrix%E3%80%8D%E3%81%A8%E3%81%84%E3%81%86%E3%82%BF%E3%82%A4%E3%83%88%E3%83%AB%E3%81%AE%E6%98%A0%E7%94%BB%E3%81%AB%E5%87%BA%E6%BC%94%E3%81%97%E3%81%A6%E3%81%84%E3%82%8B%EF%BC%88ACTED_IN%20%E3%81%AE%E9%96%A2%E4%BF%82%EF%BC%89%E5%A0%B4%E5%90%88%E3%81%AB%E3%80%81%E3%81%9D%E3%81%AE%E4%BA%BA%E7%89%A9%E5%90%8D%E3%81%A8%E6%98%A0%E7%94%BB%E3%81%AE%E3%82%BF%E3%82%A4%E3%83%88%E3%83%AB%E3%81%8C%E7%B5%90%E6%9E%9C%E3%81%A8%E3%81%97%E3%81%A6%E8%A1%A8%E7%A4%BA%E3%81%95%E3%82%8C%E3%81%BE%E3%81%99%E3%80%82" TargetMode="External" /><Relationship Type="http://schemas.openxmlformats.org/officeDocument/2006/relationships/hyperlink" Id="rId54" Target="https://zenn.dev/yohei/articles/2025-06-09-neo4j-certificate#:~:text=%E5%A4%A7%E5%AD%A6%E3%81%A7%E3%82%B3%E3%83%B3%E3%83%94%E3%83%A5%E3%83%BC%E3%82%BF%E3%82%B5%E3%82%A4%E3%82%A8%E3%83%B3%E3%82%B9%E3%82%92%E5%B0%82%E6%94%BB%E3%81%97%E3%81%9F%E6%96%B9%E3%81%A7%E3%81%82%E3%82%8C%E3%81%B0%E3%80%81%E4%B8%80%E5%BA%A6%E3%81%AF%E3%80%81%E3%83%80%E3%82%A4%E3%82%AF%E3%82%B9%E3%83%88%E3%83%A9%E6%B3%95%E3%81%AA%E3%81%A9%E3%82%B0%E3%83%A9%E3%83%95%E6%A7%8B%E9%80%A0%E3%82%92%E6%8E%A2%E7%B4%A2%E3%81%99%E3%82%8B%E3%82%88%E3%81%86%E3%81%AA%E3%83%97%E3%83%AD%E3%82%B0%E3%83%A9%E3%83%A0%E3%82%92%E4%B8%80%E3%81%8B%20%E3%82%89%E6%9B%B8%E3%81%84%E3%81%9F%E3%81%93%E3%81%A8%E3%81%8C%E3%81%82%E3%82%8B%E3%81%A8%E6%80%9D%E3%81%84%E3%81%BE%E3%81%99%E3%81%8C%E3%80%81%E3%82%B0%E3%83%A9%E3%83%95%E6%8E%A2%E7%B4%A2%E3%81%AE%E3%83%97%E3%83%AD%E3%82%B0%E3%83%A9%E3%83%A0%E3%81%AF%E7%90%86%E8%A7%A3%E3%81%99%E3%82%8B%E3%81%AE%E3%81%8C%E5%9B%B0%E9%9B%A3%E3%81%AA%E4%B8%8A%E3%80%81%E3%83%87%E3%83%90%E3%83%83%E3%82%B0%E3%82%82%E5%A4%A7%E5%A4%89%E3%81%A7%E3%81%99%E3%80%82Neo4j%20%E3%81%AE%E5%A0%B4%E5%90%88%E3%80%81Cypher%20%E3%81%A8%E5%91%BC%E3%81%B0%E3%82%8C%E3%82%8B%E5%AE%A3%E8%A8%80%E5%9E%8B%E3%81%AE%E3%82%AF%E3%82%A8%E3%83%AA%E8%A8%80%E8%AA%9E%E3%81%A8%E3%82%B0%E3%83%A9%E3%83%95%E3%82%A2%E3%83%AB%E3%82%B4%E3%83%AA%E3%82%BA%E3%83%A0%E3%81%AE%E3%83%A9%E3%82%A4%E3%83%96%E3%83%A9%E3%83%AA%E3%82%92%E6%B4%BB%E7%94%A8%E3%81%99%E3%82%8B%E3%81%93%E3%81%A8%E3%81%A7%E3%80%81%E5%A4%A7%E5%B9%85%E3%81%AB%E3%82%B0%E3%83%A9%E3%83%95%E6%8E%A2%E7%B4%A2%E3%81%AE%E3%82%B3%E3%83%BC%E3%83%89%E3%82%92%E6%9B%B8%E3%81%8F%E5%8A%B4%E5%8A%9B%E3%82%92%E5%89%8A%E6%B8%9B%E3%81%A7%E3%81%8D%E3%81%BE%E3%81%99%E3%80%82" TargetMode="External" /><Relationship Type="http://schemas.openxmlformats.org/officeDocument/2006/relationships/hyperlink" Id="rId60" Target="https://zenn.dev/yohei/articles/2025-06-09-neo4j-certificate#:~:text=%E5%AE%9F%E9%9A%9B%E3%81%AB%20Neo4j%20%E3%82%92%E5%AD%A6%E3%82%93%E3%81%A7%E3%81%BF%E3%81%9F%E3%81%84%E3%81%A8%E3%81%84%E3%81%86%E6%96%B9%E3%81%AF%E3%80%81Graph%20Academy%20%E3%81%A8%E3%81%84%E3%81%86%E7%84%A1%E6%96%99%E3%81%AE%E5%AD%A6%E7%BF%92%E3%82%B3%E3%83%B3%E3%83%86%E3%83%B3%E3%83%84%E3%81%8C%E3%81%82%E3%82%8B%E3%81%AE%E3%81%A7%E3%80%81%E3%81%9D%E3%81%A1%E3%82%89%E3%82%92%E8%A9%A6%E3%81%97%E3%81%A6%E3%81%BF%E3%82%8B%E3%81%A8%E8%89%AF%E3%81%84%E3%81%A7%E3%81%97%E3%82%87%E3%81%86%E3%80%82,Paced%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1-29T05:29:00Z</dcterms:created>
  <dcterms:modified xsi:type="dcterms:W3CDTF">2026-01-2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